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5E891" w14:textId="49871099" w:rsidR="000D11C1" w:rsidRPr="0007445E" w:rsidRDefault="000D11C1">
      <w:pPr>
        <w:rPr>
          <w:rFonts w:cs="Times New Roman"/>
          <w:b/>
          <w:bCs/>
          <w:sz w:val="6"/>
          <w:szCs w:val="4"/>
        </w:rPr>
      </w:pPr>
    </w:p>
    <w:tbl>
      <w:tblPr>
        <w:tblStyle w:val="TableGrid"/>
        <w:tblW w:w="1489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61"/>
        <w:gridCol w:w="3492"/>
        <w:gridCol w:w="1843"/>
        <w:gridCol w:w="1985"/>
        <w:gridCol w:w="2551"/>
        <w:gridCol w:w="4259"/>
      </w:tblGrid>
      <w:tr w:rsidR="00B23CDF" w:rsidRPr="0007445E" w14:paraId="751F5ED3" w14:textId="4A9C2AB0" w:rsidTr="00B2137D">
        <w:trPr>
          <w:trHeight w:val="431"/>
        </w:trPr>
        <w:tc>
          <w:tcPr>
            <w:tcW w:w="14891" w:type="dxa"/>
            <w:gridSpan w:val="6"/>
            <w:shd w:val="clear" w:color="auto" w:fill="E2EFD9" w:themeFill="accent6" w:themeFillTint="33"/>
            <w:vAlign w:val="center"/>
          </w:tcPr>
          <w:p w14:paraId="28162893" w14:textId="6E7373E2" w:rsidR="00B23CDF" w:rsidRPr="0007445E" w:rsidRDefault="00B23CDF" w:rsidP="00224133">
            <w:pPr>
              <w:spacing w:before="120" w:after="120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1: Demographic information </w:t>
            </w:r>
            <w:r w:rsidR="00957462">
              <w:rPr>
                <w:rFonts w:cs="Times New Roman"/>
                <w:b/>
                <w:bCs/>
              </w:rPr>
              <w:t>of the</w:t>
            </w:r>
            <w:r w:rsidRPr="0007445E">
              <w:rPr>
                <w:rFonts w:cs="Times New Roman"/>
                <w:b/>
                <w:bCs/>
              </w:rPr>
              <w:t xml:space="preserve"> respondent</w:t>
            </w:r>
          </w:p>
        </w:tc>
      </w:tr>
      <w:tr w:rsidR="00F47C46" w:rsidRPr="0007445E" w14:paraId="0E545CD2" w14:textId="7200B2AD" w:rsidTr="00B2137D">
        <w:trPr>
          <w:trHeight w:val="416"/>
        </w:trPr>
        <w:tc>
          <w:tcPr>
            <w:tcW w:w="761" w:type="dxa"/>
            <w:shd w:val="clear" w:color="auto" w:fill="FFE599" w:themeFill="accent4" w:themeFillTint="66"/>
          </w:tcPr>
          <w:p w14:paraId="5DE57391" w14:textId="7ED650F3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ID</w:t>
            </w:r>
          </w:p>
        </w:tc>
        <w:tc>
          <w:tcPr>
            <w:tcW w:w="3492" w:type="dxa"/>
            <w:shd w:val="clear" w:color="auto" w:fill="FFE599" w:themeFill="accent4" w:themeFillTint="66"/>
          </w:tcPr>
          <w:p w14:paraId="08823CEB" w14:textId="2BF7922E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Name</w:t>
            </w:r>
          </w:p>
        </w:tc>
        <w:tc>
          <w:tcPr>
            <w:tcW w:w="1843" w:type="dxa"/>
            <w:shd w:val="clear" w:color="auto" w:fill="FFE599" w:themeFill="accent4" w:themeFillTint="66"/>
          </w:tcPr>
          <w:p w14:paraId="0767AA90" w14:textId="76EF74D8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2 Sex</w:t>
            </w:r>
          </w:p>
        </w:tc>
        <w:tc>
          <w:tcPr>
            <w:tcW w:w="1985" w:type="dxa"/>
            <w:shd w:val="clear" w:color="auto" w:fill="FFE599" w:themeFill="accent4" w:themeFillTint="66"/>
          </w:tcPr>
          <w:p w14:paraId="3C0C7C2F" w14:textId="39455EB1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3 Age</w:t>
            </w:r>
          </w:p>
        </w:tc>
        <w:tc>
          <w:tcPr>
            <w:tcW w:w="2551" w:type="dxa"/>
            <w:shd w:val="clear" w:color="auto" w:fill="FFE599" w:themeFill="accent4" w:themeFillTint="66"/>
          </w:tcPr>
          <w:p w14:paraId="4727EC58" w14:textId="31F7E231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4 Marital status</w:t>
            </w:r>
          </w:p>
        </w:tc>
        <w:tc>
          <w:tcPr>
            <w:tcW w:w="4259" w:type="dxa"/>
            <w:shd w:val="clear" w:color="auto" w:fill="FFE599" w:themeFill="accent4" w:themeFillTint="66"/>
          </w:tcPr>
          <w:p w14:paraId="1FD38A50" w14:textId="6B858FEE" w:rsidR="00F47C46" w:rsidRPr="00224133" w:rsidRDefault="00F47C46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5 Highest level of school attended</w:t>
            </w:r>
          </w:p>
        </w:tc>
      </w:tr>
      <w:tr w:rsidR="00F47C46" w:rsidRPr="0007445E" w14:paraId="2BD69B3C" w14:textId="21BAC151" w:rsidTr="00B2137D">
        <w:tc>
          <w:tcPr>
            <w:tcW w:w="761" w:type="dxa"/>
            <w:shd w:val="clear" w:color="auto" w:fill="E2EFD9" w:themeFill="accent6" w:themeFillTint="33"/>
          </w:tcPr>
          <w:p w14:paraId="5579A40D" w14:textId="77777777" w:rsidR="00F47C46" w:rsidRPr="00224133" w:rsidRDefault="00F47C46" w:rsidP="002409C9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492" w:type="dxa"/>
            <w:shd w:val="clear" w:color="auto" w:fill="E2EFD9" w:themeFill="accent6" w:themeFillTint="33"/>
          </w:tcPr>
          <w:p w14:paraId="1B4BB743" w14:textId="77777777" w:rsidR="00F47C46" w:rsidRPr="00224133" w:rsidRDefault="00F47C46" w:rsidP="002409C9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42C232F9" w14:textId="77777777" w:rsidR="00F47C46" w:rsidRPr="00224133" w:rsidRDefault="00F47C46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2F2A45B0" w14:textId="77777777" w:rsidR="00F47C46" w:rsidRPr="00224133" w:rsidRDefault="00F47C46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6BB03FD5" w14:textId="1270C2BD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4DF96317" w14:textId="77777777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le</w:t>
            </w:r>
          </w:p>
          <w:p w14:paraId="0A8381F6" w14:textId="77777777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Female</w:t>
            </w:r>
          </w:p>
          <w:p w14:paraId="638DB3AE" w14:textId="01D11F75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Third gender</w:t>
            </w:r>
          </w:p>
        </w:tc>
        <w:tc>
          <w:tcPr>
            <w:tcW w:w="1985" w:type="dxa"/>
            <w:shd w:val="clear" w:color="auto" w:fill="E2EFD9" w:themeFill="accent6" w:themeFillTint="33"/>
          </w:tcPr>
          <w:p w14:paraId="171C421E" w14:textId="69276EBD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In years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135D1C6" w14:textId="77777777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rried</w:t>
            </w:r>
          </w:p>
          <w:p w14:paraId="08BD382E" w14:textId="77777777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Unmarried</w:t>
            </w:r>
          </w:p>
          <w:p w14:paraId="5E20E65F" w14:textId="77777777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Widowed</w:t>
            </w:r>
          </w:p>
          <w:p w14:paraId="3EC9E3E0" w14:textId="0836593F" w:rsidR="00F47C46" w:rsidRPr="00224133" w:rsidRDefault="00F47C46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Divorced/Separated</w:t>
            </w:r>
          </w:p>
        </w:tc>
        <w:tc>
          <w:tcPr>
            <w:tcW w:w="4259" w:type="dxa"/>
            <w:shd w:val="clear" w:color="auto" w:fill="E2EFD9" w:themeFill="accent6" w:themeFillTint="33"/>
          </w:tcPr>
          <w:p w14:paraId="40A83325" w14:textId="77777777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Primary (1-5 years)</w:t>
            </w:r>
          </w:p>
          <w:p w14:paraId="2CA05F21" w14:textId="1D76E7C5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Secondary high school (6-10 years)</w:t>
            </w:r>
          </w:p>
          <w:p w14:paraId="62C7EFBC" w14:textId="61467380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Higher secondary (11-12 years)</w:t>
            </w:r>
          </w:p>
          <w:p w14:paraId="0BDD7ECB" w14:textId="7E63651D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University or higher (&gt;12 years)</w:t>
            </w:r>
          </w:p>
          <w:p w14:paraId="4B55F8C7" w14:textId="77777777" w:rsidR="00F47C46" w:rsidRPr="00224133" w:rsidRDefault="00F47C46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5. Madrasa</w:t>
            </w:r>
          </w:p>
          <w:p w14:paraId="1497013E" w14:textId="3C35CBA0" w:rsidR="00F47C46" w:rsidRPr="00F4014F" w:rsidRDefault="00F47C46" w:rsidP="007D679A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6. No schooling</w:t>
            </w:r>
          </w:p>
        </w:tc>
      </w:tr>
      <w:tr w:rsidR="00F47C46" w:rsidRPr="0007445E" w14:paraId="042DF5DB" w14:textId="1A3C6D67" w:rsidTr="00B2137D">
        <w:tc>
          <w:tcPr>
            <w:tcW w:w="761" w:type="dxa"/>
          </w:tcPr>
          <w:p w14:paraId="630E26B6" w14:textId="705020A0" w:rsidR="00F47C46" w:rsidRPr="00224133" w:rsidRDefault="00F47C46" w:rsidP="00224133">
            <w:pPr>
              <w:spacing w:before="40" w:after="40"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492" w:type="dxa"/>
          </w:tcPr>
          <w:p w14:paraId="7F5AA3BE" w14:textId="77777777" w:rsidR="00F47C46" w:rsidRPr="00224133" w:rsidRDefault="00F47C46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843" w:type="dxa"/>
          </w:tcPr>
          <w:p w14:paraId="5348A4FC" w14:textId="77777777" w:rsidR="00F47C46" w:rsidRPr="00224133" w:rsidRDefault="00F47C46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85" w:type="dxa"/>
          </w:tcPr>
          <w:p w14:paraId="640890AF" w14:textId="7425D25F" w:rsidR="00F47C46" w:rsidRPr="00224133" w:rsidRDefault="00F47C46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2551" w:type="dxa"/>
          </w:tcPr>
          <w:p w14:paraId="12E1A2E8" w14:textId="77777777" w:rsidR="00F47C46" w:rsidRPr="00224133" w:rsidRDefault="00F47C46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4259" w:type="dxa"/>
          </w:tcPr>
          <w:p w14:paraId="1B3DB993" w14:textId="77777777" w:rsidR="00F47C46" w:rsidRPr="00224133" w:rsidRDefault="00F47C46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2A8844B4" w14:textId="77777777" w:rsidR="005F55C9" w:rsidRPr="00224133" w:rsidRDefault="005F55C9" w:rsidP="00224133">
      <w:pPr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95"/>
        <w:gridCol w:w="1925"/>
        <w:gridCol w:w="3402"/>
        <w:gridCol w:w="3042"/>
        <w:gridCol w:w="3621"/>
      </w:tblGrid>
      <w:tr w:rsidR="00F4014F" w:rsidRPr="0007445E" w14:paraId="5513BB2D" w14:textId="77777777" w:rsidTr="00B2137D">
        <w:trPr>
          <w:trHeight w:val="237"/>
        </w:trPr>
        <w:tc>
          <w:tcPr>
            <w:tcW w:w="14885" w:type="dxa"/>
            <w:gridSpan w:val="5"/>
            <w:shd w:val="clear" w:color="auto" w:fill="E2EFD9" w:themeFill="accent6" w:themeFillTint="33"/>
            <w:vAlign w:val="center"/>
          </w:tcPr>
          <w:p w14:paraId="4DEE9695" w14:textId="77777777" w:rsidR="00F4014F" w:rsidRPr="0007445E" w:rsidRDefault="00F4014F" w:rsidP="00224133">
            <w:pPr>
              <w:spacing w:before="120" w:after="120" w:line="276" w:lineRule="auto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>Module 2: Socio-economic information of the households</w:t>
            </w:r>
          </w:p>
        </w:tc>
      </w:tr>
      <w:tr w:rsidR="00F4014F" w:rsidRPr="0007445E" w14:paraId="07C4B2E6" w14:textId="77777777" w:rsidTr="00B2137D">
        <w:trPr>
          <w:trHeight w:val="231"/>
        </w:trPr>
        <w:tc>
          <w:tcPr>
            <w:tcW w:w="2895" w:type="dxa"/>
            <w:shd w:val="clear" w:color="auto" w:fill="FFE599" w:themeFill="accent4" w:themeFillTint="66"/>
          </w:tcPr>
          <w:p w14:paraId="7100A083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1 No. of family members</w:t>
            </w:r>
          </w:p>
        </w:tc>
        <w:tc>
          <w:tcPr>
            <w:tcW w:w="1925" w:type="dxa"/>
            <w:shd w:val="clear" w:color="auto" w:fill="FFE599" w:themeFill="accent4" w:themeFillTint="66"/>
          </w:tcPr>
          <w:p w14:paraId="401AA266" w14:textId="607DCA75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2 No. of children</w:t>
            </w:r>
          </w:p>
        </w:tc>
        <w:tc>
          <w:tcPr>
            <w:tcW w:w="3402" w:type="dxa"/>
            <w:shd w:val="clear" w:color="auto" w:fill="FFE599" w:themeFill="accent4" w:themeFillTint="66"/>
          </w:tcPr>
          <w:p w14:paraId="58D4F09B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3 No. of older people (&gt; 60 years)</w:t>
            </w:r>
          </w:p>
        </w:tc>
        <w:tc>
          <w:tcPr>
            <w:tcW w:w="3042" w:type="dxa"/>
            <w:shd w:val="clear" w:color="auto" w:fill="FFE599" w:themeFill="accent4" w:themeFillTint="66"/>
          </w:tcPr>
          <w:p w14:paraId="7C1F4412" w14:textId="24E311A8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4 No. of </w:t>
            </w:r>
            <w:r w:rsidR="00FC3FFE" w:rsidRPr="00224133">
              <w:rPr>
                <w:rFonts w:cs="Times New Roman"/>
                <w:b/>
                <w:bCs/>
                <w:sz w:val="19"/>
                <w:szCs w:val="19"/>
              </w:rPr>
              <w:t xml:space="preserve">adult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earning person</w:t>
            </w:r>
          </w:p>
        </w:tc>
        <w:tc>
          <w:tcPr>
            <w:tcW w:w="3621" w:type="dxa"/>
            <w:shd w:val="clear" w:color="auto" w:fill="FFE599" w:themeFill="accent4" w:themeFillTint="66"/>
          </w:tcPr>
          <w:p w14:paraId="5683579B" w14:textId="76943689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5 </w:t>
            </w:r>
            <w:r w:rsidR="00F47C46">
              <w:rPr>
                <w:rFonts w:cs="Times New Roman"/>
                <w:b/>
                <w:bCs/>
                <w:sz w:val="19"/>
                <w:szCs w:val="19"/>
              </w:rPr>
              <w:t xml:space="preserve">Family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monthly income</w:t>
            </w:r>
            <w:r w:rsidR="00FC3FFE">
              <w:rPr>
                <w:rFonts w:cs="Times New Roman"/>
                <w:b/>
                <w:bCs/>
                <w:sz w:val="19"/>
                <w:szCs w:val="19"/>
              </w:rPr>
              <w:t xml:space="preserve"> (BDT)</w:t>
            </w:r>
          </w:p>
        </w:tc>
      </w:tr>
      <w:tr w:rsidR="00F4014F" w:rsidRPr="0007445E" w14:paraId="0D256AA1" w14:textId="77777777" w:rsidTr="00B2137D">
        <w:trPr>
          <w:trHeight w:val="138"/>
        </w:trPr>
        <w:tc>
          <w:tcPr>
            <w:tcW w:w="2895" w:type="dxa"/>
          </w:tcPr>
          <w:p w14:paraId="200FD003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25" w:type="dxa"/>
          </w:tcPr>
          <w:p w14:paraId="19ABCE3F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402" w:type="dxa"/>
          </w:tcPr>
          <w:p w14:paraId="6F14017A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042" w:type="dxa"/>
          </w:tcPr>
          <w:p w14:paraId="6D89A72B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621" w:type="dxa"/>
          </w:tcPr>
          <w:p w14:paraId="54DF1495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2D9B597D" w14:textId="59BDDC65" w:rsidR="00F47C46" w:rsidRDefault="00F47C46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1985"/>
        <w:gridCol w:w="1701"/>
        <w:gridCol w:w="1701"/>
        <w:gridCol w:w="1843"/>
        <w:gridCol w:w="1701"/>
        <w:gridCol w:w="1701"/>
        <w:gridCol w:w="1940"/>
        <w:gridCol w:w="2313"/>
      </w:tblGrid>
      <w:tr w:rsidR="0043227C" w14:paraId="4E88A8D1" w14:textId="77777777" w:rsidTr="00B2137D">
        <w:trPr>
          <w:trHeight w:val="247"/>
        </w:trPr>
        <w:tc>
          <w:tcPr>
            <w:tcW w:w="14885" w:type="dxa"/>
            <w:gridSpan w:val="8"/>
            <w:shd w:val="clear" w:color="auto" w:fill="E2EFD9" w:themeFill="accent6" w:themeFillTint="33"/>
            <w:vAlign w:val="center"/>
          </w:tcPr>
          <w:p w14:paraId="0C2DA7BD" w14:textId="38005BDD" w:rsidR="0043227C" w:rsidRPr="0043227C" w:rsidRDefault="0043227C" w:rsidP="0043227C">
            <w:pPr>
              <w:spacing w:line="36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43227C">
              <w:rPr>
                <w:rFonts w:cs="Times New Roman"/>
                <w:b/>
                <w:bCs/>
                <w:szCs w:val="24"/>
              </w:rPr>
              <w:t>Module 3: Job related information</w:t>
            </w:r>
          </w:p>
        </w:tc>
      </w:tr>
      <w:tr w:rsidR="00354A37" w14:paraId="00C86D10" w14:textId="1F4A7646" w:rsidTr="00B2137D">
        <w:trPr>
          <w:trHeight w:val="411"/>
        </w:trPr>
        <w:tc>
          <w:tcPr>
            <w:tcW w:w="1985" w:type="dxa"/>
            <w:shd w:val="clear" w:color="auto" w:fill="FFE599" w:themeFill="accent4" w:themeFillTint="66"/>
            <w:vAlign w:val="center"/>
          </w:tcPr>
          <w:p w14:paraId="6BC14BBD" w14:textId="17439528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1 Designation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71838E7D" w14:textId="43016B5D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2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Working Hour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5EFE42ED" w14:textId="2D61FE03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3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Working Year</w:t>
            </w:r>
          </w:p>
        </w:tc>
        <w:tc>
          <w:tcPr>
            <w:tcW w:w="1843" w:type="dxa"/>
            <w:shd w:val="clear" w:color="auto" w:fill="FFE599" w:themeFill="accent4" w:themeFillTint="66"/>
            <w:vAlign w:val="center"/>
          </w:tcPr>
          <w:p w14:paraId="5B5A5F21" w14:textId="2691A8D5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4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No. of Operation Conducted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35005772" w14:textId="1CDFA4C8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5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 Overtime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69277DD0" w14:textId="30CBA373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6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Reward Policy</w:t>
            </w:r>
          </w:p>
        </w:tc>
        <w:tc>
          <w:tcPr>
            <w:tcW w:w="1940" w:type="dxa"/>
            <w:shd w:val="clear" w:color="auto" w:fill="FFE599" w:themeFill="accent4" w:themeFillTint="66"/>
            <w:vAlign w:val="center"/>
          </w:tcPr>
          <w:p w14:paraId="2B1286C1" w14:textId="32EC3AF7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7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Health Insurance</w:t>
            </w:r>
          </w:p>
        </w:tc>
        <w:tc>
          <w:tcPr>
            <w:tcW w:w="2313" w:type="dxa"/>
            <w:shd w:val="clear" w:color="auto" w:fill="FFE599" w:themeFill="accent4" w:themeFillTint="66"/>
            <w:vAlign w:val="center"/>
          </w:tcPr>
          <w:p w14:paraId="06A8314D" w14:textId="15FA4D77" w:rsidR="00354A37" w:rsidRPr="0043227C" w:rsidRDefault="00354A37" w:rsidP="00354A37">
            <w:pPr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3.8 Health Insurance</w:t>
            </w:r>
          </w:p>
        </w:tc>
      </w:tr>
      <w:tr w:rsidR="00354A37" w14:paraId="535A41B7" w14:textId="4AEE2ED8" w:rsidTr="00B2137D">
        <w:trPr>
          <w:trHeight w:val="417"/>
        </w:trPr>
        <w:tc>
          <w:tcPr>
            <w:tcW w:w="1985" w:type="dxa"/>
            <w:vAlign w:val="center"/>
          </w:tcPr>
          <w:p w14:paraId="240CB536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701" w:type="dxa"/>
            <w:vAlign w:val="center"/>
          </w:tcPr>
          <w:p w14:paraId="1690AD84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701" w:type="dxa"/>
            <w:vAlign w:val="center"/>
          </w:tcPr>
          <w:p w14:paraId="475D5836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843" w:type="dxa"/>
            <w:vAlign w:val="center"/>
          </w:tcPr>
          <w:p w14:paraId="630DFB1A" w14:textId="16D0C9C3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701" w:type="dxa"/>
            <w:vAlign w:val="center"/>
          </w:tcPr>
          <w:p w14:paraId="2A66F0C2" w14:textId="4AC154BD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1376" behindDoc="0" locked="0" layoutInCell="1" allowOverlap="1" wp14:anchorId="04341BA2" wp14:editId="2F9248BA">
                      <wp:simplePos x="0" y="0"/>
                      <wp:positionH relativeFrom="column">
                        <wp:posOffset>747395</wp:posOffset>
                      </wp:positionH>
                      <wp:positionV relativeFrom="paragraph">
                        <wp:posOffset>19050</wp:posOffset>
                      </wp:positionV>
                      <wp:extent cx="213360" cy="167640"/>
                      <wp:effectExtent l="0" t="0" r="15240" b="1016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2D729B" w14:textId="19FCC5B0" w:rsidR="00354A37" w:rsidRDefault="00354A37" w:rsidP="00354A37">
                                  <w:pPr>
                                    <w:jc w:val="center"/>
                                  </w:pP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1. </w:t>
                                  </w:r>
                                  <w:proofErr w:type="gramStart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Yes</w:t>
                                  </w:r>
                                  <w:r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  </w:t>
                                  </w: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2</w:t>
                                  </w:r>
                                  <w:proofErr w:type="gramEnd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. N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341BA2" id="Rectangle 9" o:spid="_x0000_s1026" style="position:absolute;left:0;text-align:left;margin-left:58.85pt;margin-top:1.5pt;width:16.8pt;height:13.2pt;z-index:2580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PK5mswIAAO8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" filled="f" strokecolor="black [3200]">
                      <v:stroke joinstyle="round"/>
                      <v:textbox>
                        <w:txbxContent>
                          <w:p w14:paraId="092D729B" w14:textId="19FCC5B0" w:rsidR="00354A37" w:rsidRDefault="00354A37" w:rsidP="00354A37">
                            <w:pPr>
                              <w:jc w:val="center"/>
                            </w:pP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1. </w:t>
                            </w:r>
                            <w:proofErr w:type="gramStart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Yes</w:t>
                            </w:r>
                            <w:r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2</w:t>
                            </w:r>
                            <w:proofErr w:type="gramEnd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. 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1701" w:type="dxa"/>
            <w:vAlign w:val="center"/>
          </w:tcPr>
          <w:p w14:paraId="4A2F13EC" w14:textId="0ED32C1C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2400" behindDoc="0" locked="0" layoutInCell="1" allowOverlap="1" wp14:anchorId="12A9CF76" wp14:editId="702A6207">
                      <wp:simplePos x="0" y="0"/>
                      <wp:positionH relativeFrom="column">
                        <wp:posOffset>709930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59A67" id="Rectangle 10" o:spid="_x0000_s1026" style="position:absolute;margin-left:55.9pt;margin-top:.4pt;width:16.8pt;height:13.2pt;z-index:2580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gjTb7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  <w:r w:rsidRPr="0007445E">
              <w:rPr>
                <w:rFonts w:cs="Times New Roman"/>
                <w:noProof/>
                <w:sz w:val="22"/>
                <w:szCs w:val="20"/>
              </w:rPr>
              <w:t xml:space="preserve"> </w:t>
            </w:r>
          </w:p>
        </w:tc>
        <w:tc>
          <w:tcPr>
            <w:tcW w:w="1940" w:type="dxa"/>
            <w:vAlign w:val="center"/>
          </w:tcPr>
          <w:p w14:paraId="0B1C2F96" w14:textId="1EFCF4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3424" behindDoc="0" locked="0" layoutInCell="1" allowOverlap="1" wp14:anchorId="5490EC40" wp14:editId="13C32606">
                      <wp:simplePos x="0" y="0"/>
                      <wp:positionH relativeFrom="column">
                        <wp:posOffset>724535</wp:posOffset>
                      </wp:positionH>
                      <wp:positionV relativeFrom="paragraph">
                        <wp:posOffset>1270</wp:posOffset>
                      </wp:positionV>
                      <wp:extent cx="213360" cy="167640"/>
                      <wp:effectExtent l="0" t="0" r="15240" b="228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3F6500" id="Rectangle 11" o:spid="_x0000_s1026" style="position:absolute;margin-left:57.05pt;margin-top:.1pt;width:16.8pt;height:13.2pt;z-index:2580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36Xlu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313" w:type="dxa"/>
            <w:vAlign w:val="center"/>
          </w:tcPr>
          <w:p w14:paraId="2E87FC19" w14:textId="3E7A97CF" w:rsidR="00354A37" w:rsidRDefault="00354A37" w:rsidP="00354A37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5472" behindDoc="0" locked="0" layoutInCell="1" allowOverlap="1" wp14:anchorId="6C27D406" wp14:editId="253C5D38">
                      <wp:simplePos x="0" y="0"/>
                      <wp:positionH relativeFrom="column">
                        <wp:posOffset>867410</wp:posOffset>
                      </wp:positionH>
                      <wp:positionV relativeFrom="paragraph">
                        <wp:posOffset>15240</wp:posOffset>
                      </wp:positionV>
                      <wp:extent cx="213360" cy="167640"/>
                      <wp:effectExtent l="0" t="0" r="15240" b="10160"/>
                      <wp:wrapNone/>
                      <wp:docPr id="77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DD3E0D" id="Rectangle 77" o:spid="_x0000_s1026" style="position:absolute;margin-left:68.3pt;margin-top:1.2pt;width:16.8pt;height:13.2pt;z-index:2580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sqv1VO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  <w:tr w:rsidR="00B5591E" w14:paraId="5E73A2EE" w14:textId="5667AF00" w:rsidTr="00B2137D">
        <w:trPr>
          <w:trHeight w:val="417"/>
        </w:trPr>
        <w:tc>
          <w:tcPr>
            <w:tcW w:w="1985" w:type="dxa"/>
            <w:shd w:val="clear" w:color="auto" w:fill="FFE599" w:themeFill="accent4" w:themeFillTint="66"/>
            <w:vAlign w:val="center"/>
          </w:tcPr>
          <w:p w14:paraId="6227419C" w14:textId="4680FF67" w:rsidR="00B5591E" w:rsidRDefault="00B5591E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</w:t>
            </w:r>
            <w:r>
              <w:rPr>
                <w:rFonts w:cs="Times New Roman"/>
                <w:b/>
                <w:bCs/>
                <w:sz w:val="19"/>
                <w:szCs w:val="19"/>
              </w:rPr>
              <w:t>9 Risk Coverage</w:t>
            </w:r>
          </w:p>
        </w:tc>
        <w:tc>
          <w:tcPr>
            <w:tcW w:w="3402" w:type="dxa"/>
            <w:gridSpan w:val="2"/>
            <w:shd w:val="clear" w:color="auto" w:fill="FFE599" w:themeFill="accent4" w:themeFillTint="66"/>
            <w:vAlign w:val="center"/>
          </w:tcPr>
          <w:p w14:paraId="64F37465" w14:textId="0E6BD357" w:rsidR="00B5591E" w:rsidRDefault="00B5591E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1</w:t>
            </w:r>
            <w:r>
              <w:rPr>
                <w:rFonts w:cs="Times New Roman"/>
                <w:b/>
                <w:bCs/>
                <w:sz w:val="19"/>
                <w:szCs w:val="19"/>
              </w:rPr>
              <w:t>0 Interpersonal Conflict</w:t>
            </w:r>
          </w:p>
        </w:tc>
        <w:tc>
          <w:tcPr>
            <w:tcW w:w="1843" w:type="dxa"/>
            <w:shd w:val="clear" w:color="auto" w:fill="FFE599" w:themeFill="accent4" w:themeFillTint="66"/>
            <w:vAlign w:val="center"/>
          </w:tcPr>
          <w:p w14:paraId="6AC533DC" w14:textId="1D362E91" w:rsidR="00B5591E" w:rsidRPr="00B2137D" w:rsidRDefault="00E01205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3.11 Training</w:t>
            </w:r>
          </w:p>
        </w:tc>
        <w:tc>
          <w:tcPr>
            <w:tcW w:w="1701" w:type="dxa"/>
            <w:vAlign w:val="center"/>
          </w:tcPr>
          <w:p w14:paraId="2A6371B7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40E3772" w14:textId="77777777" w:rsidR="00B5591E" w:rsidRPr="00224133" w:rsidRDefault="00B5591E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40" w:type="dxa"/>
            <w:vAlign w:val="center"/>
          </w:tcPr>
          <w:p w14:paraId="7071F291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2313" w:type="dxa"/>
            <w:vAlign w:val="center"/>
          </w:tcPr>
          <w:p w14:paraId="62B17A53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B5591E" w14:paraId="408B777C" w14:textId="0094A749" w:rsidTr="00B2137D">
        <w:trPr>
          <w:trHeight w:val="417"/>
        </w:trPr>
        <w:tc>
          <w:tcPr>
            <w:tcW w:w="1985" w:type="dxa"/>
            <w:vAlign w:val="center"/>
          </w:tcPr>
          <w:p w14:paraId="4ABCA41C" w14:textId="5DD2DAF2" w:rsidR="00B5591E" w:rsidRDefault="00B5591E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9568" behindDoc="0" locked="0" layoutInCell="1" allowOverlap="1" wp14:anchorId="3F3222AC" wp14:editId="03637104">
                      <wp:simplePos x="0" y="0"/>
                      <wp:positionH relativeFrom="column">
                        <wp:posOffset>716280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10160"/>
                      <wp:wrapNone/>
                      <wp:docPr id="78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E6DA9DA" w14:textId="77777777" w:rsidR="00B5591E" w:rsidRDefault="00B5591E" w:rsidP="00354A37">
                                  <w:pPr>
                                    <w:jc w:val="center"/>
                                  </w:pP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1. </w:t>
                                  </w:r>
                                  <w:proofErr w:type="gramStart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Yes</w:t>
                                  </w:r>
                                  <w:r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  </w:t>
                                  </w: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2</w:t>
                                  </w:r>
                                  <w:proofErr w:type="gramEnd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. N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3222AC" id="Rectangle 78" o:spid="_x0000_s1027" style="position:absolute;left:0;text-align:left;margin-left:56.4pt;margin-top:.65pt;width:16.8pt;height:13.2pt;z-index:2580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" filled="f" strokecolor="black [3200]">
                      <v:stroke joinstyle="round"/>
                      <v:textbox>
                        <w:txbxContent>
                          <w:p w14:paraId="2E6DA9DA" w14:textId="77777777" w:rsidR="00B5591E" w:rsidRDefault="00B5591E" w:rsidP="00354A37">
                            <w:pPr>
                              <w:jc w:val="center"/>
                            </w:pP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1. </w:t>
                            </w:r>
                            <w:proofErr w:type="gramStart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Yes</w:t>
                            </w:r>
                            <w:r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2</w:t>
                            </w:r>
                            <w:proofErr w:type="gramEnd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. 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3402" w:type="dxa"/>
            <w:gridSpan w:val="2"/>
            <w:vAlign w:val="center"/>
          </w:tcPr>
          <w:p w14:paraId="44D04070" w14:textId="59976A26" w:rsidR="00B5591E" w:rsidRDefault="00B5591E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1616" behindDoc="0" locked="0" layoutInCell="1" allowOverlap="1" wp14:anchorId="2241C416" wp14:editId="6C127926">
                      <wp:simplePos x="0" y="0"/>
                      <wp:positionH relativeFrom="column">
                        <wp:posOffset>1028700</wp:posOffset>
                      </wp:positionH>
                      <wp:positionV relativeFrom="paragraph">
                        <wp:posOffset>10795</wp:posOffset>
                      </wp:positionV>
                      <wp:extent cx="213360" cy="167640"/>
                      <wp:effectExtent l="0" t="0" r="15240" b="10160"/>
                      <wp:wrapNone/>
                      <wp:docPr id="79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35AC79" id="Rectangle 79" o:spid="_x0000_s1026" style="position:absolute;margin-left:81pt;margin-top:.85pt;width:16.8pt;height:13.2pt;z-index:2580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ldNTO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1843" w:type="dxa"/>
            <w:vAlign w:val="center"/>
          </w:tcPr>
          <w:p w14:paraId="0444E1A2" w14:textId="5D013352" w:rsidR="00B5591E" w:rsidRPr="00224133" w:rsidRDefault="00E01205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3664" behindDoc="0" locked="0" layoutInCell="1" allowOverlap="1" wp14:anchorId="4FDF2810" wp14:editId="3C6B4824">
                      <wp:simplePos x="0" y="0"/>
                      <wp:positionH relativeFrom="column">
                        <wp:posOffset>675640</wp:posOffset>
                      </wp:positionH>
                      <wp:positionV relativeFrom="paragraph">
                        <wp:posOffset>1905</wp:posOffset>
                      </wp:positionV>
                      <wp:extent cx="213360" cy="167640"/>
                      <wp:effectExtent l="0" t="0" r="15240" b="10160"/>
                      <wp:wrapNone/>
                      <wp:docPr id="1623852632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F8DF09" id="Rectangle 1" o:spid="_x0000_s1026" style="position:absolute;margin-left:53.2pt;margin-top:.15pt;width:16.8pt;height:13.2pt;z-index:2580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kB0F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1701" w:type="dxa"/>
            <w:vAlign w:val="center"/>
          </w:tcPr>
          <w:p w14:paraId="6190A844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5941D30" w14:textId="77777777" w:rsidR="00B5591E" w:rsidRPr="00224133" w:rsidRDefault="00B5591E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40" w:type="dxa"/>
            <w:vAlign w:val="center"/>
          </w:tcPr>
          <w:p w14:paraId="1E305DCE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2313" w:type="dxa"/>
            <w:vAlign w:val="center"/>
          </w:tcPr>
          <w:p w14:paraId="61E254FD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E01205" w14:paraId="219187BC" w14:textId="77777777" w:rsidTr="00B2137D">
        <w:trPr>
          <w:trHeight w:val="417"/>
        </w:trPr>
        <w:tc>
          <w:tcPr>
            <w:tcW w:w="1985" w:type="dxa"/>
            <w:vMerge w:val="restart"/>
            <w:vAlign w:val="center"/>
          </w:tcPr>
          <w:p w14:paraId="38E70BCD" w14:textId="422138AF" w:rsidR="00E01205" w:rsidRPr="00E01205" w:rsidRDefault="00E01205" w:rsidP="00E01205">
            <w:pPr>
              <w:spacing w:line="360" w:lineRule="auto"/>
              <w:jc w:val="center"/>
              <w:rPr>
                <w:rFonts w:cs="Times New Roman"/>
                <w:b/>
                <w:bCs/>
                <w:noProof/>
                <w:sz w:val="22"/>
                <w:szCs w:val="20"/>
              </w:rPr>
            </w:pPr>
            <w:r w:rsidRPr="00E01205">
              <w:rPr>
                <w:rFonts w:cs="Times New Roman"/>
                <w:b/>
                <w:bCs/>
                <w:noProof/>
                <w:sz w:val="22"/>
                <w:szCs w:val="20"/>
              </w:rPr>
              <w:t>3.11a</w:t>
            </w:r>
          </w:p>
        </w:tc>
        <w:tc>
          <w:tcPr>
            <w:tcW w:w="12900" w:type="dxa"/>
            <w:gridSpan w:val="7"/>
            <w:vAlign w:val="center"/>
          </w:tcPr>
          <w:p w14:paraId="22F8102E" w14:textId="6F0D62C8" w:rsidR="00E01205" w:rsidRPr="0007445E" w:rsidRDefault="00E01205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8555FD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3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1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1 </w:t>
            </w:r>
            <w:r w:rsidRPr="00810F89">
              <w:rPr>
                <w:rFonts w:cs="Times New Roman"/>
                <w:sz w:val="19"/>
                <w:szCs w:val="19"/>
              </w:rPr>
              <w:t xml:space="preserve">is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8555FD">
              <w:rPr>
                <w:rFonts w:cs="Times New Roman"/>
                <w:sz w:val="19"/>
                <w:szCs w:val="19"/>
              </w:rPr>
              <w:t xml:space="preserve">, </w:t>
            </w:r>
            <w:r>
              <w:rPr>
                <w:rFonts w:cs="Times New Roman"/>
                <w:sz w:val="19"/>
                <w:szCs w:val="19"/>
              </w:rPr>
              <w:t xml:space="preserve">which training they have provided? </w:t>
            </w:r>
            <w:r w:rsidRPr="008555FD">
              <w:rPr>
                <w:rFonts w:cs="Times New Roman"/>
                <w:sz w:val="19"/>
                <w:szCs w:val="19"/>
              </w:rPr>
              <w:t>Yes = 1; No = 2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E01205" w14:paraId="1A39082C" w14:textId="77777777" w:rsidTr="00B2137D">
        <w:trPr>
          <w:trHeight w:val="227"/>
        </w:trPr>
        <w:tc>
          <w:tcPr>
            <w:tcW w:w="1985" w:type="dxa"/>
            <w:vMerge/>
            <w:vAlign w:val="center"/>
          </w:tcPr>
          <w:p w14:paraId="53DBB37F" w14:textId="77777777" w:rsidR="00E01205" w:rsidRPr="0007445E" w:rsidRDefault="00E01205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2900" w:type="dxa"/>
            <w:gridSpan w:val="7"/>
            <w:vAlign w:val="center"/>
          </w:tcPr>
          <w:p w14:paraId="58218D5D" w14:textId="676DA8BB" w:rsidR="00E01205" w:rsidRPr="00E01205" w:rsidRDefault="00E01205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E01205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8042880" behindDoc="0" locked="0" layoutInCell="1" allowOverlap="1" wp14:anchorId="7937BD14" wp14:editId="2FCB587D">
                      <wp:simplePos x="0" y="0"/>
                      <wp:positionH relativeFrom="column">
                        <wp:posOffset>1463040</wp:posOffset>
                      </wp:positionH>
                      <wp:positionV relativeFrom="paragraph">
                        <wp:posOffset>12065</wp:posOffset>
                      </wp:positionV>
                      <wp:extent cx="213360" cy="167640"/>
                      <wp:effectExtent l="0" t="0" r="15240" b="10160"/>
                      <wp:wrapNone/>
                      <wp:docPr id="383847213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7E654" id="Rectangle 1" o:spid="_x0000_s1026" style="position:absolute;margin-left:115.2pt;margin-top:.95pt;width:16.8pt;height:13.2pt;z-index:2580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F9wHd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E01205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8041856" behindDoc="0" locked="0" layoutInCell="1" allowOverlap="1" wp14:anchorId="799E6D76" wp14:editId="5DEC6E58">
                      <wp:simplePos x="0" y="0"/>
                      <wp:positionH relativeFrom="column">
                        <wp:posOffset>413385</wp:posOffset>
                      </wp:positionH>
                      <wp:positionV relativeFrom="paragraph">
                        <wp:posOffset>12065</wp:posOffset>
                      </wp:positionV>
                      <wp:extent cx="213360" cy="167640"/>
                      <wp:effectExtent l="0" t="0" r="15240" b="10160"/>
                      <wp:wrapNone/>
                      <wp:docPr id="1395622520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EF576D" id="Rectangle 1" o:spid="_x0000_s1026" style="position:absolute;margin-left:32.55pt;margin-top:.95pt;width:16.8pt;height:13.2pt;z-index:2580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ZM4vK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E01205">
              <w:rPr>
                <w:rFonts w:cs="Times New Roman"/>
                <w:noProof/>
                <w:sz w:val="19"/>
                <w:szCs w:val="19"/>
              </w:rPr>
              <w:t>CISM                    PTSD.                   Others</w:t>
            </w:r>
            <w:r>
              <w:rPr>
                <w:rFonts w:cs="Times New Roman"/>
                <w:noProof/>
                <w:sz w:val="22"/>
                <w:szCs w:val="20"/>
              </w:rPr>
              <w:t>………….</w:t>
            </w:r>
          </w:p>
        </w:tc>
      </w:tr>
      <w:tr w:rsidR="00E01205" w14:paraId="1D2AA832" w14:textId="77777777" w:rsidTr="00B2137D">
        <w:trPr>
          <w:trHeight w:val="119"/>
        </w:trPr>
        <w:tc>
          <w:tcPr>
            <w:tcW w:w="1985" w:type="dxa"/>
            <w:vAlign w:val="center"/>
          </w:tcPr>
          <w:p w14:paraId="50E25E17" w14:textId="18229D07" w:rsidR="00E01205" w:rsidRPr="00E01205" w:rsidRDefault="00E01205" w:rsidP="00E01205">
            <w:pPr>
              <w:spacing w:line="360" w:lineRule="auto"/>
              <w:jc w:val="center"/>
              <w:rPr>
                <w:rFonts w:cs="Times New Roman"/>
                <w:b/>
                <w:bCs/>
                <w:noProof/>
                <w:sz w:val="22"/>
                <w:szCs w:val="20"/>
              </w:rPr>
            </w:pPr>
            <w:r w:rsidRPr="00E01205">
              <w:rPr>
                <w:rFonts w:cs="Times New Roman"/>
                <w:b/>
                <w:bCs/>
                <w:noProof/>
                <w:sz w:val="22"/>
                <w:szCs w:val="20"/>
              </w:rPr>
              <w:t>3.11b</w:t>
            </w:r>
          </w:p>
        </w:tc>
        <w:tc>
          <w:tcPr>
            <w:tcW w:w="12900" w:type="dxa"/>
            <w:gridSpan w:val="7"/>
            <w:vAlign w:val="center"/>
          </w:tcPr>
          <w:p w14:paraId="174069E1" w14:textId="02ED870A" w:rsidR="00E01205" w:rsidRPr="0007445E" w:rsidRDefault="00E01205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E01205">
              <w:rPr>
                <w:rFonts w:cs="Times New Roman"/>
                <w:b/>
                <w:bCs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8039808" behindDoc="0" locked="0" layoutInCell="1" allowOverlap="1" wp14:anchorId="01EDB92E" wp14:editId="7461F3C4">
                      <wp:simplePos x="0" y="0"/>
                      <wp:positionH relativeFrom="column">
                        <wp:posOffset>2686685</wp:posOffset>
                      </wp:positionH>
                      <wp:positionV relativeFrom="paragraph">
                        <wp:posOffset>3175</wp:posOffset>
                      </wp:positionV>
                      <wp:extent cx="213360" cy="167640"/>
                      <wp:effectExtent l="0" t="0" r="15240" b="10160"/>
                      <wp:wrapNone/>
                      <wp:docPr id="1312313107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57D820" id="Rectangle 1" o:spid="_x0000_s1026" style="position:absolute;margin-left:211.55pt;margin-top:.25pt;width:16.8pt;height:13.2pt;z-index:2580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Boo7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E01205">
              <w:rPr>
                <w:rFonts w:cs="Times New Roman"/>
                <w:b/>
                <w:bCs/>
                <w:noProof/>
                <w:sz w:val="19"/>
                <w:szCs w:val="19"/>
              </w:rPr>
              <w:t>Do you think you need more training?</w:t>
            </w:r>
            <w:r>
              <w:rPr>
                <w:rFonts w:cs="Times New Roman"/>
                <w:noProof/>
                <w:sz w:val="22"/>
                <w:szCs w:val="20"/>
              </w:rPr>
              <w:t xml:space="preserve"> </w: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</w:tbl>
    <w:p w14:paraId="085CF0D1" w14:textId="77777777" w:rsidR="00B2137D" w:rsidRDefault="00B2137D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37"/>
        <w:gridCol w:w="2126"/>
        <w:gridCol w:w="1985"/>
        <w:gridCol w:w="1984"/>
        <w:gridCol w:w="1985"/>
        <w:gridCol w:w="2268"/>
      </w:tblGrid>
      <w:tr w:rsidR="00A11931" w14:paraId="1630646F" w14:textId="77777777" w:rsidTr="00B2137D">
        <w:trPr>
          <w:trHeight w:val="325"/>
        </w:trPr>
        <w:tc>
          <w:tcPr>
            <w:tcW w:w="14885" w:type="dxa"/>
            <w:gridSpan w:val="6"/>
            <w:shd w:val="clear" w:color="auto" w:fill="E2EFD9" w:themeFill="accent6" w:themeFillTint="33"/>
            <w:vAlign w:val="center"/>
          </w:tcPr>
          <w:p w14:paraId="1F9E47AC" w14:textId="41F8390A" w:rsidR="00B2137D" w:rsidRPr="00B2137D" w:rsidRDefault="00A11931" w:rsidP="00B2137D">
            <w:pPr>
              <w:spacing w:line="360" w:lineRule="auto"/>
              <w:rPr>
                <w:rFonts w:cs="Times New Roman"/>
                <w:b/>
                <w:bCs/>
                <w:szCs w:val="24"/>
              </w:rPr>
            </w:pPr>
            <w:r w:rsidRPr="0043227C">
              <w:rPr>
                <w:rFonts w:cs="Times New Roman"/>
                <w:b/>
                <w:bCs/>
                <w:szCs w:val="24"/>
              </w:rPr>
              <w:t xml:space="preserve">Module </w:t>
            </w:r>
            <w:r>
              <w:rPr>
                <w:rFonts w:cs="Times New Roman"/>
                <w:b/>
                <w:bCs/>
                <w:szCs w:val="24"/>
              </w:rPr>
              <w:t>4</w:t>
            </w:r>
            <w:r w:rsidRPr="0043227C">
              <w:rPr>
                <w:rFonts w:cs="Times New Roman"/>
                <w:b/>
                <w:bCs/>
                <w:szCs w:val="24"/>
              </w:rPr>
              <w:t>: Job</w:t>
            </w:r>
            <w:r>
              <w:rPr>
                <w:rFonts w:cs="Times New Roman"/>
                <w:b/>
                <w:bCs/>
                <w:szCs w:val="24"/>
              </w:rPr>
              <w:t xml:space="preserve"> satisfaction</w:t>
            </w:r>
          </w:p>
        </w:tc>
      </w:tr>
      <w:tr w:rsidR="00A11931" w14:paraId="17E5735E" w14:textId="77777777" w:rsidTr="00B2137D">
        <w:trPr>
          <w:trHeight w:val="416"/>
        </w:trPr>
        <w:tc>
          <w:tcPr>
            <w:tcW w:w="4537" w:type="dxa"/>
            <w:shd w:val="clear" w:color="auto" w:fill="FFE599" w:themeFill="accent4" w:themeFillTint="66"/>
            <w:vAlign w:val="center"/>
          </w:tcPr>
          <w:p w14:paraId="5989ACB9" w14:textId="1EC454E0" w:rsidR="00A11931" w:rsidRPr="00A11931" w:rsidRDefault="00231F8F" w:rsidP="00231F8F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lastRenderedPageBreak/>
              <w:t>Question</w:t>
            </w:r>
          </w:p>
        </w:tc>
        <w:tc>
          <w:tcPr>
            <w:tcW w:w="2126" w:type="dxa"/>
            <w:shd w:val="clear" w:color="auto" w:fill="FFE599" w:themeFill="accent4" w:themeFillTint="66"/>
            <w:vAlign w:val="center"/>
          </w:tcPr>
          <w:p w14:paraId="776EEF95" w14:textId="77777777" w:rsidR="00A11931" w:rsidRDefault="00A11931" w:rsidP="00820B6E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A11931">
              <w:rPr>
                <w:rFonts w:cs="Times New Roman"/>
                <w:b/>
                <w:bCs/>
                <w:sz w:val="19"/>
                <w:szCs w:val="19"/>
              </w:rPr>
              <w:t>Very Unsatisfied</w:t>
            </w:r>
          </w:p>
          <w:p w14:paraId="11B40A1B" w14:textId="04992E93" w:rsidR="00A153A5" w:rsidRPr="00A11931" w:rsidRDefault="00A153A5" w:rsidP="00820B6E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1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23B75882" w14:textId="77777777" w:rsidR="00A11931" w:rsidRDefault="00A11931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A11931">
              <w:rPr>
                <w:rFonts w:cs="Times New Roman"/>
                <w:b/>
                <w:bCs/>
                <w:sz w:val="19"/>
                <w:szCs w:val="19"/>
              </w:rPr>
              <w:t>Unsatisfied</w:t>
            </w:r>
          </w:p>
          <w:p w14:paraId="42F45991" w14:textId="4BCB2FC5" w:rsidR="00A153A5" w:rsidRPr="00A11931" w:rsidRDefault="00A153A5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984" w:type="dxa"/>
            <w:shd w:val="clear" w:color="auto" w:fill="FFE599" w:themeFill="accent4" w:themeFillTint="66"/>
            <w:vAlign w:val="center"/>
          </w:tcPr>
          <w:p w14:paraId="577CE0F9" w14:textId="77777777" w:rsidR="00A11931" w:rsidRDefault="00A11931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A11931">
              <w:rPr>
                <w:rFonts w:cs="Times New Roman"/>
                <w:b/>
                <w:bCs/>
                <w:sz w:val="19"/>
                <w:szCs w:val="19"/>
              </w:rPr>
              <w:t>Neutral</w:t>
            </w:r>
          </w:p>
          <w:p w14:paraId="331CEC83" w14:textId="6CCF85A6" w:rsidR="00A153A5" w:rsidRPr="00A11931" w:rsidRDefault="00A153A5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73889952" w14:textId="77777777" w:rsidR="00A11931" w:rsidRDefault="00A11931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A11931">
              <w:rPr>
                <w:rFonts w:cs="Times New Roman"/>
                <w:b/>
                <w:bCs/>
                <w:sz w:val="19"/>
                <w:szCs w:val="19"/>
              </w:rPr>
              <w:t>Satisfied</w:t>
            </w:r>
          </w:p>
          <w:p w14:paraId="77AA3973" w14:textId="5A6EE296" w:rsidR="00A153A5" w:rsidRPr="00A11931" w:rsidRDefault="00A153A5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2268" w:type="dxa"/>
            <w:shd w:val="clear" w:color="auto" w:fill="FFE599" w:themeFill="accent4" w:themeFillTint="66"/>
            <w:vAlign w:val="center"/>
          </w:tcPr>
          <w:p w14:paraId="343BE2ED" w14:textId="77777777" w:rsidR="00A11931" w:rsidRDefault="00A11931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A11931">
              <w:rPr>
                <w:rFonts w:cs="Times New Roman"/>
                <w:b/>
                <w:bCs/>
                <w:sz w:val="19"/>
                <w:szCs w:val="19"/>
              </w:rPr>
              <w:t>Very Satisfied</w:t>
            </w:r>
          </w:p>
          <w:p w14:paraId="586AE524" w14:textId="787D7A55" w:rsidR="00A153A5" w:rsidRPr="00A11931" w:rsidRDefault="00A153A5" w:rsidP="00A11931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5</w:t>
            </w:r>
          </w:p>
        </w:tc>
      </w:tr>
      <w:tr w:rsidR="00A11931" w14:paraId="329CF326" w14:textId="77777777" w:rsidTr="00B2137D">
        <w:trPr>
          <w:trHeight w:val="301"/>
        </w:trPr>
        <w:tc>
          <w:tcPr>
            <w:tcW w:w="4537" w:type="dxa"/>
          </w:tcPr>
          <w:p w14:paraId="58879618" w14:textId="4678AA9B" w:rsidR="00A11931" w:rsidRPr="00231F8F" w:rsidRDefault="00231F8F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231F8F">
              <w:rPr>
                <w:rFonts w:cs="Times New Roman"/>
                <w:sz w:val="19"/>
                <w:szCs w:val="19"/>
              </w:rPr>
              <w:t>4.1 Do you satisfy with your job?</w:t>
            </w:r>
          </w:p>
        </w:tc>
        <w:tc>
          <w:tcPr>
            <w:tcW w:w="2126" w:type="dxa"/>
          </w:tcPr>
          <w:p w14:paraId="6495F25B" w14:textId="62226924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3088" behindDoc="0" locked="0" layoutInCell="1" allowOverlap="1" wp14:anchorId="5D287C7E" wp14:editId="2661D97F">
                      <wp:simplePos x="0" y="0"/>
                      <wp:positionH relativeFrom="column">
                        <wp:posOffset>491827</wp:posOffset>
                      </wp:positionH>
                      <wp:positionV relativeFrom="paragraph">
                        <wp:posOffset>29845</wp:posOffset>
                      </wp:positionV>
                      <wp:extent cx="213360" cy="165600"/>
                      <wp:effectExtent l="0" t="0" r="15240" b="127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56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6882D1" id="Rectangle 1" o:spid="_x0000_s1026" style="position:absolute;margin-left:38.75pt;margin-top:2.35pt;width:16.8pt;height:13.05pt;z-index:25775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5" w:type="dxa"/>
          </w:tcPr>
          <w:p w14:paraId="677F6C84" w14:textId="0CED105E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5136" behindDoc="0" locked="0" layoutInCell="1" allowOverlap="1" wp14:anchorId="7D99A276" wp14:editId="5C13CF7E">
                      <wp:simplePos x="0" y="0"/>
                      <wp:positionH relativeFrom="column">
                        <wp:posOffset>448945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978B6" id="Rectangle 3" o:spid="_x0000_s1026" style="position:absolute;margin-left:35.35pt;margin-top:2.15pt;width:16.8pt;height:13.2pt;z-index:25775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FLD36X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4" w:type="dxa"/>
          </w:tcPr>
          <w:p w14:paraId="1E72ED88" w14:textId="3157B84A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7184" behindDoc="0" locked="0" layoutInCell="1" allowOverlap="1" wp14:anchorId="0D45C1D5" wp14:editId="6DCC3A5A">
                      <wp:simplePos x="0" y="0"/>
                      <wp:positionH relativeFrom="column">
                        <wp:posOffset>428625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96979E" id="Rectangle 4" o:spid="_x0000_s1026" style="position:absolute;margin-left:33.75pt;margin-top:1.6pt;width:16.8pt;height:13.2pt;z-index:25775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VwwqV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5" w:type="dxa"/>
          </w:tcPr>
          <w:p w14:paraId="3A0F2B43" w14:textId="61FBBD82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9232" behindDoc="0" locked="0" layoutInCell="1" allowOverlap="1" wp14:anchorId="11A20EC7" wp14:editId="5DD334C0">
                      <wp:simplePos x="0" y="0"/>
                      <wp:positionH relativeFrom="column">
                        <wp:posOffset>428625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7091E2" id="Rectangle 5" o:spid="_x0000_s1026" style="position:absolute;margin-left:33.75pt;margin-top:1.6pt;width:16.8pt;height:13.2pt;z-index:25775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VwwqV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268" w:type="dxa"/>
          </w:tcPr>
          <w:p w14:paraId="72FB6D4C" w14:textId="22081BBE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61280" behindDoc="0" locked="0" layoutInCell="1" allowOverlap="1" wp14:anchorId="2C1D131A" wp14:editId="60C6828E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9D8F92" id="Rectangle 6" o:spid="_x0000_s1026" style="position:absolute;margin-left:41.8pt;margin-top:1.6pt;width:16.8pt;height:13.2pt;z-index:25776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0b8FC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29BA7EFC" w14:textId="77777777" w:rsidR="00F32C10" w:rsidRPr="0040234E" w:rsidRDefault="00F32C10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51"/>
        <w:gridCol w:w="6663"/>
        <w:gridCol w:w="5103"/>
        <w:gridCol w:w="2268"/>
      </w:tblGrid>
      <w:tr w:rsidR="00327A08" w:rsidRPr="000279E9" w14:paraId="29DCD5B4" w14:textId="77777777" w:rsidTr="00B2137D">
        <w:trPr>
          <w:trHeight w:val="351"/>
        </w:trPr>
        <w:tc>
          <w:tcPr>
            <w:tcW w:w="14885" w:type="dxa"/>
            <w:gridSpan w:val="4"/>
            <w:shd w:val="clear" w:color="auto" w:fill="E2EFD9" w:themeFill="accent6" w:themeFillTint="33"/>
            <w:vAlign w:val="center"/>
          </w:tcPr>
          <w:p w14:paraId="52F55C25" w14:textId="191CAD4C" w:rsidR="00327A08" w:rsidRPr="00327A08" w:rsidRDefault="00327A08" w:rsidP="00327A08">
            <w:pPr>
              <w:jc w:val="left"/>
              <w:rPr>
                <w:rFonts w:cs="Times New Roman"/>
                <w:b/>
                <w:bCs/>
                <w:szCs w:val="24"/>
              </w:rPr>
            </w:pPr>
            <w:r w:rsidRPr="00327A08">
              <w:rPr>
                <w:rFonts w:cs="Times New Roman"/>
                <w:b/>
                <w:bCs/>
                <w:szCs w:val="24"/>
              </w:rPr>
              <w:t xml:space="preserve">Module </w:t>
            </w:r>
            <w:r w:rsidR="00A11931">
              <w:rPr>
                <w:rFonts w:cs="Times New Roman"/>
                <w:b/>
                <w:bCs/>
                <w:szCs w:val="24"/>
              </w:rPr>
              <w:t>5</w:t>
            </w:r>
            <w:r w:rsidRPr="00327A08">
              <w:rPr>
                <w:rFonts w:cs="Times New Roman"/>
                <w:b/>
                <w:bCs/>
                <w:szCs w:val="24"/>
              </w:rPr>
              <w:t>: Clinical treatment information</w:t>
            </w:r>
          </w:p>
        </w:tc>
      </w:tr>
      <w:tr w:rsidR="00327A08" w:rsidRPr="000279E9" w14:paraId="0EDAEAAA" w14:textId="389CCA55" w:rsidTr="00B2137D">
        <w:trPr>
          <w:trHeight w:val="431"/>
        </w:trPr>
        <w:tc>
          <w:tcPr>
            <w:tcW w:w="7514" w:type="dxa"/>
            <w:gridSpan w:val="2"/>
            <w:shd w:val="clear" w:color="auto" w:fill="FFE599" w:themeFill="accent4" w:themeFillTint="66"/>
            <w:vAlign w:val="center"/>
          </w:tcPr>
          <w:p w14:paraId="5C05A9BA" w14:textId="60F5148D" w:rsidR="00327A08" w:rsidRPr="00224133" w:rsidRDefault="00327A08" w:rsidP="0022413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7371" w:type="dxa"/>
            <w:gridSpan w:val="2"/>
            <w:shd w:val="clear" w:color="auto" w:fill="FFE599" w:themeFill="accent4" w:themeFillTint="66"/>
            <w:vAlign w:val="center"/>
          </w:tcPr>
          <w:p w14:paraId="1D24F714" w14:textId="597F93DD" w:rsidR="00327A08" w:rsidRPr="00224133" w:rsidRDefault="00327A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</w:tr>
      <w:tr w:rsidR="00327A08" w:rsidRPr="0007445E" w14:paraId="294807C1" w14:textId="1F01A2BC" w:rsidTr="00B2137D">
        <w:trPr>
          <w:cantSplit/>
          <w:trHeight w:val="69"/>
        </w:trPr>
        <w:tc>
          <w:tcPr>
            <w:tcW w:w="851" w:type="dxa"/>
          </w:tcPr>
          <w:p w14:paraId="71FB2EFB" w14:textId="7C3AF060" w:rsidR="00327A08" w:rsidRPr="00224133" w:rsidRDefault="00A11931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1</w:t>
            </w:r>
          </w:p>
        </w:tc>
        <w:tc>
          <w:tcPr>
            <w:tcW w:w="6663" w:type="dxa"/>
          </w:tcPr>
          <w:p w14:paraId="4C4656D5" w14:textId="219FBBC8" w:rsidR="00327A08" w:rsidRPr="00224133" w:rsidRDefault="00327A08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any chronic disease/condition?</w:t>
            </w:r>
          </w:p>
        </w:tc>
        <w:tc>
          <w:tcPr>
            <w:tcW w:w="5103" w:type="dxa"/>
          </w:tcPr>
          <w:p w14:paraId="1B230373" w14:textId="70C868B3" w:rsidR="00327A08" w:rsidRPr="00224133" w:rsidRDefault="00327A08" w:rsidP="00350B1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268" w:type="dxa"/>
          </w:tcPr>
          <w:p w14:paraId="7B5A0CC2" w14:textId="28CEFF1A" w:rsidR="00327A08" w:rsidRPr="005A1CC0" w:rsidRDefault="00327A08" w:rsidP="00FC3F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74240" behindDoc="0" locked="0" layoutInCell="1" allowOverlap="1" wp14:anchorId="281D3F72" wp14:editId="7167E7A2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79D44" id="Rectangle 71" o:spid="_x0000_s1026" style="position:absolute;margin-left:15.35pt;margin-top:4.25pt;width:16.8pt;height:13.2pt;z-index:25767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YXiwY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:rsidRPr="0007445E" w14:paraId="4E4BA310" w14:textId="715A4E63" w:rsidTr="00B2137D">
        <w:trPr>
          <w:trHeight w:val="155"/>
        </w:trPr>
        <w:tc>
          <w:tcPr>
            <w:tcW w:w="851" w:type="dxa"/>
            <w:vMerge w:val="restart"/>
            <w:vAlign w:val="center"/>
          </w:tcPr>
          <w:p w14:paraId="4FE10C60" w14:textId="7F5EBB3F" w:rsidR="00BD1DDE" w:rsidRPr="00224133" w:rsidRDefault="00BD1DDE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</w:t>
            </w:r>
            <w:r w:rsidRPr="00224133">
              <w:rPr>
                <w:rFonts w:cs="Times New Roman"/>
                <w:b/>
                <w:sz w:val="19"/>
                <w:szCs w:val="19"/>
              </w:rPr>
              <w:t>1</w:t>
            </w:r>
            <w:r>
              <w:rPr>
                <w:rFonts w:cs="Times New Roman"/>
                <w:b/>
                <w:sz w:val="19"/>
                <w:szCs w:val="19"/>
              </w:rPr>
              <w:t>a</w:t>
            </w:r>
          </w:p>
        </w:tc>
        <w:tc>
          <w:tcPr>
            <w:tcW w:w="14034" w:type="dxa"/>
            <w:gridSpan w:val="3"/>
          </w:tcPr>
          <w:p w14:paraId="2132574D" w14:textId="3309B07D" w:rsidR="00BD1DDE" w:rsidRPr="00BC01BD" w:rsidRDefault="00BD1DDE" w:rsidP="00BC01BD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5.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1 </w:t>
            </w:r>
            <w:r w:rsidRPr="00810F89">
              <w:rPr>
                <w:rFonts w:cs="Times New Roman"/>
                <w:sz w:val="19"/>
                <w:szCs w:val="19"/>
              </w:rPr>
              <w:t xml:space="preserve">is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8555FD">
              <w:rPr>
                <w:rFonts w:cs="Times New Roman"/>
                <w:sz w:val="19"/>
                <w:szCs w:val="19"/>
              </w:rPr>
              <w:t>, what was/were the disease/ diseases?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sz w:val="19"/>
                <w:szCs w:val="19"/>
              </w:rPr>
              <w:t>Yes = 1; No = 2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BD1DDE" w:rsidRPr="0007445E" w14:paraId="3A390C72" w14:textId="77777777" w:rsidTr="00B2137D">
        <w:trPr>
          <w:trHeight w:val="645"/>
        </w:trPr>
        <w:tc>
          <w:tcPr>
            <w:tcW w:w="851" w:type="dxa"/>
            <w:vMerge/>
          </w:tcPr>
          <w:p w14:paraId="186092CA" w14:textId="77777777" w:rsidR="00BD1DDE" w:rsidRDefault="00BD1DDE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034" w:type="dxa"/>
            <w:gridSpan w:val="3"/>
            <w:vAlign w:val="center"/>
          </w:tcPr>
          <w:p w14:paraId="25F429F8" w14:textId="4F775B7C" w:rsidR="00BD1DDE" w:rsidRDefault="00BD1DDE" w:rsidP="00BC01BD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0896" behindDoc="0" locked="0" layoutInCell="1" allowOverlap="1" wp14:anchorId="4407AC7A" wp14:editId="7BF1FCF2">
                      <wp:simplePos x="0" y="0"/>
                      <wp:positionH relativeFrom="column">
                        <wp:posOffset>7876540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22860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88794" id="Rectangle 59" o:spid="_x0000_s1026" style="position:absolute;margin-left:620.2pt;margin-top:.3pt;width:16.8pt;height:13.2pt;z-index:2580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q56T3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8848" behindDoc="0" locked="0" layoutInCell="1" allowOverlap="1" wp14:anchorId="4E2BBF25" wp14:editId="48E7E20B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72D414" id="Rectangle 57" o:spid="_x0000_s1026" style="position:absolute;margin-left:261pt;margin-top:-.25pt;width:16.8pt;height:13.2pt;z-index:2579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isSR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7824" behindDoc="0" locked="0" layoutInCell="1" allowOverlap="1" wp14:anchorId="58CB2174" wp14:editId="7D2D2BEC">
                      <wp:simplePos x="0" y="0"/>
                      <wp:positionH relativeFrom="column">
                        <wp:posOffset>264287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BA6400" id="Rectangle 56" o:spid="_x0000_s1026" style="position:absolute;margin-left:208.1pt;margin-top:-.5pt;width:16.8pt;height:13.2pt;z-index:2579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VK1kNu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6800" behindDoc="0" locked="0" layoutInCell="1" allowOverlap="1" wp14:anchorId="3B5EA842" wp14:editId="03AD62F5">
                      <wp:simplePos x="0" y="0"/>
                      <wp:positionH relativeFrom="column">
                        <wp:posOffset>191516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7ACE3B" id="Rectangle 55" o:spid="_x0000_s1026" style="position:absolute;margin-left:150.8pt;margin-top:-.5pt;width:16.8pt;height:13.2pt;z-index:2579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Qmi1q+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5776" behindDoc="0" locked="0" layoutInCell="1" allowOverlap="1" wp14:anchorId="6E866284" wp14:editId="024FD38E">
                      <wp:simplePos x="0" y="0"/>
                      <wp:positionH relativeFrom="column">
                        <wp:posOffset>128079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FC44D" id="Rectangle 54" o:spid="_x0000_s1026" style="position:absolute;margin-left:100.85pt;margin-top:-.45pt;width:16.8pt;height:13.2pt;z-index:2579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RA3Nb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4752" behindDoc="0" locked="0" layoutInCell="1" allowOverlap="1" wp14:anchorId="228A193B" wp14:editId="177F3E9C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4B5A9" id="Rectangle 53" o:spid="_x0000_s1026" style="position:absolute;margin-left:34.75pt;margin-top:-.5pt;width:16.8pt;height:13.2pt;z-index:2579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B0kbB4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9872" behindDoc="0" locked="0" layoutInCell="1" allowOverlap="1" wp14:anchorId="3A1991B8" wp14:editId="479AFC58">
                      <wp:simplePos x="0" y="0"/>
                      <wp:positionH relativeFrom="column">
                        <wp:posOffset>464947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021D3" id="Rectangle 58" o:spid="_x0000_s1026" style="position:absolute;margin-left:366.1pt;margin-top:-.25pt;width:16.8pt;height:13.2pt;z-index:2579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C1eHls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sz w:val="19"/>
                <w:szCs w:val="19"/>
              </w:rPr>
              <w:t xml:space="preserve">Diabetes              High BP.            CKD               CHD.             HTN.              Stroke/other CVD                 Chronic respiratory disease (Bronchitis/COPD/Asthma      </w:t>
            </w:r>
          </w:p>
          <w:p w14:paraId="4BEC1045" w14:textId="048225A8" w:rsidR="00BD1DDE" w:rsidRPr="00BC01BD" w:rsidRDefault="00BD1DDE" w:rsidP="00BC01BD">
            <w:pPr>
              <w:pStyle w:val="NoSpacing"/>
              <w:rPr>
                <w:sz w:val="19"/>
                <w:szCs w:val="19"/>
              </w:rPr>
            </w:pPr>
            <w:proofErr w:type="gramStart"/>
            <w:r>
              <w:rPr>
                <w:sz w:val="19"/>
                <w:szCs w:val="19"/>
              </w:rPr>
              <w:t>Others:_</w:t>
            </w:r>
            <w:proofErr w:type="gramEnd"/>
            <w:r>
              <w:rPr>
                <w:sz w:val="19"/>
                <w:szCs w:val="19"/>
              </w:rPr>
              <w:t xml:space="preserve">___________     </w:t>
            </w:r>
          </w:p>
        </w:tc>
      </w:tr>
      <w:tr w:rsidR="00327A08" w:rsidRPr="0007445E" w14:paraId="4032F237" w14:textId="505EC4A8" w:rsidTr="00B2137D">
        <w:tc>
          <w:tcPr>
            <w:tcW w:w="851" w:type="dxa"/>
          </w:tcPr>
          <w:p w14:paraId="758C117A" w14:textId="5F14E44D" w:rsidR="00327A08" w:rsidRPr="00224133" w:rsidRDefault="00A11931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1</w:t>
            </w:r>
            <w:r w:rsidR="00BE431F">
              <w:rPr>
                <w:rFonts w:cs="Times New Roman"/>
                <w:b/>
                <w:sz w:val="19"/>
                <w:szCs w:val="19"/>
              </w:rPr>
              <w:t>b</w:t>
            </w:r>
          </w:p>
        </w:tc>
        <w:tc>
          <w:tcPr>
            <w:tcW w:w="6663" w:type="dxa"/>
            <w:vAlign w:val="center"/>
          </w:tcPr>
          <w:p w14:paraId="19876424" w14:textId="42EED26B" w:rsidR="00327A08" w:rsidRPr="00224133" w:rsidRDefault="00327A08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Are you taking any treatment/on the medication for the chronic disease?</w:t>
            </w:r>
          </w:p>
        </w:tc>
        <w:tc>
          <w:tcPr>
            <w:tcW w:w="5103" w:type="dxa"/>
            <w:vAlign w:val="center"/>
          </w:tcPr>
          <w:p w14:paraId="4020AA52" w14:textId="1D4A2EE0" w:rsidR="00327A08" w:rsidRPr="00224133" w:rsidRDefault="00327A08" w:rsidP="0017620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268" w:type="dxa"/>
            <w:vAlign w:val="center"/>
          </w:tcPr>
          <w:p w14:paraId="49212509" w14:textId="38FCCEA0" w:rsidR="00327A08" w:rsidRPr="005A1CC0" w:rsidRDefault="00327A08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82432" behindDoc="0" locked="0" layoutInCell="1" allowOverlap="1" wp14:anchorId="558FA34B" wp14:editId="027865EB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88" name="Rectangle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92E74" id="Rectangle 88" o:spid="_x0000_s1026" style="position:absolute;margin-left:15pt;margin-top:1.75pt;width:16.8pt;height:13.2pt;z-index:25768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5ABt/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327A08" w:rsidRPr="0007445E" w14:paraId="50509689" w14:textId="5DA78197" w:rsidTr="00B2137D">
        <w:trPr>
          <w:trHeight w:val="165"/>
        </w:trPr>
        <w:tc>
          <w:tcPr>
            <w:tcW w:w="851" w:type="dxa"/>
          </w:tcPr>
          <w:p w14:paraId="33F9106B" w14:textId="4585896B" w:rsidR="00327A08" w:rsidRPr="00224133" w:rsidRDefault="00A11931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</w:t>
            </w:r>
            <w:r w:rsidR="00726DF7">
              <w:rPr>
                <w:rFonts w:cs="Times New Roman"/>
                <w:b/>
                <w:sz w:val="19"/>
                <w:szCs w:val="19"/>
              </w:rPr>
              <w:t>2</w:t>
            </w:r>
          </w:p>
        </w:tc>
        <w:tc>
          <w:tcPr>
            <w:tcW w:w="6663" w:type="dxa"/>
            <w:vAlign w:val="center"/>
          </w:tcPr>
          <w:p w14:paraId="74F7B7A7" w14:textId="6DC5BE19" w:rsidR="00327A08" w:rsidRPr="00224133" w:rsidRDefault="00327A08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Has any of your household member </w:t>
            </w:r>
            <w:r w:rsidR="00726DF7">
              <w:rPr>
                <w:rFonts w:cs="Times New Roman"/>
                <w:sz w:val="19"/>
                <w:szCs w:val="19"/>
              </w:rPr>
              <w:t>have chronic disease</w:t>
            </w:r>
            <w:r w:rsidRPr="00224133">
              <w:rPr>
                <w:rFonts w:cs="Times New Roman"/>
                <w:sz w:val="19"/>
                <w:szCs w:val="19"/>
              </w:rPr>
              <w:t>?</w:t>
            </w:r>
          </w:p>
        </w:tc>
        <w:tc>
          <w:tcPr>
            <w:tcW w:w="5103" w:type="dxa"/>
            <w:vAlign w:val="center"/>
          </w:tcPr>
          <w:p w14:paraId="5D31888E" w14:textId="41F50DE2" w:rsidR="00327A08" w:rsidRPr="00224133" w:rsidRDefault="00327A08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268" w:type="dxa"/>
            <w:vAlign w:val="center"/>
          </w:tcPr>
          <w:p w14:paraId="3DF75502" w14:textId="36CA3290" w:rsidR="00327A08" w:rsidRPr="005A1CC0" w:rsidRDefault="00327A08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91648" behindDoc="0" locked="0" layoutInCell="1" allowOverlap="1" wp14:anchorId="060287E5" wp14:editId="4BC66969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08" name="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694A36" id="Rectangle 108" o:spid="_x0000_s1026" style="position:absolute;margin-left:15.1pt;margin-top:2.15pt;width:16.8pt;height:13.2pt;z-index:25769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Spch7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3A0C46" w:rsidRPr="0007445E" w14:paraId="08821665" w14:textId="77777777" w:rsidTr="00B2137D">
        <w:trPr>
          <w:trHeight w:val="165"/>
        </w:trPr>
        <w:tc>
          <w:tcPr>
            <w:tcW w:w="851" w:type="dxa"/>
          </w:tcPr>
          <w:p w14:paraId="727D5BB0" w14:textId="3CB2CCA3" w:rsidR="003A0C46" w:rsidRDefault="003A0C46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2a</w:t>
            </w:r>
          </w:p>
        </w:tc>
        <w:tc>
          <w:tcPr>
            <w:tcW w:w="6663" w:type="dxa"/>
            <w:vAlign w:val="center"/>
          </w:tcPr>
          <w:p w14:paraId="4E335969" w14:textId="18CAE863" w:rsidR="003A0C46" w:rsidRPr="00224133" w:rsidRDefault="00B5591E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 xml:space="preserve">If </w:t>
            </w:r>
            <w:r w:rsidRPr="00B5591E">
              <w:rPr>
                <w:rFonts w:cs="Times New Roman"/>
                <w:b/>
                <w:bCs/>
                <w:sz w:val="19"/>
                <w:szCs w:val="19"/>
              </w:rPr>
              <w:t>5.2</w:t>
            </w:r>
            <w:r>
              <w:rPr>
                <w:rFonts w:cs="Times New Roman"/>
                <w:sz w:val="19"/>
                <w:szCs w:val="19"/>
              </w:rPr>
              <w:t xml:space="preserve"> is </w:t>
            </w:r>
            <w:r w:rsidRPr="00B5591E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, </w:t>
            </w:r>
            <w:proofErr w:type="gramStart"/>
            <w:r w:rsidR="003A0C46">
              <w:rPr>
                <w:rFonts w:cs="Times New Roman"/>
                <w:sz w:val="19"/>
                <w:szCs w:val="19"/>
              </w:rPr>
              <w:t>Who</w:t>
            </w:r>
            <w:proofErr w:type="gramEnd"/>
            <w:r w:rsidR="003A0C46">
              <w:rPr>
                <w:rFonts w:cs="Times New Roman"/>
                <w:sz w:val="19"/>
                <w:szCs w:val="19"/>
              </w:rPr>
              <w:t xml:space="preserve"> has chronic disease in your family?</w:t>
            </w:r>
          </w:p>
        </w:tc>
        <w:tc>
          <w:tcPr>
            <w:tcW w:w="5103" w:type="dxa"/>
            <w:vAlign w:val="center"/>
          </w:tcPr>
          <w:p w14:paraId="22F9EF55" w14:textId="579DFC5A" w:rsidR="003A0C46" w:rsidRPr="003A0C46" w:rsidRDefault="003A0C46" w:rsidP="003A0C46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</w:t>
            </w:r>
            <w:proofErr w:type="gramStart"/>
            <w:r>
              <w:rPr>
                <w:rFonts w:cs="Times New Roman"/>
                <w:sz w:val="19"/>
                <w:szCs w:val="19"/>
              </w:rPr>
              <w:t>Mother  2</w:t>
            </w:r>
            <w:proofErr w:type="gramEnd"/>
            <w:r>
              <w:rPr>
                <w:rFonts w:cs="Times New Roman"/>
                <w:sz w:val="19"/>
                <w:szCs w:val="19"/>
              </w:rPr>
              <w:t>.Father</w:t>
            </w:r>
            <w:r w:rsidR="00BD1DDE">
              <w:rPr>
                <w:rFonts w:cs="Times New Roman"/>
                <w:sz w:val="19"/>
                <w:szCs w:val="19"/>
              </w:rPr>
              <w:t xml:space="preserve">  3.Both</w:t>
            </w:r>
            <w:r w:rsidR="00B5591E">
              <w:rPr>
                <w:rFonts w:cs="Times New Roman"/>
                <w:sz w:val="19"/>
                <w:szCs w:val="19"/>
              </w:rPr>
              <w:t xml:space="preserve">  4.Don’t have</w:t>
            </w:r>
          </w:p>
        </w:tc>
        <w:tc>
          <w:tcPr>
            <w:tcW w:w="2268" w:type="dxa"/>
            <w:vAlign w:val="center"/>
          </w:tcPr>
          <w:p w14:paraId="695F4FB7" w14:textId="21E07EF1" w:rsidR="003A0C46" w:rsidRPr="0007445E" w:rsidRDefault="00BD1DDE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2704" behindDoc="0" locked="0" layoutInCell="1" allowOverlap="1" wp14:anchorId="3C72A903" wp14:editId="4A69C24E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64135</wp:posOffset>
                      </wp:positionV>
                      <wp:extent cx="213360" cy="167640"/>
                      <wp:effectExtent l="0" t="0" r="15240" b="2286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482DA3" id="Rectangle 7" o:spid="_x0000_s1026" style="position:absolute;margin-left:15.4pt;margin-top:5.05pt;width:16.8pt;height:13.2pt;z-index:2579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jwngZ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:rsidRPr="0007445E" w14:paraId="349D29A9" w14:textId="77777777" w:rsidTr="00B2137D">
        <w:tc>
          <w:tcPr>
            <w:tcW w:w="851" w:type="dxa"/>
            <w:vMerge w:val="restart"/>
            <w:vAlign w:val="center"/>
          </w:tcPr>
          <w:p w14:paraId="2C75C2B2" w14:textId="5624AADF" w:rsidR="00BD1DDE" w:rsidRDefault="00BD1DDE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2b</w:t>
            </w:r>
          </w:p>
        </w:tc>
        <w:tc>
          <w:tcPr>
            <w:tcW w:w="14034" w:type="dxa"/>
            <w:gridSpan w:val="3"/>
            <w:vAlign w:val="center"/>
          </w:tcPr>
          <w:p w14:paraId="0BD99105" w14:textId="6F954FFA" w:rsidR="00BD1DDE" w:rsidRPr="0007445E" w:rsidRDefault="00B5591E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>
              <w:rPr>
                <w:rFonts w:cs="Times New Roman"/>
                <w:sz w:val="19"/>
                <w:szCs w:val="19"/>
              </w:rPr>
              <w:t>W</w:t>
            </w:r>
            <w:r w:rsidR="00BD1DDE" w:rsidRPr="008555FD">
              <w:rPr>
                <w:rFonts w:cs="Times New Roman"/>
                <w:sz w:val="19"/>
                <w:szCs w:val="19"/>
              </w:rPr>
              <w:t>hat was/were the disease/ diseases?</w:t>
            </w:r>
            <w:r w:rsidR="00BD1DDE">
              <w:rPr>
                <w:rFonts w:cs="Times New Roman"/>
                <w:sz w:val="19"/>
                <w:szCs w:val="19"/>
              </w:rPr>
              <w:t xml:space="preserve"> </w:t>
            </w:r>
            <w:r w:rsidR="00BD1DDE" w:rsidRPr="008555FD">
              <w:rPr>
                <w:rFonts w:cs="Times New Roman"/>
                <w:sz w:val="19"/>
                <w:szCs w:val="19"/>
              </w:rPr>
              <w:t>Yes = 1; No = 2</w:t>
            </w:r>
            <w:r w:rsidR="00BD1DDE">
              <w:rPr>
                <w:rFonts w:cs="Times New Roman"/>
                <w:sz w:val="19"/>
                <w:szCs w:val="19"/>
              </w:rPr>
              <w:t xml:space="preserve"> </w:t>
            </w:r>
            <w:r w:rsidR="00BD1DDE"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BD1DDE" w:rsidRPr="0007445E" w14:paraId="783E0C76" w14:textId="77777777" w:rsidTr="00B2137D">
        <w:trPr>
          <w:trHeight w:val="748"/>
        </w:trPr>
        <w:tc>
          <w:tcPr>
            <w:tcW w:w="851" w:type="dxa"/>
            <w:vMerge/>
          </w:tcPr>
          <w:p w14:paraId="0C19CD33" w14:textId="77777777" w:rsidR="00BD1DDE" w:rsidRDefault="00BD1DDE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034" w:type="dxa"/>
            <w:gridSpan w:val="3"/>
            <w:vAlign w:val="center"/>
          </w:tcPr>
          <w:p w14:paraId="18531A2C" w14:textId="707DE052" w:rsidR="00BD1DDE" w:rsidRDefault="00BD1DDE" w:rsidP="00032396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9088" behindDoc="0" locked="0" layoutInCell="1" allowOverlap="1" wp14:anchorId="2A5D6AE4" wp14:editId="5CDA749C">
                      <wp:simplePos x="0" y="0"/>
                      <wp:positionH relativeFrom="column">
                        <wp:posOffset>7876540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2286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09F84" id="Rectangle 60" o:spid="_x0000_s1026" style="position:absolute;margin-left:620.2pt;margin-top:.3pt;width:16.8pt;height:13.2pt;z-index:2580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q56T3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7040" behindDoc="0" locked="0" layoutInCell="1" allowOverlap="1" wp14:anchorId="43B85EF6" wp14:editId="131FD87D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934A6" id="Rectangle 61" o:spid="_x0000_s1026" style="position:absolute;margin-left:261pt;margin-top:-.25pt;width:16.8pt;height:13.2pt;z-index:2580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isSR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6016" behindDoc="0" locked="0" layoutInCell="1" allowOverlap="1" wp14:anchorId="47C0F413" wp14:editId="50604D60">
                      <wp:simplePos x="0" y="0"/>
                      <wp:positionH relativeFrom="column">
                        <wp:posOffset>264287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A24368" id="Rectangle 62" o:spid="_x0000_s1026" style="position:absolute;margin-left:208.1pt;margin-top:-.5pt;width:16.8pt;height:13.2pt;z-index:2580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VK1kNu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4992" behindDoc="0" locked="0" layoutInCell="1" allowOverlap="1" wp14:anchorId="198538DD" wp14:editId="26E339B9">
                      <wp:simplePos x="0" y="0"/>
                      <wp:positionH relativeFrom="column">
                        <wp:posOffset>191516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6E4155" id="Rectangle 74" o:spid="_x0000_s1026" style="position:absolute;margin-left:150.8pt;margin-top:-.5pt;width:16.8pt;height:13.2pt;z-index:2580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Qmi1q+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3968" behindDoc="0" locked="0" layoutInCell="1" allowOverlap="1" wp14:anchorId="762A33F6" wp14:editId="4C1868B1">
                      <wp:simplePos x="0" y="0"/>
                      <wp:positionH relativeFrom="column">
                        <wp:posOffset>128079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D4103" id="Rectangle 87" o:spid="_x0000_s1026" style="position:absolute;margin-left:100.85pt;margin-top:-.45pt;width:16.8pt;height:13.2pt;z-index:2580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RA3Nb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2944" behindDoc="0" locked="0" layoutInCell="1" allowOverlap="1" wp14:anchorId="5F751FBF" wp14:editId="2B4FCD3C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103" name="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FA1B2" id="Rectangle 103" o:spid="_x0000_s1026" style="position:absolute;margin-left:34.75pt;margin-top:-.5pt;width:16.8pt;height:13.2pt;z-index:2580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B0kbB4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8064" behindDoc="0" locked="0" layoutInCell="1" allowOverlap="1" wp14:anchorId="2F815163" wp14:editId="0F1C0D99">
                      <wp:simplePos x="0" y="0"/>
                      <wp:positionH relativeFrom="column">
                        <wp:posOffset>464947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05" name="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75A6E" id="Rectangle 105" o:spid="_x0000_s1026" style="position:absolute;margin-left:366.1pt;margin-top:-.25pt;width:16.8pt;height:13.2pt;z-index:2580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C1eHls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sz w:val="19"/>
                <w:szCs w:val="19"/>
              </w:rPr>
              <w:t xml:space="preserve">Diabetes              High BP.            CKD               CHD.             HTN.              Stroke/other CVD                 Chronic respiratory disease (Bronchitis/COPD/Asthma      </w:t>
            </w:r>
          </w:p>
          <w:p w14:paraId="54E1DF3D" w14:textId="1A098E9E" w:rsidR="00BD1DDE" w:rsidRPr="008555FD" w:rsidRDefault="00BD1DDE" w:rsidP="00032396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proofErr w:type="gramStart"/>
            <w:r>
              <w:rPr>
                <w:sz w:val="19"/>
                <w:szCs w:val="19"/>
              </w:rPr>
              <w:t>Others:_</w:t>
            </w:r>
            <w:proofErr w:type="gramEnd"/>
            <w:r>
              <w:rPr>
                <w:sz w:val="19"/>
                <w:szCs w:val="19"/>
              </w:rPr>
              <w:t xml:space="preserve">__________     </w:t>
            </w:r>
          </w:p>
        </w:tc>
      </w:tr>
    </w:tbl>
    <w:p w14:paraId="2F0C6925" w14:textId="77777777" w:rsidR="00B2137D" w:rsidRDefault="00B2137D" w:rsidP="00224133">
      <w:pPr>
        <w:spacing w:after="0" w:line="360" w:lineRule="auto"/>
        <w:rPr>
          <w:rFonts w:cs="Times New Roman"/>
          <w:sz w:val="14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4111"/>
        <w:gridCol w:w="7797"/>
        <w:gridCol w:w="2268"/>
      </w:tblGrid>
      <w:tr w:rsidR="0027718E" w14:paraId="1B031676" w14:textId="77777777" w:rsidTr="00B2137D">
        <w:trPr>
          <w:trHeight w:val="73"/>
        </w:trPr>
        <w:tc>
          <w:tcPr>
            <w:tcW w:w="14885" w:type="dxa"/>
            <w:gridSpan w:val="4"/>
            <w:shd w:val="clear" w:color="auto" w:fill="E2EFD9" w:themeFill="accent6" w:themeFillTint="33"/>
            <w:vAlign w:val="center"/>
          </w:tcPr>
          <w:p w14:paraId="5B0647F3" w14:textId="439CD144" w:rsidR="0027718E" w:rsidRDefault="0027718E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327A08">
              <w:rPr>
                <w:rFonts w:cs="Times New Roman"/>
                <w:b/>
                <w:bCs/>
                <w:szCs w:val="24"/>
              </w:rPr>
              <w:t xml:space="preserve">Module </w:t>
            </w:r>
            <w:r w:rsidR="00A11931">
              <w:rPr>
                <w:rFonts w:cs="Times New Roman"/>
                <w:b/>
                <w:bCs/>
                <w:szCs w:val="24"/>
              </w:rPr>
              <w:t>6</w:t>
            </w:r>
            <w:r w:rsidRPr="00327A08">
              <w:rPr>
                <w:rFonts w:cs="Times New Roman"/>
                <w:b/>
                <w:bCs/>
                <w:szCs w:val="24"/>
              </w:rPr>
              <w:t xml:space="preserve">: </w:t>
            </w:r>
            <w:r>
              <w:rPr>
                <w:rFonts w:cs="Times New Roman"/>
                <w:b/>
                <w:bCs/>
                <w:szCs w:val="24"/>
              </w:rPr>
              <w:t>Lifestyle and behavior</w:t>
            </w:r>
          </w:p>
        </w:tc>
      </w:tr>
      <w:tr w:rsidR="0027718E" w14:paraId="39D4989C" w14:textId="77777777" w:rsidTr="00B2137D">
        <w:trPr>
          <w:trHeight w:val="419"/>
        </w:trPr>
        <w:tc>
          <w:tcPr>
            <w:tcW w:w="4820" w:type="dxa"/>
            <w:gridSpan w:val="2"/>
            <w:shd w:val="clear" w:color="auto" w:fill="FFE599" w:themeFill="accent4" w:themeFillTint="66"/>
            <w:vAlign w:val="center"/>
          </w:tcPr>
          <w:p w14:paraId="61BB1AB6" w14:textId="7FB91221" w:rsidR="0027718E" w:rsidRDefault="0027718E" w:rsidP="0027718E">
            <w:pPr>
              <w:spacing w:line="360" w:lineRule="auto"/>
              <w:jc w:val="center"/>
              <w:rPr>
                <w:rFonts w:cs="Times New Roman"/>
                <w:sz w:val="14"/>
                <w:szCs w:val="12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10065" w:type="dxa"/>
            <w:gridSpan w:val="2"/>
            <w:shd w:val="clear" w:color="auto" w:fill="FFE599" w:themeFill="accent4" w:themeFillTint="66"/>
            <w:vAlign w:val="center"/>
          </w:tcPr>
          <w:p w14:paraId="353B2A5A" w14:textId="79F979F1" w:rsidR="0027718E" w:rsidRDefault="0027718E" w:rsidP="0027718E">
            <w:pPr>
              <w:spacing w:line="360" w:lineRule="auto"/>
              <w:jc w:val="center"/>
              <w:rPr>
                <w:rFonts w:cs="Times New Roman"/>
                <w:sz w:val="14"/>
                <w:szCs w:val="12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</w:tr>
      <w:tr w:rsidR="00032396" w14:paraId="45B60ABE" w14:textId="77777777" w:rsidTr="00B2137D">
        <w:trPr>
          <w:trHeight w:val="249"/>
        </w:trPr>
        <w:tc>
          <w:tcPr>
            <w:tcW w:w="709" w:type="dxa"/>
          </w:tcPr>
          <w:p w14:paraId="2BEF7150" w14:textId="2780B728" w:rsidR="00032396" w:rsidRPr="00C651D3" w:rsidRDefault="00032396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.1</w:t>
            </w:r>
          </w:p>
        </w:tc>
        <w:tc>
          <w:tcPr>
            <w:tcW w:w="4111" w:type="dxa"/>
          </w:tcPr>
          <w:p w14:paraId="1BDADF55" w14:textId="5367A772" w:rsidR="00032396" w:rsidRPr="0027718E" w:rsidRDefault="00032396" w:rsidP="0027718E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Are you habitual to---</w:t>
            </w:r>
          </w:p>
        </w:tc>
        <w:tc>
          <w:tcPr>
            <w:tcW w:w="10065" w:type="dxa"/>
            <w:gridSpan w:val="2"/>
            <w:vAlign w:val="center"/>
          </w:tcPr>
          <w:p w14:paraId="1484CCEB" w14:textId="12CEB040" w:rsidR="00032396" w:rsidRPr="0027718E" w:rsidRDefault="00032396" w:rsidP="0027718E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4512" behindDoc="0" locked="0" layoutInCell="1" allowOverlap="1" wp14:anchorId="6C20BF3C" wp14:editId="7D780312">
                      <wp:simplePos x="0" y="0"/>
                      <wp:positionH relativeFrom="column">
                        <wp:posOffset>2357120</wp:posOffset>
                      </wp:positionH>
                      <wp:positionV relativeFrom="paragraph">
                        <wp:posOffset>-1905</wp:posOffset>
                      </wp:positionV>
                      <wp:extent cx="213360" cy="167640"/>
                      <wp:effectExtent l="0" t="0" r="15240" b="22860"/>
                      <wp:wrapNone/>
                      <wp:docPr id="107" name="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85828D" id="Rectangle 107" o:spid="_x0000_s1026" style="position:absolute;margin-left:185.6pt;margin-top:-.15pt;width:16.8pt;height:13.2pt;z-index:2579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CXCBu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2464" behindDoc="0" locked="0" layoutInCell="1" allowOverlap="1" wp14:anchorId="16F81D3B" wp14:editId="4D1E2004">
                      <wp:simplePos x="0" y="0"/>
                      <wp:positionH relativeFrom="column">
                        <wp:posOffset>119824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106" name="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A93457" id="Rectangle 106" o:spid="_x0000_s1026" style="position:absolute;margin-left:94.35pt;margin-top:-.45pt;width:16.8pt;height:13.2pt;z-index:2579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mp2je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0416" behindDoc="0" locked="0" layoutInCell="1" allowOverlap="1" wp14:anchorId="49894BC4" wp14:editId="0F574BEB">
                      <wp:simplePos x="0" y="0"/>
                      <wp:positionH relativeFrom="column">
                        <wp:posOffset>462280</wp:posOffset>
                      </wp:positionH>
                      <wp:positionV relativeFrom="paragraph">
                        <wp:posOffset>-6985</wp:posOffset>
                      </wp:positionV>
                      <wp:extent cx="213360" cy="167640"/>
                      <wp:effectExtent l="0" t="0" r="15240" b="22860"/>
                      <wp:wrapNone/>
                      <wp:docPr id="125" name="Rectangle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FACED" id="Rectangle 125" o:spid="_x0000_s1026" style="position:absolute;margin-left:36.4pt;margin-top:-.55pt;width:16.8pt;height:13.2pt;z-index:2579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dHw37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cs="Times New Roman"/>
                <w:sz w:val="19"/>
                <w:szCs w:val="19"/>
              </w:rPr>
              <w:t>Tobacco            Alcohol            Pan/</w:t>
            </w:r>
            <w:proofErr w:type="spellStart"/>
            <w:r>
              <w:rPr>
                <w:rFonts w:cs="Times New Roman"/>
                <w:sz w:val="19"/>
                <w:szCs w:val="19"/>
              </w:rPr>
              <w:t>Jorda</w:t>
            </w:r>
            <w:proofErr w:type="spellEnd"/>
            <w:r>
              <w:rPr>
                <w:rFonts w:cs="Times New Roman"/>
                <w:sz w:val="19"/>
                <w:szCs w:val="19"/>
              </w:rPr>
              <w:t xml:space="preserve">/Supari               </w:t>
            </w:r>
            <w:proofErr w:type="gramStart"/>
            <w:r>
              <w:rPr>
                <w:rFonts w:cs="Times New Roman"/>
                <w:sz w:val="19"/>
                <w:szCs w:val="19"/>
              </w:rPr>
              <w:t>Others:_</w:t>
            </w:r>
            <w:proofErr w:type="gramEnd"/>
            <w:r>
              <w:rPr>
                <w:rFonts w:cs="Times New Roman"/>
                <w:sz w:val="19"/>
                <w:szCs w:val="19"/>
              </w:rPr>
              <w:t>_____________</w:t>
            </w:r>
          </w:p>
        </w:tc>
      </w:tr>
      <w:tr w:rsidR="00BE431F" w14:paraId="782C1D8C" w14:textId="77777777" w:rsidTr="00B2137D">
        <w:trPr>
          <w:trHeight w:val="127"/>
        </w:trPr>
        <w:tc>
          <w:tcPr>
            <w:tcW w:w="709" w:type="dxa"/>
          </w:tcPr>
          <w:p w14:paraId="51F977C4" w14:textId="4CDE66D8" w:rsidR="00BE431F" w:rsidRPr="00C651D3" w:rsidRDefault="00A11931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</w:t>
            </w:r>
            <w:r w:rsidR="00BE431F" w:rsidRPr="00C651D3">
              <w:rPr>
                <w:rFonts w:cs="Times New Roman"/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4111" w:type="dxa"/>
            <w:vAlign w:val="center"/>
          </w:tcPr>
          <w:p w14:paraId="6A7487E5" w14:textId="19D85C3F" w:rsidR="00BE431F" w:rsidRPr="0027718E" w:rsidRDefault="00BE431F" w:rsidP="0027718E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Do you do exercise regularly?</w:t>
            </w:r>
          </w:p>
        </w:tc>
        <w:tc>
          <w:tcPr>
            <w:tcW w:w="7797" w:type="dxa"/>
            <w:vAlign w:val="center"/>
          </w:tcPr>
          <w:p w14:paraId="138E5966" w14:textId="11020299" w:rsidR="00BE431F" w:rsidRPr="0027718E" w:rsidRDefault="00BE431F" w:rsidP="00350B1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268" w:type="dxa"/>
          </w:tcPr>
          <w:p w14:paraId="57086589" w14:textId="70E0D481" w:rsidR="00BE431F" w:rsidRPr="0007445E" w:rsidRDefault="00BE431F" w:rsidP="0027718E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48992" behindDoc="0" locked="0" layoutInCell="1" allowOverlap="1" wp14:anchorId="7C453A6B" wp14:editId="2D331505">
                      <wp:simplePos x="0" y="0"/>
                      <wp:positionH relativeFrom="column">
                        <wp:posOffset>212090</wp:posOffset>
                      </wp:positionH>
                      <wp:positionV relativeFrom="paragraph">
                        <wp:posOffset>25737</wp:posOffset>
                      </wp:positionV>
                      <wp:extent cx="213360" cy="167640"/>
                      <wp:effectExtent l="0" t="0" r="15240" b="22860"/>
                      <wp:wrapNone/>
                      <wp:docPr id="163" name="Rectangle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ADE9AD" id="Rectangle 163" o:spid="_x0000_s1026" style="position:absolute;margin-left:16.7pt;margin-top:2.05pt;width:16.8pt;height:13.2pt;z-index:25774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56UnNu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14:paraId="68350CD0" w14:textId="77777777" w:rsidTr="00B2137D">
        <w:trPr>
          <w:trHeight w:val="461"/>
        </w:trPr>
        <w:tc>
          <w:tcPr>
            <w:tcW w:w="709" w:type="dxa"/>
            <w:vMerge w:val="restart"/>
            <w:vAlign w:val="center"/>
          </w:tcPr>
          <w:p w14:paraId="6F667AE8" w14:textId="42022E95" w:rsidR="00BD1DDE" w:rsidRPr="00C651D3" w:rsidRDefault="00BD1DDE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6.2a</w:t>
            </w:r>
          </w:p>
        </w:tc>
        <w:tc>
          <w:tcPr>
            <w:tcW w:w="14176" w:type="dxa"/>
            <w:gridSpan w:val="3"/>
          </w:tcPr>
          <w:p w14:paraId="7298BA6E" w14:textId="208E879A" w:rsidR="00BD1DDE" w:rsidRPr="00350B10" w:rsidRDefault="00BD1DDE" w:rsidP="00350B1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B5591E">
              <w:rPr>
                <w:rFonts w:cs="Times New Roman"/>
                <w:b/>
                <w:bCs/>
                <w:sz w:val="19"/>
                <w:szCs w:val="19"/>
              </w:rPr>
              <w:t>6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2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Pr="00810F89">
              <w:rPr>
                <w:rFonts w:cs="Times New Roman"/>
                <w:sz w:val="19"/>
                <w:szCs w:val="19"/>
              </w:rPr>
              <w:t xml:space="preserve">is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8555FD">
              <w:rPr>
                <w:rFonts w:cs="Times New Roman"/>
                <w:sz w:val="19"/>
                <w:szCs w:val="19"/>
              </w:rPr>
              <w:t>,</w:t>
            </w:r>
            <w:r>
              <w:rPr>
                <w:rFonts w:cs="Times New Roman"/>
                <w:sz w:val="19"/>
                <w:szCs w:val="19"/>
              </w:rPr>
              <w:t xml:space="preserve"> which exercise do you do regularly</w:t>
            </w:r>
            <w:r w:rsidRPr="008555FD">
              <w:rPr>
                <w:rFonts w:cs="Times New Roman"/>
                <w:sz w:val="19"/>
                <w:szCs w:val="19"/>
              </w:rPr>
              <w:t>?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sz w:val="19"/>
                <w:szCs w:val="19"/>
              </w:rPr>
              <w:t>Yes = 1; No = 2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BD1DDE" w14:paraId="0D8C4336" w14:textId="77777777" w:rsidTr="00B2137D">
        <w:trPr>
          <w:trHeight w:val="369"/>
        </w:trPr>
        <w:tc>
          <w:tcPr>
            <w:tcW w:w="709" w:type="dxa"/>
            <w:vMerge/>
          </w:tcPr>
          <w:p w14:paraId="789B5EE6" w14:textId="77777777" w:rsidR="00BD1DDE" w:rsidRDefault="00BD1DDE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4176" w:type="dxa"/>
            <w:gridSpan w:val="3"/>
          </w:tcPr>
          <w:p w14:paraId="7B949104" w14:textId="3234B6C5" w:rsidR="00BD1DDE" w:rsidRPr="008555FD" w:rsidRDefault="00BD1DDE" w:rsidP="00350B1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3184" behindDoc="0" locked="0" layoutInCell="1" allowOverlap="1" wp14:anchorId="4589802F" wp14:editId="143ED1BD">
                      <wp:simplePos x="0" y="0"/>
                      <wp:positionH relativeFrom="column">
                        <wp:posOffset>2316972</wp:posOffset>
                      </wp:positionH>
                      <wp:positionV relativeFrom="paragraph">
                        <wp:posOffset>51733</wp:posOffset>
                      </wp:positionV>
                      <wp:extent cx="213360" cy="167640"/>
                      <wp:effectExtent l="0" t="0" r="15240" b="2286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34CA76" id="Rectangle 116" o:spid="_x0000_s1026" style="position:absolute;margin-left:182.45pt;margin-top:4.05pt;width:16.8pt;height:13.2pt;z-index:2580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FhOu6z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2160" behindDoc="0" locked="0" layoutInCell="1" allowOverlap="1" wp14:anchorId="55583984" wp14:editId="485AC3F8">
                      <wp:simplePos x="0" y="0"/>
                      <wp:positionH relativeFrom="column">
                        <wp:posOffset>1224786</wp:posOffset>
                      </wp:positionH>
                      <wp:positionV relativeFrom="paragraph">
                        <wp:posOffset>51435</wp:posOffset>
                      </wp:positionV>
                      <wp:extent cx="213360" cy="167640"/>
                      <wp:effectExtent l="0" t="0" r="15240" b="22860"/>
                      <wp:wrapNone/>
                      <wp:docPr id="115" name="Rectangle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EBB63" id="Rectangle 115" o:spid="_x0000_s1026" style="position:absolute;margin-left:96.45pt;margin-top:4.05pt;width:16.8pt;height:13.2pt;z-index:2580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k8eZUO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1136" behindDoc="0" locked="0" layoutInCell="1" allowOverlap="1" wp14:anchorId="758A7612" wp14:editId="7A9F876A">
                      <wp:simplePos x="0" y="0"/>
                      <wp:positionH relativeFrom="column">
                        <wp:posOffset>590809</wp:posOffset>
                      </wp:positionH>
                      <wp:positionV relativeFrom="paragraph">
                        <wp:posOffset>51733</wp:posOffset>
                      </wp:positionV>
                      <wp:extent cx="213360" cy="167640"/>
                      <wp:effectExtent l="0" t="0" r="15240" b="22860"/>
                      <wp:wrapNone/>
                      <wp:docPr id="114" name="Rectangle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FF1ADF" id="Rectangle 114" o:spid="_x0000_s1026" style="position:absolute;margin-left:46.5pt;margin-top:4.05pt;width:16.8pt;height:13.2pt;z-index:2580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K1gSAX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cs="Times New Roman"/>
                <w:sz w:val="19"/>
                <w:szCs w:val="19"/>
              </w:rPr>
              <w:t xml:space="preserve">Meditation.             Yoga            Daily Exercise                  </w:t>
            </w:r>
            <w:proofErr w:type="gramStart"/>
            <w:r>
              <w:rPr>
                <w:rFonts w:cs="Times New Roman"/>
                <w:sz w:val="19"/>
                <w:szCs w:val="19"/>
              </w:rPr>
              <w:t>Others:_</w:t>
            </w:r>
            <w:proofErr w:type="gramEnd"/>
            <w:r>
              <w:rPr>
                <w:rFonts w:cs="Times New Roman"/>
                <w:sz w:val="19"/>
                <w:szCs w:val="19"/>
              </w:rPr>
              <w:t>___________</w:t>
            </w:r>
          </w:p>
        </w:tc>
      </w:tr>
      <w:tr w:rsidR="001928E3" w14:paraId="03CD8996" w14:textId="77777777" w:rsidTr="00B2137D">
        <w:trPr>
          <w:trHeight w:val="329"/>
        </w:trPr>
        <w:tc>
          <w:tcPr>
            <w:tcW w:w="709" w:type="dxa"/>
          </w:tcPr>
          <w:p w14:paraId="2C167AF9" w14:textId="5E238BE1" w:rsidR="001928E3" w:rsidRPr="00C651D3" w:rsidRDefault="00A11931" w:rsidP="001928E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.</w:t>
            </w:r>
            <w:r w:rsidR="001928E3" w:rsidRPr="00C651D3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4111" w:type="dxa"/>
            <w:vAlign w:val="center"/>
          </w:tcPr>
          <w:p w14:paraId="75786DB8" w14:textId="11FD17D4" w:rsidR="001928E3" w:rsidRDefault="001928E3" w:rsidP="001928E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Do you pray daily?</w:t>
            </w:r>
          </w:p>
        </w:tc>
        <w:tc>
          <w:tcPr>
            <w:tcW w:w="7797" w:type="dxa"/>
            <w:vAlign w:val="center"/>
          </w:tcPr>
          <w:p w14:paraId="28162A70" w14:textId="152A53DE" w:rsidR="001928E3" w:rsidRPr="00224133" w:rsidRDefault="001928E3" w:rsidP="001928E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  <w:tc>
          <w:tcPr>
            <w:tcW w:w="2268" w:type="dxa"/>
            <w:vAlign w:val="center"/>
          </w:tcPr>
          <w:p w14:paraId="7566CCD9" w14:textId="2A076B50" w:rsidR="001928E3" w:rsidRPr="0007445E" w:rsidRDefault="001928E3" w:rsidP="001928E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1040" behindDoc="0" locked="0" layoutInCell="1" allowOverlap="1" wp14:anchorId="79ACA843" wp14:editId="4BDCC34B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7780</wp:posOffset>
                      </wp:positionV>
                      <wp:extent cx="213360" cy="167640"/>
                      <wp:effectExtent l="0" t="0" r="15240" b="2286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68A805" id="Rectangle 164" o:spid="_x0000_s1026" style="position:absolute;margin-left:15.25pt;margin-top:1.4pt;width:16.8pt;height:13.2pt;z-index:25775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ygjvT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771BB3FF" w14:textId="0A2A7D8C" w:rsidR="0027718E" w:rsidRDefault="0027718E" w:rsidP="00224133">
      <w:pPr>
        <w:spacing w:after="0" w:line="360" w:lineRule="auto"/>
        <w:rPr>
          <w:rFonts w:cs="Times New Roman"/>
          <w:sz w:val="14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8789"/>
        <w:gridCol w:w="992"/>
        <w:gridCol w:w="993"/>
        <w:gridCol w:w="1134"/>
        <w:gridCol w:w="1134"/>
        <w:gridCol w:w="1134"/>
      </w:tblGrid>
      <w:tr w:rsidR="00B2137D" w14:paraId="1A2AACEE" w14:textId="77777777" w:rsidTr="00A153A5">
        <w:trPr>
          <w:trHeight w:val="192"/>
        </w:trPr>
        <w:tc>
          <w:tcPr>
            <w:tcW w:w="14885" w:type="dxa"/>
            <w:gridSpan w:val="7"/>
            <w:shd w:val="clear" w:color="auto" w:fill="E2EFD9" w:themeFill="accent6" w:themeFillTint="33"/>
          </w:tcPr>
          <w:p w14:paraId="00E9889D" w14:textId="16B1C752" w:rsidR="00B2137D" w:rsidRPr="00B2137D" w:rsidRDefault="00B2137D" w:rsidP="00224133">
            <w:pPr>
              <w:spacing w:line="360" w:lineRule="auto"/>
              <w:rPr>
                <w:rFonts w:cs="Times New Roman"/>
                <w:b/>
                <w:bCs/>
                <w:szCs w:val="24"/>
              </w:rPr>
            </w:pPr>
            <w:r w:rsidRPr="00B2137D">
              <w:rPr>
                <w:rFonts w:cs="Times New Roman"/>
                <w:b/>
                <w:bCs/>
                <w:szCs w:val="24"/>
              </w:rPr>
              <w:t>Module 7: The Workplace Stress Scale</w:t>
            </w:r>
          </w:p>
        </w:tc>
      </w:tr>
      <w:tr w:rsidR="00B2137D" w14:paraId="64199FDF" w14:textId="77777777" w:rsidTr="00A153A5">
        <w:trPr>
          <w:trHeight w:val="184"/>
        </w:trPr>
        <w:tc>
          <w:tcPr>
            <w:tcW w:w="14885" w:type="dxa"/>
            <w:gridSpan w:val="7"/>
            <w:shd w:val="clear" w:color="auto" w:fill="D9E2F3" w:themeFill="accent1" w:themeFillTint="33"/>
          </w:tcPr>
          <w:p w14:paraId="123A5D4A" w14:textId="0124EE68" w:rsidR="00B2137D" w:rsidRPr="00B2137D" w:rsidRDefault="00B2137D" w:rsidP="00224133">
            <w:pPr>
              <w:spacing w:line="360" w:lineRule="auto"/>
              <w:rPr>
                <w:rFonts w:cs="Times New Roman"/>
                <w:b/>
                <w:bCs/>
                <w:i/>
                <w:i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i/>
                <w:iCs/>
                <w:sz w:val="19"/>
                <w:szCs w:val="19"/>
              </w:rPr>
              <w:t>Thinking about your current job, how often does each of the following statements describe how you feel?</w:t>
            </w:r>
          </w:p>
        </w:tc>
      </w:tr>
      <w:tr w:rsidR="00B2137D" w14:paraId="40ACD0E4" w14:textId="77777777" w:rsidTr="00A153A5">
        <w:tc>
          <w:tcPr>
            <w:tcW w:w="9498" w:type="dxa"/>
            <w:gridSpan w:val="2"/>
            <w:shd w:val="clear" w:color="auto" w:fill="FFE599" w:themeFill="accent4" w:themeFillTint="66"/>
            <w:vAlign w:val="center"/>
          </w:tcPr>
          <w:p w14:paraId="7D473FD8" w14:textId="2A192CCC" w:rsidR="00B2137D" w:rsidRPr="00B2137D" w:rsidRDefault="00B2137D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Questions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3624145F" w14:textId="77777777" w:rsidR="00B2137D" w:rsidRDefault="00B2137D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Never</w:t>
            </w:r>
          </w:p>
          <w:p w14:paraId="31694E43" w14:textId="4B197E39" w:rsidR="00B2137D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6D2767BB" w14:textId="77777777" w:rsidR="00B2137D" w:rsidRDefault="00B2137D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Rarely</w:t>
            </w:r>
          </w:p>
          <w:p w14:paraId="2FEC1F81" w14:textId="1BC367FF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7760A190" w14:textId="77777777" w:rsidR="00B2137D" w:rsidRDefault="00B2137D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Sometimes</w:t>
            </w:r>
          </w:p>
          <w:p w14:paraId="1081766D" w14:textId="5122FA70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67133B0F" w14:textId="77777777" w:rsidR="00B2137D" w:rsidRDefault="00B2137D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Often</w:t>
            </w:r>
          </w:p>
          <w:p w14:paraId="51A8EFEA" w14:textId="67CD9E9D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13007465" w14:textId="77777777" w:rsidR="00B2137D" w:rsidRDefault="00B2137D" w:rsidP="00A153A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Very Often</w:t>
            </w:r>
          </w:p>
          <w:p w14:paraId="5908C650" w14:textId="137E1179" w:rsidR="000E5425" w:rsidRPr="00B2137D" w:rsidRDefault="000E5425" w:rsidP="00A153A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5</w:t>
            </w:r>
          </w:p>
        </w:tc>
      </w:tr>
      <w:tr w:rsidR="00B2137D" w14:paraId="5023051E" w14:textId="77777777" w:rsidTr="00A153A5">
        <w:tc>
          <w:tcPr>
            <w:tcW w:w="709" w:type="dxa"/>
          </w:tcPr>
          <w:p w14:paraId="1ED2762E" w14:textId="3E9A6AFC" w:rsidR="00B2137D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1</w:t>
            </w:r>
          </w:p>
        </w:tc>
        <w:tc>
          <w:tcPr>
            <w:tcW w:w="8789" w:type="dxa"/>
          </w:tcPr>
          <w:p w14:paraId="0B0C86AD" w14:textId="4154B6C0" w:rsidR="00B2137D" w:rsidRPr="00BF651B" w:rsidRDefault="000E5425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Conditions</w:t>
            </w:r>
            <w:r w:rsidR="00C12E37" w:rsidRPr="00BF651B">
              <w:rPr>
                <w:rFonts w:cs="Times New Roman"/>
                <w:sz w:val="19"/>
                <w:szCs w:val="19"/>
              </w:rPr>
              <w:t xml:space="preserve"> at work are unpleasant or sometimes even unsafe</w:t>
            </w:r>
          </w:p>
        </w:tc>
        <w:tc>
          <w:tcPr>
            <w:tcW w:w="992" w:type="dxa"/>
          </w:tcPr>
          <w:p w14:paraId="7A9744A8" w14:textId="7390DA3B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6976" behindDoc="0" locked="0" layoutInCell="1" allowOverlap="1" wp14:anchorId="1710FFC0" wp14:editId="0230150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299839064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8B375A" id="Rectangle 1" o:spid="_x0000_s1026" style="position:absolute;margin-left:-.05pt;margin-top:.45pt;width:16.8pt;height:13.2pt;z-index:2580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1831C883" w14:textId="26BE604E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5408" behindDoc="0" locked="0" layoutInCell="1" allowOverlap="1" wp14:anchorId="7081586A" wp14:editId="2D29D0A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856432340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94227" id="Rectangle 1" o:spid="_x0000_s1026" style="position:absolute;margin-left:-.4pt;margin-top:.45pt;width:16.8pt;height:13.2pt;z-index:2580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SbLmL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48E5F739" w14:textId="4D2E6677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9744" behindDoc="0" locked="0" layoutInCell="1" allowOverlap="1" wp14:anchorId="081DBFEC" wp14:editId="7858684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2127835007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48D241" id="Rectangle 1" o:spid="_x0000_s1026" style="position:absolute;margin-left:-.15pt;margin-top:.45pt;width:16.8pt;height:13.2pt;z-index:2580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ra83N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94A10F0" w14:textId="307CAD91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8416" behindDoc="0" locked="0" layoutInCell="1" allowOverlap="1" wp14:anchorId="3A1B50F8" wp14:editId="44FE03E6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029120836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85EB19" id="Rectangle 1" o:spid="_x0000_s1026" style="position:absolute;margin-left:-.1pt;margin-top:.45pt;width:16.8pt;height:13.2pt;z-index:2581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OWB+5t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697888BF" w14:textId="15402D9A" w:rsidR="00B2137D" w:rsidRPr="00B2137D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0464" behindDoc="0" locked="0" layoutInCell="1" allowOverlap="1" wp14:anchorId="5A222298" wp14:editId="6A95FD2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095283897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42A06E" id="Rectangle 1" o:spid="_x0000_s1026" style="position:absolute;margin-left:-.05pt;margin-top:.45pt;width:16.8pt;height:13.2pt;z-index:2581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2137D" w14:paraId="169F5091" w14:textId="77777777" w:rsidTr="00A153A5">
        <w:tc>
          <w:tcPr>
            <w:tcW w:w="709" w:type="dxa"/>
          </w:tcPr>
          <w:p w14:paraId="1F66949D" w14:textId="63247F40" w:rsidR="00B2137D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2</w:t>
            </w:r>
          </w:p>
        </w:tc>
        <w:tc>
          <w:tcPr>
            <w:tcW w:w="8789" w:type="dxa"/>
          </w:tcPr>
          <w:p w14:paraId="3D600CE6" w14:textId="4B915A97" w:rsidR="00B2137D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feel that my job is negatively affecting my physical or emotional well being</w:t>
            </w:r>
          </w:p>
        </w:tc>
        <w:tc>
          <w:tcPr>
            <w:tcW w:w="992" w:type="dxa"/>
          </w:tcPr>
          <w:p w14:paraId="28DBA06F" w14:textId="74973554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1072" behindDoc="0" locked="0" layoutInCell="1" allowOverlap="1" wp14:anchorId="67E5BB9E" wp14:editId="735B9003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526605437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A2E5AC" id="Rectangle 1" o:spid="_x0000_s1026" style="position:absolute;margin-left:-.05pt;margin-top:.45pt;width:16.8pt;height:13.2pt;z-index:2580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0CA683BD" w14:textId="724DD5F0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7456" behindDoc="0" locked="0" layoutInCell="1" allowOverlap="1" wp14:anchorId="2F153A6B" wp14:editId="5C6EF9CE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950881112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13889B" id="Rectangle 1" o:spid="_x0000_s1026" style="position:absolute;margin-left:-.4pt;margin-top:.45pt;width:16.8pt;height:13.2pt;z-index:2580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SbLmL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6B18B316" w14:textId="69155019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1792" behindDoc="0" locked="0" layoutInCell="1" allowOverlap="1" wp14:anchorId="71AEB222" wp14:editId="55F4C78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531982560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80E40C" id="Rectangle 1" o:spid="_x0000_s1026" style="position:absolute;margin-left:-.15pt;margin-top:.45pt;width:16.8pt;height:13.2pt;z-index:2580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ra83N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2D9B537F" w14:textId="74A1A0F5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2512" behindDoc="0" locked="0" layoutInCell="1" allowOverlap="1" wp14:anchorId="77A8C6F2" wp14:editId="20E51A2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265449053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1F04BF" id="Rectangle 1" o:spid="_x0000_s1026" style="position:absolute;margin-left:-.1pt;margin-top:.45pt;width:16.8pt;height:13.2pt;z-index:2581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OWB+5t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ADEF665" w14:textId="6175CA94" w:rsidR="00B2137D" w:rsidRPr="00B2137D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4560" behindDoc="0" locked="0" layoutInCell="1" allowOverlap="1" wp14:anchorId="7EE98A45" wp14:editId="606A789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372090912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C90E72" id="Rectangle 1" o:spid="_x0000_s1026" style="position:absolute;margin-left:-.05pt;margin-top:.45pt;width:16.8pt;height:13.2pt;z-index:2581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2137D" w14:paraId="60861035" w14:textId="77777777" w:rsidTr="00A153A5">
        <w:tc>
          <w:tcPr>
            <w:tcW w:w="709" w:type="dxa"/>
          </w:tcPr>
          <w:p w14:paraId="65AA10D8" w14:textId="06FEFA1A" w:rsidR="00B2137D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3</w:t>
            </w:r>
          </w:p>
        </w:tc>
        <w:tc>
          <w:tcPr>
            <w:tcW w:w="8789" w:type="dxa"/>
          </w:tcPr>
          <w:p w14:paraId="48550E01" w14:textId="04A8D672" w:rsidR="00B2137D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have too much work to do and/or too many unreasonable deadlines</w:t>
            </w:r>
          </w:p>
        </w:tc>
        <w:tc>
          <w:tcPr>
            <w:tcW w:w="992" w:type="dxa"/>
          </w:tcPr>
          <w:p w14:paraId="0207068C" w14:textId="11916429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5168" behindDoc="0" locked="0" layoutInCell="1" allowOverlap="1" wp14:anchorId="11BC45D9" wp14:editId="7ED05E3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275276763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E8E979" id="Rectangle 1" o:spid="_x0000_s1026" style="position:absolute;margin-left:-.05pt;margin-top:.45pt;width:16.8pt;height:13.2pt;z-index:2580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6292D597" w14:textId="3FB5B76C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9024" behindDoc="0" locked="0" layoutInCell="1" allowOverlap="1" wp14:anchorId="394A77F0" wp14:editId="78E7F386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401100354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7FB35C" id="Rectangle 1" o:spid="_x0000_s1026" style="position:absolute;margin-left:-.4pt;margin-top:.45pt;width:16.8pt;height:13.2pt;z-index:2580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SbLmL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618EC8E" w14:textId="2FE2BA16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3840" behindDoc="0" locked="0" layoutInCell="1" allowOverlap="1" wp14:anchorId="2809991D" wp14:editId="1343AD1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705401069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0B1F65" id="Rectangle 1" o:spid="_x0000_s1026" style="position:absolute;margin-left:-.15pt;margin-top:.45pt;width:16.8pt;height:13.2pt;z-index:2580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ra83N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7537E73D" w14:textId="1EA4A54A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6608" behindDoc="0" locked="0" layoutInCell="1" allowOverlap="1" wp14:anchorId="2D65BFC8" wp14:editId="337B227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2060836548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A114E4" id="Rectangle 1" o:spid="_x0000_s1026" style="position:absolute;margin-left:-.1pt;margin-top:.45pt;width:16.8pt;height:13.2pt;z-index:2581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OWB+5t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7CAEFF53" w14:textId="52A10FB3" w:rsidR="00B2137D" w:rsidRPr="00B2137D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8656" behindDoc="0" locked="0" layoutInCell="1" allowOverlap="1" wp14:anchorId="07E42E8E" wp14:editId="57DABFF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580155102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77E1A8" id="Rectangle 1" o:spid="_x0000_s1026" style="position:absolute;margin-left:-.05pt;margin-top:.45pt;width:16.8pt;height:13.2pt;z-index:2581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rMu2vfAAAACQ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2137D" w14:paraId="4993C472" w14:textId="77777777" w:rsidTr="00A153A5">
        <w:tc>
          <w:tcPr>
            <w:tcW w:w="709" w:type="dxa"/>
          </w:tcPr>
          <w:p w14:paraId="3C6D1BF6" w14:textId="18A6EBFB" w:rsidR="00B2137D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4</w:t>
            </w:r>
          </w:p>
        </w:tc>
        <w:tc>
          <w:tcPr>
            <w:tcW w:w="8789" w:type="dxa"/>
          </w:tcPr>
          <w:p w14:paraId="40D67A25" w14:textId="4C5037F3" w:rsidR="00B2137D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find it difficult to express my opinions or feelings about my job conditions to my superiors</w:t>
            </w:r>
          </w:p>
        </w:tc>
        <w:tc>
          <w:tcPr>
            <w:tcW w:w="992" w:type="dxa"/>
          </w:tcPr>
          <w:p w14:paraId="7F18A5BE" w14:textId="0A99ED6E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3120" behindDoc="0" locked="0" layoutInCell="1" allowOverlap="1" wp14:anchorId="4E365C38" wp14:editId="167CA03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328827483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9DCA86" id="Rectangle 1" o:spid="_x0000_s1026" style="position:absolute;margin-left:-.05pt;margin-top:.5pt;width:16.8pt;height:13.2pt;z-index:2580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O0sID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6F9B7516" w14:textId="256B19D9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9504" behindDoc="0" locked="0" layoutInCell="1" allowOverlap="1" wp14:anchorId="18CB691C" wp14:editId="4E8C1164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885389242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13193B" id="Rectangle 1" o:spid="_x0000_s1026" style="position:absolute;margin-left:-.4pt;margin-top:.5pt;width:16.8pt;height:13.2pt;z-index:2580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Q5mmf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9E7D1FE" w14:textId="01876392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5888" behindDoc="0" locked="0" layoutInCell="1" allowOverlap="1" wp14:anchorId="420387FE" wp14:editId="1C84FEB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59350033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7B0791" id="Rectangle 1" o:spid="_x0000_s1026" style="position:absolute;margin-left:-.15pt;margin-top:.5pt;width:16.8pt;height:13.2pt;z-index:2580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1ICZJt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0D6FC0A3" w14:textId="41766CA8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0704" behindDoc="0" locked="0" layoutInCell="1" allowOverlap="1" wp14:anchorId="77332EF0" wp14:editId="019C991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968955301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AD102E" id="Rectangle 1" o:spid="_x0000_s1026" style="position:absolute;margin-left:-.1pt;margin-top:.5pt;width:16.8pt;height:13.2pt;z-index:2581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EJ1Ve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133DEC02" w14:textId="5B2335B9" w:rsidR="00B2137D" w:rsidRPr="00B2137D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2752" behindDoc="0" locked="0" layoutInCell="1" allowOverlap="1" wp14:anchorId="70D0E461" wp14:editId="18D645D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743168382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912245" id="Rectangle 1" o:spid="_x0000_s1026" style="position:absolute;margin-left:-.05pt;margin-top:.5pt;width:16.8pt;height:13.2pt;z-index:2581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O0sID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2137D" w14:paraId="4515BE90" w14:textId="77777777" w:rsidTr="00A153A5">
        <w:tc>
          <w:tcPr>
            <w:tcW w:w="709" w:type="dxa"/>
          </w:tcPr>
          <w:p w14:paraId="768D4168" w14:textId="0C344F06" w:rsidR="00B2137D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5</w:t>
            </w:r>
          </w:p>
        </w:tc>
        <w:tc>
          <w:tcPr>
            <w:tcW w:w="8789" w:type="dxa"/>
          </w:tcPr>
          <w:p w14:paraId="24131C95" w14:textId="4BE69467" w:rsidR="00B2137D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feel that job pressure interferes with my family or personal life</w:t>
            </w:r>
          </w:p>
        </w:tc>
        <w:tc>
          <w:tcPr>
            <w:tcW w:w="992" w:type="dxa"/>
          </w:tcPr>
          <w:p w14:paraId="0C3C45E4" w14:textId="4833C0A5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7216" behindDoc="0" locked="0" layoutInCell="1" allowOverlap="1" wp14:anchorId="04725189" wp14:editId="30AEB53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814285939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0EB1A2" id="Rectangle 1" o:spid="_x0000_s1026" style="position:absolute;margin-left:-.05pt;margin-top:.5pt;width:16.8pt;height:13.2pt;z-index:2580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O0sID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7F51F36C" w14:textId="49FFC51A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1552" behindDoc="0" locked="0" layoutInCell="1" allowOverlap="1" wp14:anchorId="743951B5" wp14:editId="56006FB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744621544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FED930" id="Rectangle 1" o:spid="_x0000_s1026" style="position:absolute;margin-left:-.4pt;margin-top:.5pt;width:16.8pt;height:13.2pt;z-index:2580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Q5mmf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05F46DE6" w14:textId="3337C223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7936" behindDoc="0" locked="0" layoutInCell="1" allowOverlap="1" wp14:anchorId="7D1F7DF2" wp14:editId="3C2FA6D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870524436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FCEEF8" id="Rectangle 1" o:spid="_x0000_s1026" style="position:absolute;margin-left:-.15pt;margin-top:.5pt;width:16.8pt;height:13.2pt;z-index:2580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1ICZJt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0D28C72E" w14:textId="13FFA7A4" w:rsidR="00B2137D" w:rsidRPr="00B2137D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4800" behindDoc="0" locked="0" layoutInCell="1" allowOverlap="1" wp14:anchorId="51CEF234" wp14:editId="0B2E9481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639242257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790FDC" id="Rectangle 1" o:spid="_x0000_s1026" style="position:absolute;margin-left:-.1pt;margin-top:.5pt;width:16.8pt;height:13.2pt;z-index:2581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EJ1Ve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706DF325" w14:textId="1DF6592F" w:rsidR="00B2137D" w:rsidRPr="00B2137D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6848" behindDoc="0" locked="0" layoutInCell="1" allowOverlap="1" wp14:anchorId="0EC82B61" wp14:editId="3034F0C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2015715499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D69225" id="Rectangle 1" o:spid="_x0000_s1026" style="position:absolute;margin-left:-.05pt;margin-top:.5pt;width:16.8pt;height:13.2pt;z-index:2581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O0sID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0E5425" w14:paraId="329F7F48" w14:textId="77777777" w:rsidTr="00A153A5">
        <w:tc>
          <w:tcPr>
            <w:tcW w:w="9498" w:type="dxa"/>
            <w:gridSpan w:val="2"/>
            <w:shd w:val="clear" w:color="auto" w:fill="FFE599" w:themeFill="accent4" w:themeFillTint="66"/>
          </w:tcPr>
          <w:p w14:paraId="44E1DFFC" w14:textId="72031BE2" w:rsidR="000E5425" w:rsidRDefault="000E5425" w:rsidP="000E5425">
            <w:pPr>
              <w:spacing w:line="360" w:lineRule="auto"/>
              <w:jc w:val="center"/>
              <w:rPr>
                <w:rFonts w:cs="Times New Roman"/>
                <w:sz w:val="14"/>
                <w:szCs w:val="12"/>
              </w:rPr>
            </w:pPr>
            <w:r w:rsidRPr="00B2137D">
              <w:rPr>
                <w:rFonts w:cs="Times New Roman"/>
                <w:b/>
                <w:bCs/>
                <w:sz w:val="19"/>
                <w:szCs w:val="19"/>
              </w:rPr>
              <w:t>Questions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285A93E0" w14:textId="7C040B04" w:rsidR="000E5425" w:rsidRPr="00B2137D" w:rsidRDefault="000E5425" w:rsidP="000E542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35E7BD3C" w14:textId="42278C98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16537DDE" w14:textId="02496BAE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1C1063AD" w14:textId="55B49820" w:rsidR="000E5425" w:rsidRPr="00B2137D" w:rsidRDefault="000E5425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3BCC95E6" w14:textId="0C3CDA06" w:rsidR="000E5425" w:rsidRPr="00B2137D" w:rsidRDefault="000E5425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</w:tr>
      <w:tr w:rsidR="000E5425" w14:paraId="4943E566" w14:textId="77777777" w:rsidTr="00A153A5">
        <w:tc>
          <w:tcPr>
            <w:tcW w:w="709" w:type="dxa"/>
          </w:tcPr>
          <w:p w14:paraId="73EEF2D8" w14:textId="4246FEFE" w:rsidR="000E5425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6</w:t>
            </w:r>
          </w:p>
        </w:tc>
        <w:tc>
          <w:tcPr>
            <w:tcW w:w="8789" w:type="dxa"/>
          </w:tcPr>
          <w:p w14:paraId="30E7460D" w14:textId="10A7E11B" w:rsidR="000E5425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have adequate control or input over my work duties</w:t>
            </w:r>
          </w:p>
        </w:tc>
        <w:tc>
          <w:tcPr>
            <w:tcW w:w="992" w:type="dxa"/>
          </w:tcPr>
          <w:p w14:paraId="337724AF" w14:textId="40ADBB2D" w:rsidR="000E5425" w:rsidRDefault="00BF651B" w:rsidP="000E542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9264" behindDoc="0" locked="0" layoutInCell="1" allowOverlap="1" wp14:anchorId="63F27FB1" wp14:editId="69199B0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1919652071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6E802F" id="Rectangle 1" o:spid="_x0000_s1026" style="position:absolute;margin-left:-.05pt;margin-top:.55pt;width:16.8pt;height:13.2pt;z-index:2580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7CC71DBE" w14:textId="6DE489A9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3600" behindDoc="0" locked="0" layoutInCell="1" allowOverlap="1" wp14:anchorId="7381FE12" wp14:editId="5CFCE51C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2144844918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AECB8E" id="Rectangle 1" o:spid="_x0000_s1026" style="position:absolute;margin-left:-.4pt;margin-top:.55pt;width:16.8pt;height:13.2pt;z-index:2580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Su5n/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7DCD0FDC" w14:textId="5FB4ACE6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9984" behindDoc="0" locked="0" layoutInCell="1" allowOverlap="1" wp14:anchorId="3159D0EB" wp14:editId="5DB0874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329201358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736333" id="Rectangle 1" o:spid="_x0000_s1026" style="position:absolute;margin-left:-.15pt;margin-top:.55pt;width:16.8pt;height:13.2pt;z-index:2580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QX5T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EE66548" w14:textId="4F5C9475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4320" behindDoc="0" locked="0" layoutInCell="1" allowOverlap="1" wp14:anchorId="2DB831CF" wp14:editId="0E5B9BDB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131774501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A441FA" id="Rectangle 1" o:spid="_x0000_s1026" style="position:absolute;margin-left:-.1pt;margin-top:.55pt;width:16.8pt;height:13.2pt;z-index:2581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zVCU3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27C84676" w14:textId="592678E8" w:rsidR="000E5425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6368" behindDoc="0" locked="0" layoutInCell="1" allowOverlap="1" wp14:anchorId="33F92EDA" wp14:editId="7987417A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1932795661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8E99A4" id="Rectangle 1" o:spid="_x0000_s1026" style="position:absolute;margin-left:-.05pt;margin-top:.55pt;width:16.8pt;height:13.2pt;z-index:2581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0E5425" w14:paraId="3AA930A4" w14:textId="77777777" w:rsidTr="00A153A5">
        <w:tc>
          <w:tcPr>
            <w:tcW w:w="709" w:type="dxa"/>
          </w:tcPr>
          <w:p w14:paraId="4A6ABFF0" w14:textId="765852B2" w:rsidR="000E5425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7</w:t>
            </w:r>
          </w:p>
        </w:tc>
        <w:tc>
          <w:tcPr>
            <w:tcW w:w="8789" w:type="dxa"/>
          </w:tcPr>
          <w:p w14:paraId="7C523226" w14:textId="06BB8A9B" w:rsidR="000E5425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>I receive appropriate recognition or rewards for good performance</w:t>
            </w:r>
          </w:p>
        </w:tc>
        <w:tc>
          <w:tcPr>
            <w:tcW w:w="992" w:type="dxa"/>
          </w:tcPr>
          <w:p w14:paraId="785AE572" w14:textId="0DFBD6AC" w:rsidR="000E5425" w:rsidRDefault="00BF651B" w:rsidP="000E542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1312" behindDoc="0" locked="0" layoutInCell="1" allowOverlap="1" wp14:anchorId="116747FF" wp14:editId="4241CE5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715676987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572E4" id="Rectangle 1" o:spid="_x0000_s1026" style="position:absolute;margin-left:-.05pt;margin-top:.55pt;width:16.8pt;height:13.2pt;z-index:2580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52213A2D" w14:textId="43CFAF2F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5648" behindDoc="0" locked="0" layoutInCell="1" allowOverlap="1" wp14:anchorId="1180816F" wp14:editId="09F22D42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680485387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35F0D4" id="Rectangle 1" o:spid="_x0000_s1026" style="position:absolute;margin-left:-.4pt;margin-top:.55pt;width:16.8pt;height:13.2pt;z-index:2580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Su5n/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5FC1C29D" w14:textId="1B66E622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2032" behindDoc="0" locked="0" layoutInCell="1" allowOverlap="1" wp14:anchorId="5597667D" wp14:editId="2C43B5D5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943331183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C34560" id="Rectangle 1" o:spid="_x0000_s1026" style="position:absolute;margin-left:-.15pt;margin-top:.55pt;width:16.8pt;height:13.2pt;z-index:2580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QX5T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2753DAF3" w14:textId="0265DF2D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0224" behindDoc="0" locked="0" layoutInCell="1" allowOverlap="1" wp14:anchorId="192F70C8" wp14:editId="4C065B4F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392945127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5F625B" id="Rectangle 1" o:spid="_x0000_s1026" style="position:absolute;margin-left:-.1pt;margin-top:.55pt;width:16.8pt;height:13.2pt;z-index:2581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zVCU3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570374EB" w14:textId="0866B693" w:rsidR="000E5425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2272" behindDoc="0" locked="0" layoutInCell="1" allowOverlap="1" wp14:anchorId="6776E504" wp14:editId="573CAC7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10113734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C95F30" id="Rectangle 1" o:spid="_x0000_s1026" style="position:absolute;margin-left:-.05pt;margin-top:.55pt;width:16.8pt;height:13.2pt;z-index:2581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0E5425" w14:paraId="041CDC47" w14:textId="77777777" w:rsidTr="00A153A5">
        <w:tc>
          <w:tcPr>
            <w:tcW w:w="709" w:type="dxa"/>
          </w:tcPr>
          <w:p w14:paraId="52FE09B8" w14:textId="7C5E80A8" w:rsidR="000E5425" w:rsidRPr="00BF651B" w:rsidRDefault="000E5425" w:rsidP="00BF651B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F651B">
              <w:rPr>
                <w:rFonts w:cs="Times New Roman"/>
                <w:b/>
                <w:bCs/>
                <w:sz w:val="19"/>
                <w:szCs w:val="19"/>
              </w:rPr>
              <w:t>7.8</w:t>
            </w:r>
          </w:p>
        </w:tc>
        <w:tc>
          <w:tcPr>
            <w:tcW w:w="8789" w:type="dxa"/>
          </w:tcPr>
          <w:p w14:paraId="76C7A70A" w14:textId="66A9DC4D" w:rsidR="000E5425" w:rsidRPr="00BF651B" w:rsidRDefault="00C12E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BF651B">
              <w:rPr>
                <w:rFonts w:cs="Times New Roman"/>
                <w:sz w:val="19"/>
                <w:szCs w:val="19"/>
              </w:rPr>
              <w:t xml:space="preserve">I </w:t>
            </w:r>
            <w:proofErr w:type="gramStart"/>
            <w:r w:rsidRPr="00BF651B">
              <w:rPr>
                <w:rFonts w:cs="Times New Roman"/>
                <w:sz w:val="19"/>
                <w:szCs w:val="19"/>
              </w:rPr>
              <w:t xml:space="preserve">am able </w:t>
            </w:r>
            <w:r w:rsidR="00BF651B" w:rsidRPr="00BF651B">
              <w:rPr>
                <w:rFonts w:cs="Times New Roman"/>
                <w:sz w:val="19"/>
                <w:szCs w:val="19"/>
              </w:rPr>
              <w:t>to</w:t>
            </w:r>
            <w:proofErr w:type="gramEnd"/>
            <w:r w:rsidR="00BF651B" w:rsidRPr="00BF651B">
              <w:rPr>
                <w:rFonts w:cs="Times New Roman"/>
                <w:sz w:val="19"/>
                <w:szCs w:val="19"/>
              </w:rPr>
              <w:t xml:space="preserve"> utilize my skills and talents to the fullest extent at work</w:t>
            </w:r>
          </w:p>
        </w:tc>
        <w:tc>
          <w:tcPr>
            <w:tcW w:w="992" w:type="dxa"/>
          </w:tcPr>
          <w:p w14:paraId="64602A9C" w14:textId="1D2C2513" w:rsidR="000E5425" w:rsidRDefault="00BF651B" w:rsidP="000E5425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3360" behindDoc="0" locked="0" layoutInCell="1" allowOverlap="1" wp14:anchorId="41970C24" wp14:editId="5AB98A6E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1816467125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11057B" id="Rectangle 1" o:spid="_x0000_s1026" style="position:absolute;margin-left:-.05pt;margin-top:.55pt;width:16.8pt;height:13.2pt;z-index:2580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3" w:type="dxa"/>
          </w:tcPr>
          <w:p w14:paraId="584F85CD" w14:textId="49C4A207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7696" behindDoc="0" locked="0" layoutInCell="1" allowOverlap="1" wp14:anchorId="1788C03C" wp14:editId="74438187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677780674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6D61B65" id="Rectangle 1" o:spid="_x0000_s1026" style="position:absolute;margin-left:-.4pt;margin-top:.55pt;width:16.8pt;height:13.2pt;z-index:2580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NSu5n/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7DCCEF39" w14:textId="52B9CE69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4080" behindDoc="0" locked="0" layoutInCell="1" allowOverlap="1" wp14:anchorId="3D307CD8" wp14:editId="0832372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852478247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9CCD8F" id="Rectangle 1" o:spid="_x0000_s1026" style="position:absolute;margin-left:-.15pt;margin-top:.55pt;width:16.8pt;height:13.2pt;z-index:2580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QX5T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3A02512C" w14:textId="1FA5F3E7" w:rsidR="000E5425" w:rsidRDefault="00BF651B" w:rsidP="00B2137D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6128" behindDoc="0" locked="0" layoutInCell="1" allowOverlap="1" wp14:anchorId="3C8AB611" wp14:editId="30777927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9113244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470B17" id="Rectangle 1" o:spid="_x0000_s1026" style="position:absolute;margin-left:-.1pt;margin-top:.55pt;width:16.8pt;height:13.2pt;z-index:2580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zVCU3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</w:tcPr>
          <w:p w14:paraId="05F0DB61" w14:textId="117B07B1" w:rsidR="000E5425" w:rsidRDefault="00BF651B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8176" behindDoc="0" locked="0" layoutInCell="1" allowOverlap="1" wp14:anchorId="37E2D902" wp14:editId="14ABF50D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22860"/>
                      <wp:wrapNone/>
                      <wp:docPr id="83597227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515DE1" id="Rectangle 1" o:spid="_x0000_s1026" style="position:absolute;margin-left:-.05pt;margin-top:.55pt;width:16.8pt;height:13.2pt;z-index:2580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HkW+G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B1F13D1" w14:textId="77777777" w:rsidR="00B2137D" w:rsidRPr="00E14822" w:rsidRDefault="00B2137D" w:rsidP="00224133">
      <w:pPr>
        <w:spacing w:after="0" w:line="360" w:lineRule="auto"/>
        <w:rPr>
          <w:rFonts w:cs="Times New Roman"/>
          <w:sz w:val="14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9214"/>
        <w:gridCol w:w="993"/>
        <w:gridCol w:w="992"/>
        <w:gridCol w:w="1247"/>
        <w:gridCol w:w="882"/>
        <w:gridCol w:w="848"/>
      </w:tblGrid>
      <w:tr w:rsidR="00603648" w14:paraId="18663AAD" w14:textId="77777777" w:rsidTr="00B2137D">
        <w:trPr>
          <w:trHeight w:val="373"/>
        </w:trPr>
        <w:tc>
          <w:tcPr>
            <w:tcW w:w="14885" w:type="dxa"/>
            <w:gridSpan w:val="7"/>
            <w:shd w:val="clear" w:color="auto" w:fill="E2EFD9" w:themeFill="accent6" w:themeFillTint="33"/>
          </w:tcPr>
          <w:p w14:paraId="5204ACCE" w14:textId="5A4236B6" w:rsidR="00603648" w:rsidRPr="00603648" w:rsidRDefault="00603648">
            <w:pPr>
              <w:rPr>
                <w:rFonts w:cs="Times New Roman"/>
                <w:b/>
                <w:bCs/>
              </w:rPr>
            </w:pPr>
            <w:r w:rsidRPr="00603648">
              <w:rPr>
                <w:rFonts w:cs="Times New Roman"/>
                <w:b/>
                <w:bCs/>
              </w:rPr>
              <w:t xml:space="preserve">Module </w:t>
            </w:r>
            <w:r w:rsidR="00BF651B">
              <w:rPr>
                <w:rFonts w:cs="Times New Roman"/>
                <w:b/>
                <w:bCs/>
              </w:rPr>
              <w:t>8</w:t>
            </w:r>
            <w:r w:rsidRPr="00603648">
              <w:rPr>
                <w:rFonts w:cs="Times New Roman"/>
                <w:b/>
                <w:bCs/>
              </w:rPr>
              <w:t>: Short PTSD Rating Instrument Self Rated (SPRINT-SR)</w:t>
            </w:r>
          </w:p>
        </w:tc>
      </w:tr>
      <w:tr w:rsidR="00603648" w14:paraId="4788DCBB" w14:textId="77777777" w:rsidTr="00B2137D">
        <w:trPr>
          <w:trHeight w:val="279"/>
        </w:trPr>
        <w:tc>
          <w:tcPr>
            <w:tcW w:w="14885" w:type="dxa"/>
            <w:gridSpan w:val="7"/>
            <w:shd w:val="clear" w:color="auto" w:fill="FBE4D5" w:themeFill="accent2" w:themeFillTint="33"/>
          </w:tcPr>
          <w:p w14:paraId="3F12991E" w14:textId="716572B7" w:rsidR="00603648" w:rsidRPr="00603648" w:rsidRDefault="00603648">
            <w:pPr>
              <w:rPr>
                <w:rFonts w:cs="Times New Roman"/>
                <w:b/>
                <w:bCs/>
                <w:i/>
                <w:iCs/>
                <w:sz w:val="19"/>
                <w:szCs w:val="19"/>
              </w:rPr>
            </w:pPr>
            <w:r w:rsidRPr="00603648">
              <w:rPr>
                <w:rFonts w:cs="Times New Roman"/>
                <w:b/>
                <w:bCs/>
                <w:i/>
                <w:iCs/>
                <w:sz w:val="19"/>
                <w:szCs w:val="19"/>
              </w:rPr>
              <w:t>Identify the most painful or traumatic event in your life that is still painful for you</w:t>
            </w:r>
          </w:p>
        </w:tc>
      </w:tr>
      <w:tr w:rsidR="00AA0431" w14:paraId="6D55ACD9" w14:textId="77777777" w:rsidTr="00B2137D">
        <w:trPr>
          <w:trHeight w:val="421"/>
        </w:trPr>
        <w:tc>
          <w:tcPr>
            <w:tcW w:w="9923" w:type="dxa"/>
            <w:gridSpan w:val="2"/>
            <w:shd w:val="clear" w:color="auto" w:fill="FFE599" w:themeFill="accent4" w:themeFillTint="66"/>
          </w:tcPr>
          <w:p w14:paraId="1A7E3142" w14:textId="68F93C5A" w:rsidR="00603648" w:rsidRPr="00BE6A79" w:rsidRDefault="00603648" w:rsidP="00603648">
            <w:pPr>
              <w:pStyle w:val="NormalWeb"/>
              <w:rPr>
                <w:b/>
                <w:bCs/>
                <w:sz w:val="19"/>
                <w:szCs w:val="19"/>
              </w:rPr>
            </w:pPr>
            <w:r w:rsidRPr="00BE6A79">
              <w:rPr>
                <w:b/>
                <w:bCs/>
                <w:color w:val="1E1E23"/>
                <w:sz w:val="19"/>
                <w:szCs w:val="19"/>
              </w:rPr>
              <w:t xml:space="preserve">For each question, select the answer that most accurately expresses how you felt last week. If you have started treatment to relieve your pain, questions 9 and 10 apply to you and you can answer them. If not taking any treatment, answer questions 1 to 8 only. 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71191269" w14:textId="77777777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Not at all</w:t>
            </w:r>
          </w:p>
          <w:p w14:paraId="763477A2" w14:textId="69E44B24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4D03D6A0" w14:textId="77777777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In small doses</w:t>
            </w:r>
          </w:p>
          <w:p w14:paraId="55DE66B4" w14:textId="274D9A5C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247" w:type="dxa"/>
            <w:shd w:val="clear" w:color="auto" w:fill="FFE599" w:themeFill="accent4" w:themeFillTint="66"/>
          </w:tcPr>
          <w:p w14:paraId="5A0A6C29" w14:textId="3C280963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Moderated</w:t>
            </w:r>
            <w:r w:rsidR="00AA0431">
              <w:rPr>
                <w:rFonts w:cs="Times New Roman"/>
                <w:b/>
                <w:bCs/>
                <w:sz w:val="19"/>
                <w:szCs w:val="19"/>
              </w:rPr>
              <w:t xml:space="preserve"> or </w:t>
            </w:r>
            <w:r w:rsidRPr="00BE6A79">
              <w:rPr>
                <w:rFonts w:cs="Times New Roman"/>
                <w:b/>
                <w:bCs/>
                <w:sz w:val="19"/>
                <w:szCs w:val="19"/>
              </w:rPr>
              <w:t>Tolerable</w:t>
            </w:r>
          </w:p>
          <w:p w14:paraId="5016F41C" w14:textId="5CE43E7B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882" w:type="dxa"/>
            <w:shd w:val="clear" w:color="auto" w:fill="FFE599" w:themeFill="accent4" w:themeFillTint="66"/>
          </w:tcPr>
          <w:p w14:paraId="374F37C6" w14:textId="77777777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Enough Amount</w:t>
            </w:r>
          </w:p>
          <w:p w14:paraId="1B9FC585" w14:textId="751B80EA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848" w:type="dxa"/>
            <w:shd w:val="clear" w:color="auto" w:fill="FFE599" w:themeFill="accent4" w:themeFillTint="66"/>
          </w:tcPr>
          <w:p w14:paraId="0CAB43DA" w14:textId="77777777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Too much</w:t>
            </w:r>
          </w:p>
          <w:p w14:paraId="5B692FA5" w14:textId="2156BD64" w:rsidR="00603648" w:rsidRPr="00BE6A79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BE6A79"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</w:tr>
      <w:tr w:rsidR="00603648" w14:paraId="59A2DE22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0AD4EDDB" w14:textId="772AD252" w:rsidR="00603648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214" w:type="dxa"/>
            <w:vAlign w:val="center"/>
          </w:tcPr>
          <w:p w14:paraId="25B5A920" w14:textId="3B037FEE" w:rsidR="00603648" w:rsidRPr="00716D64" w:rsidRDefault="00716D64" w:rsidP="00716D64">
            <w:pPr>
              <w:pStyle w:val="NormalWeb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To what extent are you affected or affected by unwanted memories, nightmares or flashbacks of past events? </w:t>
            </w:r>
          </w:p>
        </w:tc>
        <w:tc>
          <w:tcPr>
            <w:tcW w:w="993" w:type="dxa"/>
            <w:vAlign w:val="center"/>
          </w:tcPr>
          <w:p w14:paraId="4525FDCD" w14:textId="0A0B957D" w:rsidR="00603648" w:rsidRDefault="00716D64">
            <w:pPr>
              <w:rPr>
                <w:rFonts w:cs="Times New Roma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71520" behindDoc="0" locked="0" layoutInCell="1" allowOverlap="1" wp14:anchorId="7972985A" wp14:editId="6433793B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48895</wp:posOffset>
                      </wp:positionV>
                      <wp:extent cx="213360" cy="167640"/>
                      <wp:effectExtent l="0" t="0" r="15240" b="2286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532EF0" id="Rectangle 2" o:spid="_x0000_s1026" style="position:absolute;margin-left:10.7pt;margin-top:3.85pt;width:16.8pt;height:13.2pt;z-index:25777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MG+Tv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5D867EC2" w14:textId="68056738" w:rsidR="00603648" w:rsidRDefault="00716D64">
            <w:pPr>
              <w:rPr>
                <w:rFonts w:cs="Times New Roma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73568" behindDoc="0" locked="0" layoutInCell="1" allowOverlap="1" wp14:anchorId="3255CEA6" wp14:editId="3130B420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57150</wp:posOffset>
                      </wp:positionV>
                      <wp:extent cx="213360" cy="167640"/>
                      <wp:effectExtent l="0" t="0" r="15240" b="228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5535A6" id="Rectangle 8" o:spid="_x0000_s1026" style="position:absolute;margin-left:11.7pt;margin-top:4.5pt;width:16.8pt;height:13.2pt;z-index:25777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KjHFX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0BB9B7CA" w14:textId="1D9E72D4" w:rsidR="00603648" w:rsidRDefault="00716D64">
            <w:pPr>
              <w:rPr>
                <w:rFonts w:cs="Times New Roma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75616" behindDoc="0" locked="0" layoutInCell="1" allowOverlap="1" wp14:anchorId="62A7FBE4" wp14:editId="1ADA933E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56515</wp:posOffset>
                      </wp:positionV>
                      <wp:extent cx="213360" cy="167640"/>
                      <wp:effectExtent l="0" t="0" r="15240" b="2286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352A76" id="Rectangle 12" o:spid="_x0000_s1026" style="position:absolute;margin-left:18.75pt;margin-top:4.45pt;width:16.8pt;height:13.2pt;z-index:25777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/o/Rs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6ECC75A8" w14:textId="1D6F1656" w:rsidR="00603648" w:rsidRDefault="00716D64">
            <w:pPr>
              <w:rPr>
                <w:rFonts w:cs="Times New Roma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77664" behindDoc="0" locked="0" layoutInCell="1" allowOverlap="1" wp14:anchorId="49B8A68D" wp14:editId="09F8E8CF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6E532" id="Rectangle 13" o:spid="_x0000_s1026" style="position:absolute;margin-left:5.3pt;margin-top:4.2pt;width:16.8pt;height:13.2pt;z-index:25777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34CA8D7E" w14:textId="27AABA2B" w:rsidR="00603648" w:rsidRDefault="00716D64">
            <w:pPr>
              <w:rPr>
                <w:rFonts w:cs="Times New Roma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79712" behindDoc="0" locked="0" layoutInCell="1" allowOverlap="1" wp14:anchorId="5BB4BC1E" wp14:editId="2D07FDC1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107BCD" id="Rectangle 14" o:spid="_x0000_s1026" style="position:absolute;margin-left:4.75pt;margin-top:3.5pt;width:16.8pt;height:13.2pt;z-index:2577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64A0EBE4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70D0C197" w14:textId="0D26C860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9214" w:type="dxa"/>
            <w:vAlign w:val="center"/>
          </w:tcPr>
          <w:p w14:paraId="139FB260" w14:textId="0437C685" w:rsidR="00716D64" w:rsidRPr="00716D64" w:rsidRDefault="00716D64" w:rsidP="00716D64">
            <w:pPr>
              <w:pStyle w:val="NormalWeb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How much effort have you made to avoid thinking about, talking about, or doing things that remind you of the event? </w:t>
            </w:r>
          </w:p>
        </w:tc>
        <w:tc>
          <w:tcPr>
            <w:tcW w:w="993" w:type="dxa"/>
            <w:vAlign w:val="center"/>
          </w:tcPr>
          <w:p w14:paraId="708AC24C" w14:textId="75EAB8A1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1760" behindDoc="0" locked="0" layoutInCell="1" allowOverlap="1" wp14:anchorId="48B9F7A4" wp14:editId="1F41AB27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49530</wp:posOffset>
                      </wp:positionV>
                      <wp:extent cx="213360" cy="167640"/>
                      <wp:effectExtent l="0" t="0" r="15240" b="2286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35AAD0" id="Rectangle 15" o:spid="_x0000_s1026" style="position:absolute;margin-left:10.7pt;margin-top:3.9pt;width:16.8pt;height:13.2pt;z-index:25778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BEyjU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164CCB02" w14:textId="35AB9240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2784" behindDoc="0" locked="0" layoutInCell="1" allowOverlap="1" wp14:anchorId="1216661D" wp14:editId="1C527560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40005</wp:posOffset>
                      </wp:positionV>
                      <wp:extent cx="213360" cy="167640"/>
                      <wp:effectExtent l="0" t="0" r="15240" b="2286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D3D069" id="Rectangle 16" o:spid="_x0000_s1026" style="position:absolute;margin-left:11.7pt;margin-top:3.15pt;width:16.8pt;height:13.2pt;z-index:2577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LgCgsu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1B14C6B3" w14:textId="4E805B8C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3808" behindDoc="0" locked="0" layoutInCell="1" allowOverlap="1" wp14:anchorId="2D44E247" wp14:editId="58F11A55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53340</wp:posOffset>
                      </wp:positionV>
                      <wp:extent cx="213360" cy="167640"/>
                      <wp:effectExtent l="0" t="0" r="15240" b="2286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84F75F" id="Rectangle 17" o:spid="_x0000_s1026" style="position:absolute;margin-left:18.75pt;margin-top:4.2pt;width:16.8pt;height:13.2pt;z-index:25778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65iU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071772A2" w14:textId="718186A9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4832" behindDoc="0" locked="0" layoutInCell="1" allowOverlap="1" wp14:anchorId="1117FD41" wp14:editId="3DC1A78C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707118" id="Rectangle 18" o:spid="_x0000_s1026" style="position:absolute;margin-left:5.3pt;margin-top:4.2pt;width:16.8pt;height:13.2pt;z-index:25778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29956DC5" w14:textId="2D11A537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5856" behindDoc="0" locked="0" layoutInCell="1" allowOverlap="1" wp14:anchorId="18FC09B9" wp14:editId="49456FD0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8130BC" id="Rectangle 19" o:spid="_x0000_s1026" style="position:absolute;margin-left:4.75pt;margin-top:3.5pt;width:16.8pt;height:13.2pt;z-index:25778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1311AAA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186CD5AC" w14:textId="26D76E4A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9214" w:type="dxa"/>
            <w:vAlign w:val="center"/>
          </w:tcPr>
          <w:p w14:paraId="224DDBF0" w14:textId="63242CFC" w:rsidR="00716D64" w:rsidRPr="00716D64" w:rsidRDefault="00716D64" w:rsidP="00716D64">
            <w:pPr>
              <w:pStyle w:val="NormalWeb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To what extent are you distancing yourself from people or not enjoying anything or having trouble feeling anything? </w:t>
            </w:r>
          </w:p>
        </w:tc>
        <w:tc>
          <w:tcPr>
            <w:tcW w:w="993" w:type="dxa"/>
            <w:vAlign w:val="center"/>
          </w:tcPr>
          <w:p w14:paraId="1FFB3F5C" w14:textId="15B0668E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7904" behindDoc="0" locked="0" layoutInCell="1" allowOverlap="1" wp14:anchorId="2B5B1979" wp14:editId="174EB8AB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2738DF" id="Rectangle 20" o:spid="_x0000_s1026" style="position:absolute;margin-left:10.7pt;margin-top:3.6pt;width:16.8pt;height:13.2pt;z-index:25778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KFvh9f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04BA769B" w14:textId="7F2C107D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8928" behindDoc="0" locked="0" layoutInCell="1" allowOverlap="1" wp14:anchorId="58818551" wp14:editId="3E9D917D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36830</wp:posOffset>
                      </wp:positionV>
                      <wp:extent cx="213360" cy="167640"/>
                      <wp:effectExtent l="0" t="0" r="15240" b="2286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DC94AE" id="Rectangle 21" o:spid="_x0000_s1026" style="position:absolute;margin-left:11.7pt;margin-top:2.9pt;width:16.8pt;height:13.2pt;z-index:25778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HZpXKn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0064C50C" w14:textId="03A93534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89952" behindDoc="0" locked="0" layoutInCell="1" allowOverlap="1" wp14:anchorId="0D6AB6AE" wp14:editId="317D8A8C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49530</wp:posOffset>
                      </wp:positionV>
                      <wp:extent cx="213360" cy="167640"/>
                      <wp:effectExtent l="0" t="0" r="15240" b="2286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398EF7" id="Rectangle 22" o:spid="_x0000_s1026" style="position:absolute;margin-left:18.75pt;margin-top:3.9pt;width:16.8pt;height:13.2pt;z-index:2577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p3/P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34E7FB55" w14:textId="5327385C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0976" behindDoc="0" locked="0" layoutInCell="1" allowOverlap="1" wp14:anchorId="22AA10EB" wp14:editId="03203A9D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D5EC90" id="Rectangle 23" o:spid="_x0000_s1026" style="position:absolute;margin-left:5.3pt;margin-top:4.2pt;width:16.8pt;height:13.2pt;z-index:2577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42A1B888" w14:textId="4F45D5E1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2000" behindDoc="0" locked="0" layoutInCell="1" allowOverlap="1" wp14:anchorId="452B06A8" wp14:editId="067539A2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A3BD16" id="Rectangle 24" o:spid="_x0000_s1026" style="position:absolute;margin-left:4.75pt;margin-top:3.5pt;width:16.8pt;height:13.2pt;z-index:2577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6CF3AEE8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23F8E508" w14:textId="1D7CFCE4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9214" w:type="dxa"/>
            <w:vAlign w:val="center"/>
          </w:tcPr>
          <w:p w14:paraId="1E773581" w14:textId="093950A0" w:rsidR="00716D64" w:rsidRPr="00716D64" w:rsidRDefault="00716D64" w:rsidP="00716D64">
            <w:pPr>
              <w:pStyle w:val="NormalWeb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How much has poor sleep, inattention, anxiety or nervousness, irritability, or feeling wary of your surroundings affected you? </w:t>
            </w:r>
          </w:p>
        </w:tc>
        <w:tc>
          <w:tcPr>
            <w:tcW w:w="993" w:type="dxa"/>
            <w:vAlign w:val="center"/>
          </w:tcPr>
          <w:p w14:paraId="5E4C6848" w14:textId="22BA2218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4048" behindDoc="0" locked="0" layoutInCell="1" allowOverlap="1" wp14:anchorId="59BAC6F0" wp14:editId="0B577BA8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57150</wp:posOffset>
                      </wp:positionV>
                      <wp:extent cx="213360" cy="167640"/>
                      <wp:effectExtent l="0" t="0" r="15240" b="2286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7D6541" id="Rectangle 25" o:spid="_x0000_s1026" style="position:absolute;margin-left:10.7pt;margin-top:4.5pt;width:16.8pt;height:13.2pt;z-index:25779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hps92u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34498ADE" w14:textId="4D94B65A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5072" behindDoc="0" locked="0" layoutInCell="1" allowOverlap="1" wp14:anchorId="5D247356" wp14:editId="5E139468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53340</wp:posOffset>
                      </wp:positionV>
                      <wp:extent cx="213360" cy="167640"/>
                      <wp:effectExtent l="0" t="0" r="15240" b="2286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9E69E8" id="Rectangle 26" o:spid="_x0000_s1026" style="position:absolute;margin-left:11.4pt;margin-top:4.2pt;width:16.8pt;height:13.2pt;z-index:25779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M208CO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04613208" w14:textId="1C4D9331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6096" behindDoc="0" locked="0" layoutInCell="1" allowOverlap="1" wp14:anchorId="67148708" wp14:editId="37D8DE87">
                      <wp:simplePos x="0" y="0"/>
                      <wp:positionH relativeFrom="column">
                        <wp:posOffset>245745</wp:posOffset>
                      </wp:positionH>
                      <wp:positionV relativeFrom="paragraph">
                        <wp:posOffset>46355</wp:posOffset>
                      </wp:positionV>
                      <wp:extent cx="213360" cy="167640"/>
                      <wp:effectExtent l="0" t="0" r="15240" b="2286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AE43C8" id="Rectangle 27" o:spid="_x0000_s1026" style="position:absolute;margin-left:19.35pt;margin-top:3.65pt;width:16.8pt;height:13.2pt;z-index:25779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BhsZb7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1FC9060B" w14:textId="556A4555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7120" behindDoc="0" locked="0" layoutInCell="1" allowOverlap="1" wp14:anchorId="68F2B727" wp14:editId="5C1394E8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130DA6" id="Rectangle 28" o:spid="_x0000_s1026" style="position:absolute;margin-left:5.3pt;margin-top:4.2pt;width:16.8pt;height:13.2pt;z-index:2577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7DF9A31E" w14:textId="591E49D1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98144" behindDoc="0" locked="0" layoutInCell="1" allowOverlap="1" wp14:anchorId="7A02CBF6" wp14:editId="76445E5F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137184" id="Rectangle 29" o:spid="_x0000_s1026" style="position:absolute;margin-left:4.75pt;margin-top:3.5pt;width:16.8pt;height:13.2pt;z-index:25779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280501B" w14:textId="77777777" w:rsidTr="00B2137D">
        <w:trPr>
          <w:trHeight w:val="304"/>
        </w:trPr>
        <w:tc>
          <w:tcPr>
            <w:tcW w:w="709" w:type="dxa"/>
            <w:vAlign w:val="center"/>
          </w:tcPr>
          <w:p w14:paraId="2D515B22" w14:textId="63158EED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9214" w:type="dxa"/>
            <w:vAlign w:val="center"/>
          </w:tcPr>
          <w:p w14:paraId="2521FE58" w14:textId="420617B6" w:rsidR="00716D64" w:rsidRPr="00716D64" w:rsidRDefault="00716D64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How much are you affected or affected physically and mentally by pain or fatigue? </w:t>
            </w:r>
          </w:p>
        </w:tc>
        <w:tc>
          <w:tcPr>
            <w:tcW w:w="993" w:type="dxa"/>
            <w:vAlign w:val="center"/>
          </w:tcPr>
          <w:p w14:paraId="24274B64" w14:textId="5896DAD3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0192" behindDoc="0" locked="0" layoutInCell="1" allowOverlap="1" wp14:anchorId="2E55AAF1" wp14:editId="3D1ADFD7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48895</wp:posOffset>
                      </wp:positionV>
                      <wp:extent cx="213360" cy="167640"/>
                      <wp:effectExtent l="0" t="0" r="15240" b="2286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F6DACA" id="Rectangle 30" o:spid="_x0000_s1026" style="position:absolute;margin-left:10.7pt;margin-top:3.85pt;width:16.8pt;height:13.2pt;z-index:25780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MG+Tv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1283F181" w14:textId="359EEB26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1216" behindDoc="0" locked="0" layoutInCell="1" allowOverlap="1" wp14:anchorId="2CAFE147" wp14:editId="7CDCC680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35560</wp:posOffset>
                      </wp:positionV>
                      <wp:extent cx="213360" cy="167640"/>
                      <wp:effectExtent l="0" t="0" r="15240" b="2286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26F7ED" id="Rectangle 31" o:spid="_x0000_s1026" style="position:absolute;margin-left:11.4pt;margin-top:2.8pt;width:16.8pt;height:13.2pt;z-index:25780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nvlzHO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6AD4A1DA" w14:textId="3DE8E518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2240" behindDoc="0" locked="0" layoutInCell="1" allowOverlap="1" wp14:anchorId="2AA98F7B" wp14:editId="28F19567">
                      <wp:simplePos x="0" y="0"/>
                      <wp:positionH relativeFrom="column">
                        <wp:posOffset>247015</wp:posOffset>
                      </wp:positionH>
                      <wp:positionV relativeFrom="paragraph">
                        <wp:posOffset>53340</wp:posOffset>
                      </wp:positionV>
                      <wp:extent cx="213360" cy="167640"/>
                      <wp:effectExtent l="0" t="0" r="15240" b="2286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C9BB2F" id="Rectangle 32" o:spid="_x0000_s1026" style="position:absolute;margin-left:19.45pt;margin-top:4.2pt;width:16.8pt;height:13.2pt;z-index:25780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v3FL2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7A5206AD" w14:textId="73C0B073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3264" behindDoc="0" locked="0" layoutInCell="1" allowOverlap="1" wp14:anchorId="423E2F0D" wp14:editId="669FE88D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BA7D96" id="Rectangle 33" o:spid="_x0000_s1026" style="position:absolute;margin-left:5.3pt;margin-top:4.2pt;width:16.8pt;height:13.2pt;z-index:25780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37D71D00" w14:textId="1FA95978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4288" behindDoc="0" locked="0" layoutInCell="1" allowOverlap="1" wp14:anchorId="3EDA07D1" wp14:editId="4D6AB1BE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2AED38" id="Rectangle 34" o:spid="_x0000_s1026" style="position:absolute;margin-left:4.75pt;margin-top:3.5pt;width:16.8pt;height:13.2pt;z-index:25780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0CB35543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3F34EC2F" w14:textId="5413502C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9214" w:type="dxa"/>
            <w:vAlign w:val="center"/>
          </w:tcPr>
          <w:p w14:paraId="6C5590CD" w14:textId="77B47EC3" w:rsidR="00716D64" w:rsidRPr="00716D64" w:rsidRDefault="00716D64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When you face stress or setbacks, how frustrated do you feel? </w:t>
            </w:r>
          </w:p>
        </w:tc>
        <w:tc>
          <w:tcPr>
            <w:tcW w:w="993" w:type="dxa"/>
            <w:vAlign w:val="center"/>
          </w:tcPr>
          <w:p w14:paraId="29A0FE7D" w14:textId="71D395B9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6336" behindDoc="0" locked="0" layoutInCell="1" allowOverlap="1" wp14:anchorId="5D23D709" wp14:editId="1D433E6A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48260</wp:posOffset>
                      </wp:positionV>
                      <wp:extent cx="213360" cy="167640"/>
                      <wp:effectExtent l="0" t="0" r="15240" b="2286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42B42C" id="Rectangle 35" o:spid="_x0000_s1026" style="position:absolute;margin-left:11.4pt;margin-top:3.8pt;width:16.8pt;height:13.2pt;z-index:25780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CDLwGn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204FB82F" w14:textId="0E36B0FB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7360" behindDoc="0" locked="0" layoutInCell="1" allowOverlap="1" wp14:anchorId="6330424E" wp14:editId="045150CE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41910</wp:posOffset>
                      </wp:positionV>
                      <wp:extent cx="213360" cy="167640"/>
                      <wp:effectExtent l="0" t="0" r="15240" b="2286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6CA012" id="Rectangle 37" o:spid="_x0000_s1026" style="position:absolute;margin-left:10.95pt;margin-top:3.3pt;width:16.8pt;height:13.2pt;z-index:2578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jOqsZ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2D59B473" w14:textId="5B983029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8384" behindDoc="0" locked="0" layoutInCell="1" allowOverlap="1" wp14:anchorId="787C6B5C" wp14:editId="2FDA3E7C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41910</wp:posOffset>
                      </wp:positionV>
                      <wp:extent cx="213360" cy="167640"/>
                      <wp:effectExtent l="0" t="0" r="15240" b="2286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AE64FD" id="Rectangle 38" o:spid="_x0000_s1026" style="position:absolute;margin-left:20.95pt;margin-top:3.3pt;width:16.8pt;height:13.2pt;z-index:2578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nGVQj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656C5D4B" w14:textId="352BAD7B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09408" behindDoc="0" locked="0" layoutInCell="1" allowOverlap="1" wp14:anchorId="67AB0C04" wp14:editId="27F8E878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BF0F0E" id="Rectangle 39" o:spid="_x0000_s1026" style="position:absolute;margin-left:5.3pt;margin-top:4.2pt;width:16.8pt;height:13.2pt;z-index:25780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0943E4F6" w14:textId="12FB1678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0432" behindDoc="0" locked="0" layoutInCell="1" allowOverlap="1" wp14:anchorId="4599A906" wp14:editId="32F62432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B18FB2" id="Rectangle 40" o:spid="_x0000_s1026" style="position:absolute;margin-left:4.75pt;margin-top:3.5pt;width:16.8pt;height:13.2pt;z-index:25781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2B9DADCA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33939A31" w14:textId="4D1640F7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9214" w:type="dxa"/>
            <w:vAlign w:val="center"/>
          </w:tcPr>
          <w:p w14:paraId="408F1926" w14:textId="504FC27A" w:rsidR="00716D64" w:rsidRPr="00716D64" w:rsidRDefault="00716D64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To what extent are the above symptoms interfering with your performance or amount of daily activities? </w:t>
            </w:r>
          </w:p>
        </w:tc>
        <w:tc>
          <w:tcPr>
            <w:tcW w:w="993" w:type="dxa"/>
            <w:vAlign w:val="center"/>
          </w:tcPr>
          <w:p w14:paraId="4CC4AE5B" w14:textId="206D06AA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2480" behindDoc="0" locked="0" layoutInCell="1" allowOverlap="1" wp14:anchorId="11A5740A" wp14:editId="7B55778B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48895</wp:posOffset>
                      </wp:positionV>
                      <wp:extent cx="213360" cy="167640"/>
                      <wp:effectExtent l="0" t="0" r="15240" b="2286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C49E7B" id="Rectangle 41" o:spid="_x0000_s1026" style="position:absolute;margin-left:11.4pt;margin-top:3.85pt;width:16.8pt;height:13.2pt;z-index:2578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LBcvHH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3061B3F3" w14:textId="17D364CC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3504" behindDoc="0" locked="0" layoutInCell="1" allowOverlap="1" wp14:anchorId="23CE96E4" wp14:editId="40E4BDF8">
                      <wp:simplePos x="0" y="0"/>
                      <wp:positionH relativeFrom="column">
                        <wp:posOffset>139065</wp:posOffset>
                      </wp:positionH>
                      <wp:positionV relativeFrom="paragraph">
                        <wp:posOffset>65405</wp:posOffset>
                      </wp:positionV>
                      <wp:extent cx="213360" cy="167640"/>
                      <wp:effectExtent l="0" t="0" r="15240" b="2286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91E871" id="Rectangle 42" o:spid="_x0000_s1026" style="position:absolute;margin-left:10.95pt;margin-top:5.15pt;width:16.8pt;height:13.2pt;z-index:2578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Sk2FU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2F41316B" w14:textId="7D71FD94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4528" behindDoc="0" locked="0" layoutInCell="1" allowOverlap="1" wp14:anchorId="191A243C" wp14:editId="1713A985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52070</wp:posOffset>
                      </wp:positionV>
                      <wp:extent cx="213360" cy="167640"/>
                      <wp:effectExtent l="0" t="0" r="15240" b="2286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F5ED04" id="Rectangle 43" o:spid="_x0000_s1026" style="position:absolute;margin-left:20.95pt;margin-top:4.1pt;width:16.8pt;height:13.2pt;z-index:25781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6E2bu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73119BED" w14:textId="07FCE43E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5552" behindDoc="0" locked="0" layoutInCell="1" allowOverlap="1" wp14:anchorId="0BCCE256" wp14:editId="4E13BF7A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218B94" id="Rectangle 44" o:spid="_x0000_s1026" style="position:absolute;margin-left:5.3pt;margin-top:4.2pt;width:16.8pt;height:13.2pt;z-index:2578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0597CCEF" w14:textId="66A59B09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6576" behindDoc="0" locked="0" layoutInCell="1" allowOverlap="1" wp14:anchorId="7A39A1CD" wp14:editId="10012724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6F5FFA" id="Rectangle 45" o:spid="_x0000_s1026" style="position:absolute;margin-left:4.75pt;margin-top:3.5pt;width:16.8pt;height:13.2pt;z-index:25781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8642F2B" w14:textId="77777777" w:rsidTr="00B2137D">
        <w:trPr>
          <w:trHeight w:val="413"/>
        </w:trPr>
        <w:tc>
          <w:tcPr>
            <w:tcW w:w="709" w:type="dxa"/>
            <w:vAlign w:val="center"/>
          </w:tcPr>
          <w:p w14:paraId="0A842076" w14:textId="17981246" w:rsidR="00716D64" w:rsidRPr="00C651D3" w:rsidRDefault="00BF651B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lastRenderedPageBreak/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C651D3">
              <w:rPr>
                <w:rFonts w:cs="Times New Roman"/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9214" w:type="dxa"/>
            <w:vAlign w:val="center"/>
          </w:tcPr>
          <w:p w14:paraId="09DE17DA" w14:textId="7DF4EE73" w:rsidR="00716D64" w:rsidRPr="00716D64" w:rsidRDefault="00716D64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16D64">
              <w:rPr>
                <w:color w:val="1E1E23"/>
                <w:sz w:val="19"/>
                <w:szCs w:val="19"/>
              </w:rPr>
              <w:t xml:space="preserve">Are the above symptoms ruining your relationships with family, friends, or loved ones? </w:t>
            </w:r>
          </w:p>
        </w:tc>
        <w:tc>
          <w:tcPr>
            <w:tcW w:w="993" w:type="dxa"/>
            <w:vAlign w:val="center"/>
          </w:tcPr>
          <w:p w14:paraId="2845B687" w14:textId="239DD5B0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8624" behindDoc="0" locked="0" layoutInCell="1" allowOverlap="1" wp14:anchorId="791B7B27" wp14:editId="32968255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45720</wp:posOffset>
                      </wp:positionV>
                      <wp:extent cx="213360" cy="167640"/>
                      <wp:effectExtent l="0" t="0" r="15240" b="2286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66695A" id="Rectangle 46" o:spid="_x0000_s1026" style="position:absolute;margin-left:11.4pt;margin-top:3.6pt;width:16.8pt;height:13.2pt;z-index:2578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I1wp3iAAAACw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15781297" w14:textId="632C7042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19648" behindDoc="0" locked="0" layoutInCell="1" allowOverlap="1" wp14:anchorId="3ADB83EC" wp14:editId="7B92DBEC">
                      <wp:simplePos x="0" y="0"/>
                      <wp:positionH relativeFrom="column">
                        <wp:posOffset>13970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BA2F89" id="Rectangle 47" o:spid="_x0000_s1026" style="position:absolute;margin-left:11pt;margin-top:2.75pt;width:16.8pt;height:13.2pt;z-index:2578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ghIXMO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7" w:type="dxa"/>
            <w:vAlign w:val="center"/>
          </w:tcPr>
          <w:p w14:paraId="3A6DF183" w14:textId="234418B8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0672" behindDoc="0" locked="0" layoutInCell="1" allowOverlap="1" wp14:anchorId="06751481" wp14:editId="2076A8AD">
                      <wp:simplePos x="0" y="0"/>
                      <wp:positionH relativeFrom="column">
                        <wp:posOffset>266065</wp:posOffset>
                      </wp:positionH>
                      <wp:positionV relativeFrom="paragraph">
                        <wp:posOffset>33020</wp:posOffset>
                      </wp:positionV>
                      <wp:extent cx="213360" cy="167640"/>
                      <wp:effectExtent l="0" t="0" r="15240" b="2286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9A41E1" id="Rectangle 48" o:spid="_x0000_s1026" style="position:absolute;margin-left:20.95pt;margin-top:2.6pt;width:16.8pt;height:13.2pt;z-index:25782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ZEw8mO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26D71372" w14:textId="220B34E5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1696" behindDoc="0" locked="0" layoutInCell="1" allowOverlap="1" wp14:anchorId="22F8FF39" wp14:editId="4563F2DE">
                      <wp:simplePos x="0" y="0"/>
                      <wp:positionH relativeFrom="column">
                        <wp:posOffset>67051</wp:posOffset>
                      </wp:positionH>
                      <wp:positionV relativeFrom="paragraph">
                        <wp:posOffset>53638</wp:posOffset>
                      </wp:positionV>
                      <wp:extent cx="213360" cy="167640"/>
                      <wp:effectExtent l="0" t="0" r="15240" b="2286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B83AA4" id="Rectangle 49" o:spid="_x0000_s1026" style="position:absolute;margin-left:5.3pt;margin-top:4.2pt;width:16.8pt;height:13.2pt;z-index:2578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uUul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8" w:type="dxa"/>
            <w:vAlign w:val="center"/>
          </w:tcPr>
          <w:p w14:paraId="2411C2A0" w14:textId="2668FB3A" w:rsidR="00716D64" w:rsidRPr="0007445E" w:rsidRDefault="00716D64" w:rsidP="00716D64">
            <w:pPr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2720" behindDoc="0" locked="0" layoutInCell="1" allowOverlap="1" wp14:anchorId="247AABFA" wp14:editId="11244960">
                      <wp:simplePos x="0" y="0"/>
                      <wp:positionH relativeFrom="column">
                        <wp:posOffset>60234</wp:posOffset>
                      </wp:positionH>
                      <wp:positionV relativeFrom="paragraph">
                        <wp:posOffset>44308</wp:posOffset>
                      </wp:positionV>
                      <wp:extent cx="213360" cy="167640"/>
                      <wp:effectExtent l="0" t="0" r="15240" b="2286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B897A2" id="Rectangle 50" o:spid="_x0000_s1026" style="position:absolute;margin-left:4.75pt;margin-top:3.5pt;width:16.8pt;height:13.2pt;z-index:2578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rZFAD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0E68537C" w14:textId="77777777" w:rsidTr="00B2137D">
        <w:trPr>
          <w:trHeight w:val="413"/>
        </w:trPr>
        <w:tc>
          <w:tcPr>
            <w:tcW w:w="14885" w:type="dxa"/>
            <w:gridSpan w:val="7"/>
            <w:shd w:val="clear" w:color="auto" w:fill="D9E2F3" w:themeFill="accent1" w:themeFillTint="33"/>
            <w:vAlign w:val="center"/>
          </w:tcPr>
          <w:p w14:paraId="3F5A8335" w14:textId="26AEFFD8" w:rsidR="00716D64" w:rsidRPr="00716D64" w:rsidRDefault="00C651D3" w:rsidP="00716D64">
            <w:pPr>
              <w:rPr>
                <w:rFonts w:cs="Times New Roman"/>
                <w:b/>
                <w:bCs/>
                <w:noProof/>
                <w:sz w:val="22"/>
                <w:szCs w:val="20"/>
              </w:rPr>
            </w:pPr>
            <w:r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6816" behindDoc="0" locked="0" layoutInCell="1" allowOverlap="1" wp14:anchorId="752E59E6" wp14:editId="6884B286">
                      <wp:simplePos x="0" y="0"/>
                      <wp:positionH relativeFrom="column">
                        <wp:posOffset>1920240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34770D" id="Rectangle 52" o:spid="_x0000_s1026" style="position:absolute;margin-left:151.2pt;margin-top:1.3pt;width:16.8pt;height:13.2pt;z-index:25782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r7d9j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4768" behindDoc="0" locked="0" layoutInCell="1" allowOverlap="1" wp14:anchorId="34E7D90A" wp14:editId="3E5B6385">
                      <wp:simplePos x="0" y="0"/>
                      <wp:positionH relativeFrom="column">
                        <wp:posOffset>170751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91C926" id="Rectangle 51" o:spid="_x0000_s1026" style="position:absolute;margin-left:134.45pt;margin-top:1.3pt;width:16.8pt;height:13.2pt;z-index:25782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nUXt/4AAAAA0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 xml:space="preserve">Sum of Questions </w:t>
            </w:r>
            <w:r>
              <w:rPr>
                <w:rFonts w:cs="Times New Roman"/>
                <w:b/>
                <w:bCs/>
                <w:noProof/>
                <w:sz w:val="22"/>
                <w:szCs w:val="20"/>
              </w:rPr>
              <w:t>7.</w:t>
            </w:r>
            <w:r w:rsidR="00716D64"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>1-</w:t>
            </w:r>
            <w:r>
              <w:rPr>
                <w:rFonts w:cs="Times New Roman"/>
                <w:b/>
                <w:bCs/>
                <w:noProof/>
                <w:sz w:val="22"/>
                <w:szCs w:val="20"/>
              </w:rPr>
              <w:t>7.</w:t>
            </w:r>
            <w:r w:rsidR="00716D64"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 xml:space="preserve">8 </w:t>
            </w:r>
          </w:p>
        </w:tc>
      </w:tr>
    </w:tbl>
    <w:p w14:paraId="234A8351" w14:textId="6A4D6D2F" w:rsidR="004C7E84" w:rsidRDefault="004C7E84" w:rsidP="004C7E84">
      <w:pPr>
        <w:pStyle w:val="NoSpacing"/>
        <w:rPr>
          <w:sz w:val="13"/>
          <w:szCs w:val="13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560"/>
        <w:gridCol w:w="1417"/>
        <w:gridCol w:w="1276"/>
        <w:gridCol w:w="1207"/>
        <w:gridCol w:w="1091"/>
        <w:gridCol w:w="1091"/>
        <w:gridCol w:w="1091"/>
        <w:gridCol w:w="1332"/>
        <w:gridCol w:w="1417"/>
        <w:gridCol w:w="1418"/>
        <w:gridCol w:w="1276"/>
      </w:tblGrid>
      <w:tr w:rsidR="004C7E84" w:rsidRPr="004C7E84" w14:paraId="1DC67CDA" w14:textId="01B58BFA" w:rsidTr="00B2137D">
        <w:trPr>
          <w:trHeight w:val="317"/>
        </w:trPr>
        <w:tc>
          <w:tcPr>
            <w:tcW w:w="709" w:type="dxa"/>
            <w:vMerge w:val="restart"/>
            <w:vAlign w:val="center"/>
          </w:tcPr>
          <w:p w14:paraId="179ACD88" w14:textId="1E43BE42" w:rsidR="004C7E84" w:rsidRPr="00C651D3" w:rsidRDefault="00BF651B" w:rsidP="004C7E84">
            <w:pPr>
              <w:pStyle w:val="NoSpacing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4C7E84" w:rsidRPr="00C651D3">
              <w:rPr>
                <w:rFonts w:cs="Times New Roman"/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76" w:type="dxa"/>
            <w:gridSpan w:val="11"/>
            <w:vAlign w:val="center"/>
          </w:tcPr>
          <w:p w14:paraId="2CC794B1" w14:textId="658195C7" w:rsidR="004C7E84" w:rsidRPr="004C7E84" w:rsidRDefault="004C7E84" w:rsidP="004C7E8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4C7E84">
              <w:rPr>
                <w:color w:val="1E1E23"/>
                <w:sz w:val="19"/>
                <w:szCs w:val="19"/>
              </w:rPr>
              <w:t xml:space="preserve">If you have started or are undergoing treatment, how well have you been feeling since starting treatment? (Percentage) (%) </w:t>
            </w:r>
          </w:p>
        </w:tc>
      </w:tr>
      <w:tr w:rsidR="004C7E84" w:rsidRPr="004C7E84" w14:paraId="1E910B6A" w14:textId="7FA01DD8" w:rsidTr="00B2137D">
        <w:trPr>
          <w:trHeight w:val="279"/>
        </w:trPr>
        <w:tc>
          <w:tcPr>
            <w:tcW w:w="709" w:type="dxa"/>
            <w:vMerge/>
            <w:vAlign w:val="center"/>
          </w:tcPr>
          <w:p w14:paraId="62B08365" w14:textId="77777777" w:rsidR="004C7E84" w:rsidRPr="00C651D3" w:rsidRDefault="004C7E84" w:rsidP="004C7E84">
            <w:pPr>
              <w:pStyle w:val="NoSpacing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28ADAF7B" w14:textId="7B5C7CED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0%</w:t>
            </w:r>
          </w:p>
        </w:tc>
        <w:tc>
          <w:tcPr>
            <w:tcW w:w="1417" w:type="dxa"/>
            <w:vAlign w:val="center"/>
          </w:tcPr>
          <w:p w14:paraId="2A31C9D7" w14:textId="18E5D1C8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10%</w:t>
            </w:r>
          </w:p>
        </w:tc>
        <w:tc>
          <w:tcPr>
            <w:tcW w:w="1276" w:type="dxa"/>
            <w:vAlign w:val="center"/>
          </w:tcPr>
          <w:p w14:paraId="531913DF" w14:textId="776AF2CB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20%</w:t>
            </w:r>
          </w:p>
        </w:tc>
        <w:tc>
          <w:tcPr>
            <w:tcW w:w="1207" w:type="dxa"/>
            <w:vAlign w:val="center"/>
          </w:tcPr>
          <w:p w14:paraId="041C38E4" w14:textId="7C635D7A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30%</w:t>
            </w:r>
          </w:p>
        </w:tc>
        <w:tc>
          <w:tcPr>
            <w:tcW w:w="1091" w:type="dxa"/>
            <w:vAlign w:val="center"/>
          </w:tcPr>
          <w:p w14:paraId="49BF455D" w14:textId="4D74BD9A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40%</w:t>
            </w:r>
          </w:p>
        </w:tc>
        <w:tc>
          <w:tcPr>
            <w:tcW w:w="1091" w:type="dxa"/>
            <w:vAlign w:val="center"/>
          </w:tcPr>
          <w:p w14:paraId="49D4E603" w14:textId="63E4F3F0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50%</w:t>
            </w:r>
          </w:p>
        </w:tc>
        <w:tc>
          <w:tcPr>
            <w:tcW w:w="1091" w:type="dxa"/>
            <w:vAlign w:val="center"/>
          </w:tcPr>
          <w:p w14:paraId="0788EA25" w14:textId="2937579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60%</w:t>
            </w:r>
          </w:p>
        </w:tc>
        <w:tc>
          <w:tcPr>
            <w:tcW w:w="1332" w:type="dxa"/>
            <w:vAlign w:val="center"/>
          </w:tcPr>
          <w:p w14:paraId="2A8B33E2" w14:textId="5C9F05E5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70%</w:t>
            </w:r>
          </w:p>
        </w:tc>
        <w:tc>
          <w:tcPr>
            <w:tcW w:w="1417" w:type="dxa"/>
            <w:vAlign w:val="center"/>
          </w:tcPr>
          <w:p w14:paraId="39521F8C" w14:textId="2E1454C3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80%</w:t>
            </w:r>
          </w:p>
        </w:tc>
        <w:tc>
          <w:tcPr>
            <w:tcW w:w="1418" w:type="dxa"/>
            <w:vAlign w:val="center"/>
          </w:tcPr>
          <w:p w14:paraId="70C9C55D" w14:textId="6AB4D066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90%</w:t>
            </w:r>
          </w:p>
        </w:tc>
        <w:tc>
          <w:tcPr>
            <w:tcW w:w="1276" w:type="dxa"/>
            <w:vAlign w:val="center"/>
          </w:tcPr>
          <w:p w14:paraId="3CA5EC9E" w14:textId="34B330BF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100%</w:t>
            </w:r>
          </w:p>
        </w:tc>
      </w:tr>
      <w:tr w:rsidR="004C7E84" w:rsidRPr="004C7E84" w14:paraId="6C3F4143" w14:textId="44733AB2" w:rsidTr="00B2137D">
        <w:trPr>
          <w:trHeight w:val="269"/>
        </w:trPr>
        <w:tc>
          <w:tcPr>
            <w:tcW w:w="709" w:type="dxa"/>
            <w:vMerge w:val="restart"/>
            <w:vAlign w:val="center"/>
          </w:tcPr>
          <w:p w14:paraId="3D6F94E9" w14:textId="54CEA157" w:rsidR="004C7E84" w:rsidRPr="00C651D3" w:rsidRDefault="00BF651B" w:rsidP="004C7E84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b/>
                <w:bCs/>
                <w:sz w:val="19"/>
                <w:szCs w:val="19"/>
              </w:rPr>
              <w:t>.</w:t>
            </w:r>
            <w:r w:rsidR="004C7E84" w:rsidRPr="00C651D3">
              <w:rPr>
                <w:b/>
                <w:bCs/>
                <w:sz w:val="19"/>
                <w:szCs w:val="19"/>
              </w:rPr>
              <w:t>10</w:t>
            </w:r>
          </w:p>
        </w:tc>
        <w:tc>
          <w:tcPr>
            <w:tcW w:w="14176" w:type="dxa"/>
            <w:gridSpan w:val="11"/>
            <w:vAlign w:val="center"/>
          </w:tcPr>
          <w:p w14:paraId="139F9B94" w14:textId="2FB47286" w:rsidR="004C7E84" w:rsidRPr="00BE6A79" w:rsidRDefault="00BE6A79" w:rsidP="00BE6A79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BE6A79">
              <w:rPr>
                <w:color w:val="1E1E23"/>
                <w:sz w:val="19"/>
                <w:szCs w:val="19"/>
              </w:rPr>
              <w:t xml:space="preserve">How much has the above symptoms improved after starting the treatment? </w:t>
            </w:r>
          </w:p>
        </w:tc>
      </w:tr>
      <w:tr w:rsidR="004C7E84" w:rsidRPr="004C7E84" w14:paraId="00E80DAB" w14:textId="77777777" w:rsidTr="00B2137D">
        <w:trPr>
          <w:trHeight w:val="429"/>
        </w:trPr>
        <w:tc>
          <w:tcPr>
            <w:tcW w:w="709" w:type="dxa"/>
            <w:vMerge/>
            <w:vAlign w:val="center"/>
          </w:tcPr>
          <w:p w14:paraId="5D7C295E" w14:textId="7777777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2977" w:type="dxa"/>
            <w:gridSpan w:val="2"/>
            <w:shd w:val="clear" w:color="auto" w:fill="FFE599" w:themeFill="accent4" w:themeFillTint="66"/>
            <w:vAlign w:val="center"/>
          </w:tcPr>
          <w:p w14:paraId="41C29EE0" w14:textId="77777777" w:rsidR="004C7E84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Got worse</w:t>
            </w:r>
          </w:p>
          <w:p w14:paraId="1D5BC6E2" w14:textId="6255D8DB" w:rsidR="00BE6A79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2483" w:type="dxa"/>
            <w:gridSpan w:val="2"/>
            <w:shd w:val="clear" w:color="auto" w:fill="FFE599" w:themeFill="accent4" w:themeFillTint="66"/>
            <w:vAlign w:val="center"/>
          </w:tcPr>
          <w:p w14:paraId="5F51F949" w14:textId="77777777" w:rsidR="004C7E84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Immutable</w:t>
            </w:r>
          </w:p>
          <w:p w14:paraId="6F87C323" w14:textId="66D549C6" w:rsidR="00BE6A79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2182" w:type="dxa"/>
            <w:gridSpan w:val="2"/>
            <w:shd w:val="clear" w:color="auto" w:fill="FFE599" w:themeFill="accent4" w:themeFillTint="66"/>
            <w:vAlign w:val="center"/>
          </w:tcPr>
          <w:p w14:paraId="1BD4AFBB" w14:textId="77777777" w:rsidR="004C7E84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A little</w:t>
            </w:r>
          </w:p>
          <w:p w14:paraId="6F882AA2" w14:textId="4966637D" w:rsidR="00BE6A79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423" w:type="dxa"/>
            <w:gridSpan w:val="2"/>
            <w:shd w:val="clear" w:color="auto" w:fill="FFE599" w:themeFill="accent4" w:themeFillTint="66"/>
            <w:vAlign w:val="center"/>
          </w:tcPr>
          <w:p w14:paraId="05FAE6B6" w14:textId="77777777" w:rsidR="004C7E84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ite a bit</w:t>
            </w:r>
          </w:p>
          <w:p w14:paraId="6CC16A6B" w14:textId="05719562" w:rsidR="00BE6A79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4111" w:type="dxa"/>
            <w:gridSpan w:val="3"/>
            <w:shd w:val="clear" w:color="auto" w:fill="FFE599" w:themeFill="accent4" w:themeFillTint="66"/>
            <w:vAlign w:val="center"/>
          </w:tcPr>
          <w:p w14:paraId="7F123D4B" w14:textId="77777777" w:rsidR="004C7E84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Much more</w:t>
            </w:r>
          </w:p>
          <w:p w14:paraId="05D2BEA2" w14:textId="79C65044" w:rsidR="00BE6A79" w:rsidRPr="009A3149" w:rsidRDefault="00BE6A79" w:rsidP="00BE6A79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5</w:t>
            </w:r>
          </w:p>
        </w:tc>
      </w:tr>
      <w:tr w:rsidR="004C7E84" w:rsidRPr="004C7E84" w14:paraId="56A64915" w14:textId="77777777" w:rsidTr="00B2137D">
        <w:trPr>
          <w:trHeight w:val="429"/>
        </w:trPr>
        <w:tc>
          <w:tcPr>
            <w:tcW w:w="709" w:type="dxa"/>
            <w:vMerge/>
            <w:vAlign w:val="center"/>
          </w:tcPr>
          <w:p w14:paraId="5853CE6D" w14:textId="7777777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2977" w:type="dxa"/>
            <w:gridSpan w:val="2"/>
            <w:vAlign w:val="center"/>
          </w:tcPr>
          <w:p w14:paraId="22230C55" w14:textId="5D6D1E96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8864" behindDoc="0" locked="0" layoutInCell="1" allowOverlap="1" wp14:anchorId="3E3B4A11" wp14:editId="34C313D5">
                      <wp:simplePos x="0" y="0"/>
                      <wp:positionH relativeFrom="column">
                        <wp:posOffset>783590</wp:posOffset>
                      </wp:positionH>
                      <wp:positionV relativeFrom="paragraph">
                        <wp:posOffset>29210</wp:posOffset>
                      </wp:positionV>
                      <wp:extent cx="213360" cy="167640"/>
                      <wp:effectExtent l="0" t="0" r="15240" b="22860"/>
                      <wp:wrapNone/>
                      <wp:docPr id="63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77CFA7" id="Rectangle 63" o:spid="_x0000_s1026" style="position:absolute;margin-left:61.7pt;margin-top:2.3pt;width:16.8pt;height:13.2pt;z-index:2578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9iR8/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483" w:type="dxa"/>
            <w:gridSpan w:val="2"/>
            <w:vAlign w:val="center"/>
          </w:tcPr>
          <w:p w14:paraId="359CDF76" w14:textId="37F9A552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0912" behindDoc="0" locked="0" layoutInCell="1" allowOverlap="1" wp14:anchorId="7F48027E" wp14:editId="1DE0B925">
                      <wp:simplePos x="0" y="0"/>
                      <wp:positionH relativeFrom="column">
                        <wp:posOffset>607060</wp:posOffset>
                      </wp:positionH>
                      <wp:positionV relativeFrom="paragraph">
                        <wp:posOffset>11430</wp:posOffset>
                      </wp:positionV>
                      <wp:extent cx="213360" cy="167640"/>
                      <wp:effectExtent l="0" t="0" r="15240" b="2286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73B52A" id="Rectangle 64" o:spid="_x0000_s1026" style="position:absolute;margin-left:47.8pt;margin-top:.9pt;width:16.8pt;height:13.2pt;z-index:2578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oFsSZ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182" w:type="dxa"/>
            <w:gridSpan w:val="2"/>
            <w:vAlign w:val="center"/>
          </w:tcPr>
          <w:p w14:paraId="5E358FC0" w14:textId="11BB1B3B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2960" behindDoc="0" locked="0" layoutInCell="1" allowOverlap="1" wp14:anchorId="521058DC" wp14:editId="1447F333">
                      <wp:simplePos x="0" y="0"/>
                      <wp:positionH relativeFrom="column">
                        <wp:posOffset>5060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B2097C" id="Rectangle 65" o:spid="_x0000_s1026" style="position:absolute;margin-left:39.85pt;margin-top:-.25pt;width:16.8pt;height:13.2pt;z-index:2578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UBOt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423" w:type="dxa"/>
            <w:gridSpan w:val="2"/>
            <w:vAlign w:val="center"/>
          </w:tcPr>
          <w:p w14:paraId="47D8A971" w14:textId="6DCCAA10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5008" behindDoc="0" locked="0" layoutInCell="1" allowOverlap="1" wp14:anchorId="5FA51E59" wp14:editId="00D6B4BE">
                      <wp:simplePos x="0" y="0"/>
                      <wp:positionH relativeFrom="column">
                        <wp:posOffset>610870</wp:posOffset>
                      </wp:positionH>
                      <wp:positionV relativeFrom="paragraph">
                        <wp:posOffset>38735</wp:posOffset>
                      </wp:positionV>
                      <wp:extent cx="213360" cy="167640"/>
                      <wp:effectExtent l="0" t="0" r="15240" b="22860"/>
                      <wp:wrapNone/>
                      <wp:docPr id="66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1B9C4C8" id="Rectangle 66" o:spid="_x0000_s1026" style="position:absolute;margin-left:48.1pt;margin-top:3.05pt;width:16.8pt;height:13.2pt;z-index:2578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LIrdk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4111" w:type="dxa"/>
            <w:gridSpan w:val="3"/>
            <w:vAlign w:val="center"/>
          </w:tcPr>
          <w:p w14:paraId="5DE93515" w14:textId="6059E91F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7056" behindDoc="0" locked="0" layoutInCell="1" allowOverlap="1" wp14:anchorId="74514092" wp14:editId="35E53281">
                      <wp:simplePos x="0" y="0"/>
                      <wp:positionH relativeFrom="column">
                        <wp:posOffset>1144270</wp:posOffset>
                      </wp:positionH>
                      <wp:positionV relativeFrom="paragraph">
                        <wp:posOffset>29845</wp:posOffset>
                      </wp:positionV>
                      <wp:extent cx="213360" cy="167640"/>
                      <wp:effectExtent l="0" t="0" r="15240" b="22860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8B25B8" id="Rectangle 67" o:spid="_x0000_s1026" style="position:absolute;margin-left:90.1pt;margin-top:2.35pt;width:16.8pt;height:13.2pt;z-index:2578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EYsle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3762A135" w14:textId="38FFDCA7" w:rsidR="004C7E84" w:rsidRDefault="004C7E84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3847"/>
        <w:gridCol w:w="1850"/>
        <w:gridCol w:w="1850"/>
        <w:gridCol w:w="1850"/>
        <w:gridCol w:w="1850"/>
        <w:gridCol w:w="2929"/>
      </w:tblGrid>
      <w:tr w:rsidR="00BE6A79" w14:paraId="6E48A25A" w14:textId="77777777" w:rsidTr="00B2137D">
        <w:trPr>
          <w:trHeight w:val="391"/>
        </w:trPr>
        <w:tc>
          <w:tcPr>
            <w:tcW w:w="14885" w:type="dxa"/>
            <w:gridSpan w:val="7"/>
            <w:shd w:val="clear" w:color="auto" w:fill="E2EFD9" w:themeFill="accent6" w:themeFillTint="33"/>
            <w:vAlign w:val="center"/>
          </w:tcPr>
          <w:p w14:paraId="0FF2BCFB" w14:textId="0BDDF7C6" w:rsidR="00BE6A79" w:rsidRPr="00BE6A79" w:rsidRDefault="00BE6A79" w:rsidP="004C7E84">
            <w:pPr>
              <w:pStyle w:val="NoSpacing"/>
              <w:rPr>
                <w:b/>
                <w:bCs/>
                <w:szCs w:val="24"/>
              </w:rPr>
            </w:pPr>
            <w:r w:rsidRPr="00BE6A79">
              <w:rPr>
                <w:b/>
                <w:bCs/>
                <w:szCs w:val="24"/>
              </w:rPr>
              <w:t xml:space="preserve">Module </w:t>
            </w:r>
            <w:r w:rsidR="00BF651B">
              <w:rPr>
                <w:b/>
                <w:bCs/>
                <w:szCs w:val="24"/>
              </w:rPr>
              <w:t>9</w:t>
            </w:r>
            <w:r w:rsidRPr="00BE6A79">
              <w:rPr>
                <w:b/>
                <w:bCs/>
                <w:szCs w:val="24"/>
              </w:rPr>
              <w:t>: Insomnia Severity Index</w:t>
            </w:r>
          </w:p>
        </w:tc>
      </w:tr>
      <w:tr w:rsidR="002B6B00" w14:paraId="11E26F28" w14:textId="77777777" w:rsidTr="00B2137D">
        <w:trPr>
          <w:trHeight w:val="437"/>
        </w:trPr>
        <w:tc>
          <w:tcPr>
            <w:tcW w:w="14885" w:type="dxa"/>
            <w:gridSpan w:val="7"/>
            <w:shd w:val="clear" w:color="auto" w:fill="FBE4D5" w:themeFill="accent2" w:themeFillTint="33"/>
            <w:vAlign w:val="center"/>
          </w:tcPr>
          <w:p w14:paraId="61EB106F" w14:textId="70773FCE" w:rsidR="002B6B00" w:rsidRPr="002B6B00" w:rsidRDefault="002B6B00" w:rsidP="004C7E84">
            <w:pPr>
              <w:pStyle w:val="NoSpacing"/>
              <w:rPr>
                <w:i/>
                <w:iCs/>
                <w:sz w:val="19"/>
                <w:szCs w:val="19"/>
              </w:rPr>
            </w:pPr>
            <w:r>
              <w:rPr>
                <w:i/>
                <w:iCs/>
                <w:sz w:val="19"/>
                <w:szCs w:val="19"/>
              </w:rPr>
              <w:t>Dear participant, the following questions are targeted to measure the severity of Insomnia. Please tick the best proper choice of answer code. Please rate the CURRENT (</w:t>
            </w:r>
            <w:proofErr w:type="gramStart"/>
            <w:r>
              <w:rPr>
                <w:i/>
                <w:iCs/>
                <w:sz w:val="19"/>
                <w:szCs w:val="19"/>
              </w:rPr>
              <w:t>i.e.</w:t>
            </w:r>
            <w:proofErr w:type="gramEnd"/>
            <w:r>
              <w:rPr>
                <w:i/>
                <w:iCs/>
                <w:sz w:val="19"/>
                <w:szCs w:val="19"/>
              </w:rPr>
              <w:t xml:space="preserve"> Last 2 Weeks) Severity of your insomnia problem.</w:t>
            </w:r>
          </w:p>
        </w:tc>
      </w:tr>
      <w:tr w:rsidR="002B6B00" w14:paraId="58F689B5" w14:textId="77777777" w:rsidTr="00B2137D">
        <w:trPr>
          <w:trHeight w:val="287"/>
        </w:trPr>
        <w:tc>
          <w:tcPr>
            <w:tcW w:w="4556" w:type="dxa"/>
            <w:gridSpan w:val="2"/>
            <w:shd w:val="clear" w:color="auto" w:fill="FFE599" w:themeFill="accent4" w:themeFillTint="66"/>
            <w:vAlign w:val="center"/>
          </w:tcPr>
          <w:p w14:paraId="747EC267" w14:textId="60B457E0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Insomnia Problem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0E7627B2" w14:textId="77777777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one</w:t>
            </w:r>
          </w:p>
          <w:p w14:paraId="3DF4E221" w14:textId="65DDA11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1AF3921B" w14:textId="77777777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Mild</w:t>
            </w:r>
          </w:p>
          <w:p w14:paraId="7693D770" w14:textId="0D38DEB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74994137" w14:textId="77777777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Moderate</w:t>
            </w:r>
          </w:p>
          <w:p w14:paraId="20BCE085" w14:textId="3667C874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7C81CEFA" w14:textId="77777777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Severe</w:t>
            </w:r>
          </w:p>
          <w:p w14:paraId="08FE1979" w14:textId="1AEE52B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929" w:type="dxa"/>
            <w:shd w:val="clear" w:color="auto" w:fill="FFE599" w:themeFill="accent4" w:themeFillTint="66"/>
            <w:vAlign w:val="center"/>
          </w:tcPr>
          <w:p w14:paraId="3C30C425" w14:textId="77777777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Severe</w:t>
            </w:r>
          </w:p>
          <w:p w14:paraId="1723F18E" w14:textId="35E1A605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BE6A79" w14:paraId="46B144C7" w14:textId="77777777" w:rsidTr="00B2137D">
        <w:trPr>
          <w:trHeight w:val="405"/>
        </w:trPr>
        <w:tc>
          <w:tcPr>
            <w:tcW w:w="709" w:type="dxa"/>
            <w:vAlign w:val="center"/>
          </w:tcPr>
          <w:p w14:paraId="050DDCA5" w14:textId="3C59C3AC" w:rsidR="00BE6A79" w:rsidRPr="00C651D3" w:rsidRDefault="00BF651B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2B6B00" w:rsidRPr="00C651D3">
              <w:rPr>
                <w:b/>
                <w:bCs/>
                <w:sz w:val="19"/>
                <w:szCs w:val="19"/>
              </w:rPr>
              <w:t>.1</w:t>
            </w:r>
          </w:p>
        </w:tc>
        <w:tc>
          <w:tcPr>
            <w:tcW w:w="3847" w:type="dxa"/>
            <w:vAlign w:val="center"/>
          </w:tcPr>
          <w:p w14:paraId="7FD64B07" w14:textId="78FFD5FF" w:rsidR="00BE6A79" w:rsidRDefault="002B6B00" w:rsidP="002B6B00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ifficulty falling asleep?</w:t>
            </w:r>
          </w:p>
        </w:tc>
        <w:tc>
          <w:tcPr>
            <w:tcW w:w="1850" w:type="dxa"/>
            <w:vAlign w:val="center"/>
          </w:tcPr>
          <w:p w14:paraId="5B09485F" w14:textId="4B72BF70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9104" behindDoc="0" locked="0" layoutInCell="1" allowOverlap="1" wp14:anchorId="0C2715B7" wp14:editId="37D54A3B">
                      <wp:simplePos x="0" y="0"/>
                      <wp:positionH relativeFrom="column">
                        <wp:posOffset>400685</wp:posOffset>
                      </wp:positionH>
                      <wp:positionV relativeFrom="paragraph">
                        <wp:posOffset>29845</wp:posOffset>
                      </wp:positionV>
                      <wp:extent cx="213360" cy="167640"/>
                      <wp:effectExtent l="0" t="0" r="15240" b="2286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00D10C" id="Rectangle 68" o:spid="_x0000_s1026" style="position:absolute;margin-left:31.55pt;margin-top:2.35pt;width:16.8pt;height:13.2pt;z-index:2578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Mva4TP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E2A5608" w14:textId="2B5A1B87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1152" behindDoc="0" locked="0" layoutInCell="1" allowOverlap="1" wp14:anchorId="3ADEE0F6" wp14:editId="71B804D6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35560</wp:posOffset>
                      </wp:positionV>
                      <wp:extent cx="213360" cy="167640"/>
                      <wp:effectExtent l="0" t="0" r="15240" b="22860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D59BFD" id="Rectangle 69" o:spid="_x0000_s1026" style="position:absolute;margin-left:32.3pt;margin-top:2.8pt;width:16.8pt;height:13.2pt;z-index:2578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4W3sn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9332B81" w14:textId="606C305B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3200" behindDoc="0" locked="0" layoutInCell="1" allowOverlap="1" wp14:anchorId="31880FF7" wp14:editId="2024B9ED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84B611" id="Rectangle 70" o:spid="_x0000_s1026" style="position:absolute;margin-left:30.85pt;margin-top:1.3pt;width:16.8pt;height:13.2pt;z-index:2578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B18A8FE" w14:textId="37D2C621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5248" behindDoc="0" locked="0" layoutInCell="1" allowOverlap="1" wp14:anchorId="2C07BE79" wp14:editId="5EFF4346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E9267B" id="Rectangle 72" o:spid="_x0000_s1026" style="position:absolute;margin-left:30.85pt;margin-top:1.3pt;width:16.8pt;height:13.2pt;z-index:2578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4C17C36F" w14:textId="65DABCFF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7296" behindDoc="0" locked="0" layoutInCell="1" allowOverlap="1" wp14:anchorId="139163F9" wp14:editId="6A2DBA09">
                      <wp:simplePos x="0" y="0"/>
                      <wp:positionH relativeFrom="column">
                        <wp:posOffset>755650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E1FA37" id="Rectangle 73" o:spid="_x0000_s1026" style="position:absolute;margin-left:59.5pt;margin-top:1.3pt;width:16.8pt;height:13.2pt;z-index:2578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0Asq5N4AAAAN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B6B00" w14:paraId="451E6FAC" w14:textId="77777777" w:rsidTr="00B2137D">
        <w:trPr>
          <w:trHeight w:val="405"/>
        </w:trPr>
        <w:tc>
          <w:tcPr>
            <w:tcW w:w="709" w:type="dxa"/>
            <w:vAlign w:val="center"/>
          </w:tcPr>
          <w:p w14:paraId="480C8F0B" w14:textId="554D3F9D" w:rsidR="002B6B00" w:rsidRPr="00C651D3" w:rsidRDefault="00BF651B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2B6B00" w:rsidRPr="00C651D3">
              <w:rPr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3847" w:type="dxa"/>
            <w:vAlign w:val="center"/>
          </w:tcPr>
          <w:p w14:paraId="24D87ADB" w14:textId="2C294AC2" w:rsidR="002B6B00" w:rsidRDefault="002B6B00" w:rsidP="002B6B00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ifficulty staying asleep?</w:t>
            </w:r>
          </w:p>
        </w:tc>
        <w:tc>
          <w:tcPr>
            <w:tcW w:w="1850" w:type="dxa"/>
            <w:vAlign w:val="center"/>
          </w:tcPr>
          <w:p w14:paraId="1FEDDF94" w14:textId="7CC9A3D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9344" behindDoc="0" locked="0" layoutInCell="1" allowOverlap="1" wp14:anchorId="5EA08391" wp14:editId="4EE43EB2">
                      <wp:simplePos x="0" y="0"/>
                      <wp:positionH relativeFrom="column">
                        <wp:posOffset>400685</wp:posOffset>
                      </wp:positionH>
                      <wp:positionV relativeFrom="paragraph">
                        <wp:posOffset>29845</wp:posOffset>
                      </wp:positionV>
                      <wp:extent cx="213360" cy="167640"/>
                      <wp:effectExtent l="0" t="0" r="15240" b="2286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C68605" id="Rectangle 75" o:spid="_x0000_s1026" style="position:absolute;margin-left:31.55pt;margin-top:2.35pt;width:16.8pt;height:13.2pt;z-index:2578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Mva4TP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3A6F734" w14:textId="25461785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0368" behindDoc="0" locked="0" layoutInCell="1" allowOverlap="1" wp14:anchorId="0D010F87" wp14:editId="7CBD6915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35560</wp:posOffset>
                      </wp:positionV>
                      <wp:extent cx="213360" cy="167640"/>
                      <wp:effectExtent l="0" t="0" r="15240" b="22860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16067D" id="Rectangle 80" o:spid="_x0000_s1026" style="position:absolute;margin-left:32.3pt;margin-top:2.8pt;width:16.8pt;height:13.2pt;z-index:2578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4W3sn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37662F7A" w14:textId="09754FE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1392" behindDoc="0" locked="0" layoutInCell="1" allowOverlap="1" wp14:anchorId="74881654" wp14:editId="23CD8F8D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052A943" id="Rectangle 81" o:spid="_x0000_s1026" style="position:absolute;margin-left:30.85pt;margin-top:1.3pt;width:16.8pt;height:13.2pt;z-index:2578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66382DE4" w14:textId="2008D197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2416" behindDoc="0" locked="0" layoutInCell="1" allowOverlap="1" wp14:anchorId="0D5D5EA2" wp14:editId="520418FC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82" name="Rectangle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46084D" id="Rectangle 82" o:spid="_x0000_s1026" style="position:absolute;margin-left:30.85pt;margin-top:1.3pt;width:16.8pt;height:13.2pt;z-index:2578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1445641D" w14:textId="023F54D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3440" behindDoc="0" locked="0" layoutInCell="1" allowOverlap="1" wp14:anchorId="52A7698B" wp14:editId="7B88C95E">
                      <wp:simplePos x="0" y="0"/>
                      <wp:positionH relativeFrom="column">
                        <wp:posOffset>755650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C19BCF" id="Rectangle 83" o:spid="_x0000_s1026" style="position:absolute;margin-left:59.5pt;margin-top:1.3pt;width:16.8pt;height:13.2pt;z-index:2578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0Asq5N4AAAAN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B7917" w14:paraId="7D482A59" w14:textId="77777777" w:rsidTr="00B2137D">
        <w:trPr>
          <w:trHeight w:val="405"/>
        </w:trPr>
        <w:tc>
          <w:tcPr>
            <w:tcW w:w="709" w:type="dxa"/>
            <w:vAlign w:val="center"/>
          </w:tcPr>
          <w:p w14:paraId="5D18E887" w14:textId="5F2521AD" w:rsidR="008B7917" w:rsidRPr="00C651D3" w:rsidRDefault="00BF651B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8B7917" w:rsidRPr="00C651D3">
              <w:rPr>
                <w:b/>
                <w:bCs/>
                <w:sz w:val="19"/>
                <w:szCs w:val="19"/>
              </w:rPr>
              <w:t>.3</w:t>
            </w:r>
          </w:p>
        </w:tc>
        <w:tc>
          <w:tcPr>
            <w:tcW w:w="3847" w:type="dxa"/>
            <w:vAlign w:val="center"/>
          </w:tcPr>
          <w:p w14:paraId="1F9D7430" w14:textId="343E5238" w:rsidR="008B7917" w:rsidRDefault="008B7917" w:rsidP="008B7917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Problems waking up too early?</w:t>
            </w:r>
          </w:p>
        </w:tc>
        <w:tc>
          <w:tcPr>
            <w:tcW w:w="1850" w:type="dxa"/>
            <w:vAlign w:val="center"/>
          </w:tcPr>
          <w:p w14:paraId="767F138D" w14:textId="2C334BC5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5488" behindDoc="0" locked="0" layoutInCell="1" allowOverlap="1" wp14:anchorId="46EEA0CE" wp14:editId="4B9BC950">
                      <wp:simplePos x="0" y="0"/>
                      <wp:positionH relativeFrom="column">
                        <wp:posOffset>400685</wp:posOffset>
                      </wp:positionH>
                      <wp:positionV relativeFrom="paragraph">
                        <wp:posOffset>29845</wp:posOffset>
                      </wp:positionV>
                      <wp:extent cx="213360" cy="167640"/>
                      <wp:effectExtent l="0" t="0" r="15240" b="22860"/>
                      <wp:wrapNone/>
                      <wp:docPr id="84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1E9B52" id="Rectangle 84" o:spid="_x0000_s1026" style="position:absolute;margin-left:31.55pt;margin-top:2.35pt;width:16.8pt;height:13.2pt;z-index:2578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Mva4TP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41DF852" w14:textId="3286F108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6512" behindDoc="0" locked="0" layoutInCell="1" allowOverlap="1" wp14:anchorId="7DD99A1E" wp14:editId="1FFA656A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35560</wp:posOffset>
                      </wp:positionV>
                      <wp:extent cx="213360" cy="167640"/>
                      <wp:effectExtent l="0" t="0" r="15240" b="22860"/>
                      <wp:wrapNone/>
                      <wp:docPr id="89" name="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6BD5C" id="Rectangle 89" o:spid="_x0000_s1026" style="position:absolute;margin-left:32.3pt;margin-top:2.8pt;width:16.8pt;height:13.2pt;z-index:25785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4W3sn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CCC0B14" w14:textId="6411585D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7536" behindDoc="0" locked="0" layoutInCell="1" allowOverlap="1" wp14:anchorId="0877E538" wp14:editId="7AA14B5D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90" name="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84CDE77" id="Rectangle 90" o:spid="_x0000_s1026" style="position:absolute;margin-left:30.85pt;margin-top:1.3pt;width:16.8pt;height:13.2pt;z-index:2578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AD1B4F8" w14:textId="18D52D91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8560" behindDoc="0" locked="0" layoutInCell="1" allowOverlap="1" wp14:anchorId="4541D40A" wp14:editId="09705E99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97C8AD" id="Rectangle 91" o:spid="_x0000_s1026" style="position:absolute;margin-left:30.85pt;margin-top:1.3pt;width:16.8pt;height:13.2pt;z-index:2578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l4k33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2A183223" w14:textId="36E9DAB1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9584" behindDoc="0" locked="0" layoutInCell="1" allowOverlap="1" wp14:anchorId="44777A3D" wp14:editId="36994A01">
                      <wp:simplePos x="0" y="0"/>
                      <wp:positionH relativeFrom="column">
                        <wp:posOffset>755650</wp:posOffset>
                      </wp:positionH>
                      <wp:positionV relativeFrom="paragraph">
                        <wp:posOffset>16510</wp:posOffset>
                      </wp:positionV>
                      <wp:extent cx="213360" cy="167640"/>
                      <wp:effectExtent l="0" t="0" r="15240" b="2286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76DCDD" id="Rectangle 92" o:spid="_x0000_s1026" style="position:absolute;margin-left:59.5pt;margin-top:1.3pt;width:16.8pt;height:13.2pt;z-index:2578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0Asq5N4AAAAN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E4345A0" w14:textId="15D2BB62" w:rsidR="008B7917" w:rsidRDefault="008B7917" w:rsidP="004C7E84">
      <w:pPr>
        <w:pStyle w:val="NoSpacing"/>
        <w:rPr>
          <w:sz w:val="13"/>
          <w:szCs w:val="13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3"/>
        <w:gridCol w:w="7086"/>
        <w:gridCol w:w="1417"/>
        <w:gridCol w:w="992"/>
        <w:gridCol w:w="1983"/>
        <w:gridCol w:w="1145"/>
        <w:gridCol w:w="1559"/>
      </w:tblGrid>
      <w:tr w:rsidR="00881C58" w:rsidRPr="008B7917" w14:paraId="35976166" w14:textId="77777777" w:rsidTr="00B2137D">
        <w:trPr>
          <w:trHeight w:val="249"/>
        </w:trPr>
        <w:tc>
          <w:tcPr>
            <w:tcW w:w="7789" w:type="dxa"/>
            <w:gridSpan w:val="2"/>
            <w:shd w:val="clear" w:color="auto" w:fill="FFE599" w:themeFill="accent4" w:themeFillTint="66"/>
            <w:vAlign w:val="center"/>
          </w:tcPr>
          <w:p w14:paraId="06CFB2BE" w14:textId="2EC4003B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estion</w:t>
            </w:r>
          </w:p>
        </w:tc>
        <w:tc>
          <w:tcPr>
            <w:tcW w:w="1417" w:type="dxa"/>
            <w:shd w:val="clear" w:color="auto" w:fill="FFE599" w:themeFill="accent4" w:themeFillTint="66"/>
            <w:vAlign w:val="center"/>
          </w:tcPr>
          <w:p w14:paraId="69C9643B" w14:textId="77777777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satisfied</w:t>
            </w:r>
          </w:p>
          <w:p w14:paraId="6908C4F7" w14:textId="4CF011C1" w:rsidR="008B7917" w:rsidRPr="009A3149" w:rsidRDefault="008B7917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2DA5AD25" w14:textId="77777777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Satisfied</w:t>
            </w:r>
          </w:p>
          <w:p w14:paraId="10791C70" w14:textId="012A865E" w:rsidR="008B7917" w:rsidRPr="009A3149" w:rsidRDefault="008B7917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983" w:type="dxa"/>
            <w:shd w:val="clear" w:color="auto" w:fill="FFE599" w:themeFill="accent4" w:themeFillTint="66"/>
            <w:vAlign w:val="center"/>
          </w:tcPr>
          <w:p w14:paraId="77DB4B9D" w14:textId="77777777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Moderately satisfied</w:t>
            </w:r>
          </w:p>
          <w:p w14:paraId="1144ACF6" w14:textId="32F0CFD4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45" w:type="dxa"/>
            <w:shd w:val="clear" w:color="auto" w:fill="FFE599" w:themeFill="accent4" w:themeFillTint="66"/>
            <w:vAlign w:val="center"/>
          </w:tcPr>
          <w:p w14:paraId="1B91B83E" w14:textId="77777777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Dissatisfied</w:t>
            </w:r>
          </w:p>
          <w:p w14:paraId="12AC1CA8" w14:textId="374C03B2" w:rsidR="008B7917" w:rsidRPr="009A3149" w:rsidRDefault="008B7917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07F257D6" w14:textId="77777777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dissatisfied</w:t>
            </w:r>
          </w:p>
          <w:p w14:paraId="6FD410DA" w14:textId="77206768" w:rsidR="008B7917" w:rsidRPr="009A3149" w:rsidRDefault="008B7917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2CF7F3BA" w14:textId="77777777" w:rsidTr="00B2137D">
        <w:trPr>
          <w:trHeight w:val="369"/>
        </w:trPr>
        <w:tc>
          <w:tcPr>
            <w:tcW w:w="703" w:type="dxa"/>
            <w:vAlign w:val="center"/>
          </w:tcPr>
          <w:p w14:paraId="0B80569B" w14:textId="78051302" w:rsidR="00657EBF" w:rsidRPr="00C651D3" w:rsidRDefault="00BF651B" w:rsidP="00657EB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657EBF" w:rsidRPr="00C651D3">
              <w:rPr>
                <w:b/>
                <w:bCs/>
                <w:sz w:val="19"/>
                <w:szCs w:val="19"/>
              </w:rPr>
              <w:t>.4</w:t>
            </w:r>
          </w:p>
        </w:tc>
        <w:tc>
          <w:tcPr>
            <w:tcW w:w="7086" w:type="dxa"/>
            <w:vAlign w:val="center"/>
          </w:tcPr>
          <w:p w14:paraId="558735E6" w14:textId="2D4E17A5" w:rsidR="00657EBF" w:rsidRPr="008B7917" w:rsidRDefault="00657EBF" w:rsidP="00657EB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How satisfied / dissatisfied are you with your current sleep pattern?</w:t>
            </w:r>
          </w:p>
        </w:tc>
        <w:tc>
          <w:tcPr>
            <w:tcW w:w="1417" w:type="dxa"/>
            <w:vAlign w:val="center"/>
          </w:tcPr>
          <w:p w14:paraId="3F2B9E3C" w14:textId="752AFC21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1632" behindDoc="0" locked="0" layoutInCell="1" allowOverlap="1" wp14:anchorId="0D1771D5" wp14:editId="0C745FC5">
                      <wp:simplePos x="0" y="0"/>
                      <wp:positionH relativeFrom="column">
                        <wp:posOffset>281940</wp:posOffset>
                      </wp:positionH>
                      <wp:positionV relativeFrom="paragraph">
                        <wp:posOffset>17780</wp:posOffset>
                      </wp:positionV>
                      <wp:extent cx="213360" cy="167640"/>
                      <wp:effectExtent l="0" t="0" r="15240" b="22860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BFDF90" id="Rectangle 93" o:spid="_x0000_s1026" style="position:absolute;margin-left:22.2pt;margin-top:1.4pt;width:16.8pt;height:13.2pt;z-index:2578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mrBdl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076229EF" w14:textId="7DA34E20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2656" behindDoc="0" locked="0" layoutInCell="1" allowOverlap="1" wp14:anchorId="7CF91CE1" wp14:editId="27419777">
                      <wp:simplePos x="0" y="0"/>
                      <wp:positionH relativeFrom="column">
                        <wp:posOffset>114300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94" name="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F490A2" id="Rectangle 94" o:spid="_x0000_s1026" style="position:absolute;margin-left:9pt;margin-top:.4pt;width:16.8pt;height:13.2pt;z-index:2578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jkpqj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3" w:type="dxa"/>
            <w:vAlign w:val="center"/>
          </w:tcPr>
          <w:p w14:paraId="5BEF69E6" w14:textId="5671337D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3680" behindDoc="0" locked="0" layoutInCell="1" allowOverlap="1" wp14:anchorId="4FD12132" wp14:editId="28166554">
                      <wp:simplePos x="0" y="0"/>
                      <wp:positionH relativeFrom="column">
                        <wp:posOffset>421005</wp:posOffset>
                      </wp:positionH>
                      <wp:positionV relativeFrom="paragraph">
                        <wp:posOffset>10795</wp:posOffset>
                      </wp:positionV>
                      <wp:extent cx="213360" cy="165100"/>
                      <wp:effectExtent l="0" t="0" r="15240" b="1270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51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B01C97" id="Rectangle 95" o:spid="_x0000_s1026" style="position:absolute;margin-left:33.15pt;margin-top:.85pt;width:16.8pt;height:13pt;z-index:2578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45" w:type="dxa"/>
            <w:vAlign w:val="center"/>
          </w:tcPr>
          <w:p w14:paraId="0ABE7F9D" w14:textId="24C647E9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4704" behindDoc="0" locked="0" layoutInCell="1" allowOverlap="1" wp14:anchorId="65C1763B" wp14:editId="4EDB780B">
                      <wp:simplePos x="0" y="0"/>
                      <wp:positionH relativeFrom="column">
                        <wp:posOffset>193040</wp:posOffset>
                      </wp:positionH>
                      <wp:positionV relativeFrom="paragraph">
                        <wp:posOffset>10795</wp:posOffset>
                      </wp:positionV>
                      <wp:extent cx="213360" cy="167640"/>
                      <wp:effectExtent l="0" t="0" r="15240" b="22860"/>
                      <wp:wrapNone/>
                      <wp:docPr id="96" name="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E336AC" id="Rectangle 96" o:spid="_x0000_s1026" style="position:absolute;margin-left:15.2pt;margin-top:.85pt;width:16.8pt;height:13.2pt;z-index:2578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chdTd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49326275" w14:textId="708F5C14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5728" behindDoc="0" locked="0" layoutInCell="1" allowOverlap="1" wp14:anchorId="46CC54B1" wp14:editId="3A2531B7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8415</wp:posOffset>
                      </wp:positionV>
                      <wp:extent cx="213360" cy="167640"/>
                      <wp:effectExtent l="0" t="0" r="15240" b="2286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B4E164" id="Rectangle 97" o:spid="_x0000_s1026" style="position:absolute;margin-left:15.25pt;margin-top:1.45pt;width:16.8pt;height:13.2pt;z-index:2578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IVR8v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3E3C0904" w14:textId="77777777" w:rsidR="001D5392" w:rsidRDefault="001D5392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06"/>
        <w:gridCol w:w="8225"/>
        <w:gridCol w:w="992"/>
        <w:gridCol w:w="1134"/>
        <w:gridCol w:w="795"/>
        <w:gridCol w:w="1061"/>
        <w:gridCol w:w="1972"/>
      </w:tblGrid>
      <w:tr w:rsidR="00881C58" w:rsidRPr="008B7917" w14:paraId="58A8993B" w14:textId="77777777" w:rsidTr="00B2137D">
        <w:trPr>
          <w:trHeight w:val="249"/>
        </w:trPr>
        <w:tc>
          <w:tcPr>
            <w:tcW w:w="8931" w:type="dxa"/>
            <w:gridSpan w:val="2"/>
            <w:shd w:val="clear" w:color="auto" w:fill="FFE599" w:themeFill="accent4" w:themeFillTint="66"/>
            <w:vAlign w:val="center"/>
          </w:tcPr>
          <w:p w14:paraId="15586266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estion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7AC394F4" w14:textId="59FA993A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ot at all</w:t>
            </w:r>
          </w:p>
          <w:p w14:paraId="3C3653CB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B397608" w14:textId="0FA7790D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oticeable</w:t>
            </w:r>
          </w:p>
          <w:p w14:paraId="3671B7DF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95" w:type="dxa"/>
            <w:shd w:val="clear" w:color="auto" w:fill="FFE599" w:themeFill="accent4" w:themeFillTint="66"/>
            <w:vAlign w:val="center"/>
          </w:tcPr>
          <w:p w14:paraId="43A7AADF" w14:textId="6979719C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A little</w:t>
            </w:r>
          </w:p>
          <w:p w14:paraId="12530415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061" w:type="dxa"/>
            <w:shd w:val="clear" w:color="auto" w:fill="FFE599" w:themeFill="accent4" w:themeFillTint="66"/>
            <w:vAlign w:val="center"/>
          </w:tcPr>
          <w:p w14:paraId="15D04FA8" w14:textId="1F3841C9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Somewhat</w:t>
            </w:r>
          </w:p>
          <w:p w14:paraId="738C9215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972" w:type="dxa"/>
            <w:shd w:val="clear" w:color="auto" w:fill="FFE599" w:themeFill="accent4" w:themeFillTint="66"/>
            <w:vAlign w:val="center"/>
          </w:tcPr>
          <w:p w14:paraId="72CD165A" w14:textId="28A81C6C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much noticeable</w:t>
            </w:r>
          </w:p>
          <w:p w14:paraId="40DF7C19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0CB19463" w14:textId="77777777" w:rsidTr="00B2137D">
        <w:trPr>
          <w:trHeight w:val="267"/>
        </w:trPr>
        <w:tc>
          <w:tcPr>
            <w:tcW w:w="706" w:type="dxa"/>
            <w:vAlign w:val="center"/>
          </w:tcPr>
          <w:p w14:paraId="570B5794" w14:textId="1097DFE7" w:rsidR="00657EBF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657EBF" w:rsidRPr="00C651D3">
              <w:rPr>
                <w:b/>
                <w:bCs/>
                <w:sz w:val="19"/>
                <w:szCs w:val="19"/>
              </w:rPr>
              <w:t>.5</w:t>
            </w:r>
          </w:p>
        </w:tc>
        <w:tc>
          <w:tcPr>
            <w:tcW w:w="8225" w:type="dxa"/>
            <w:vAlign w:val="center"/>
          </w:tcPr>
          <w:p w14:paraId="692BBF3A" w14:textId="785923FA" w:rsidR="00657EBF" w:rsidRPr="008B7917" w:rsidRDefault="00657EBF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How noticeable to others do you think your sleep problem is in terms of impairing the quality of your life?</w:t>
            </w:r>
          </w:p>
        </w:tc>
        <w:tc>
          <w:tcPr>
            <w:tcW w:w="992" w:type="dxa"/>
            <w:vAlign w:val="center"/>
          </w:tcPr>
          <w:p w14:paraId="4E53F494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7776" behindDoc="0" locked="0" layoutInCell="1" allowOverlap="1" wp14:anchorId="139661C0" wp14:editId="4FF3629E">
                      <wp:simplePos x="0" y="0"/>
                      <wp:positionH relativeFrom="column">
                        <wp:posOffset>144145</wp:posOffset>
                      </wp:positionH>
                      <wp:positionV relativeFrom="paragraph">
                        <wp:posOffset>33655</wp:posOffset>
                      </wp:positionV>
                      <wp:extent cx="213360" cy="167640"/>
                      <wp:effectExtent l="0" t="0" r="15240" b="2286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A8933E" id="Rectangle 98" o:spid="_x0000_s1026" style="position:absolute;margin-left:11.35pt;margin-top:2.65pt;width:16.8pt;height:13.2pt;z-index:2578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Mm+C0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05DAA9CF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8800" behindDoc="0" locked="0" layoutInCell="1" allowOverlap="1" wp14:anchorId="66DCDFF7" wp14:editId="0C0E9AC3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81DB31" id="Rectangle 99" o:spid="_x0000_s1026" style="position:absolute;margin-left:15.5pt;margin-top:2.25pt;width:16.8pt;height:13.2pt;z-index:2578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T0ihh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795" w:type="dxa"/>
            <w:vAlign w:val="center"/>
          </w:tcPr>
          <w:p w14:paraId="30B12E16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9824" behindDoc="0" locked="0" layoutInCell="1" allowOverlap="1" wp14:anchorId="1A15FBF4" wp14:editId="4BBEF05E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27940</wp:posOffset>
                      </wp:positionV>
                      <wp:extent cx="213360" cy="167640"/>
                      <wp:effectExtent l="0" t="0" r="15240" b="2286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EB85A" id="Rectangle 100" o:spid="_x0000_s1026" style="position:absolute;margin-left:4pt;margin-top:2.2pt;width:16.8pt;height:13.2pt;z-index:2578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OM7tx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061" w:type="dxa"/>
            <w:vAlign w:val="center"/>
          </w:tcPr>
          <w:p w14:paraId="1841CB33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0848" behindDoc="0" locked="0" layoutInCell="1" allowOverlap="1" wp14:anchorId="4718D223" wp14:editId="3E1F8160">
                      <wp:simplePos x="0" y="0"/>
                      <wp:positionH relativeFrom="column">
                        <wp:posOffset>142240</wp:posOffset>
                      </wp:positionH>
                      <wp:positionV relativeFrom="paragraph">
                        <wp:posOffset>17780</wp:posOffset>
                      </wp:positionV>
                      <wp:extent cx="213360" cy="167640"/>
                      <wp:effectExtent l="0" t="0" r="15240" b="22860"/>
                      <wp:wrapNone/>
                      <wp:docPr id="101" name="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B7A891" id="Rectangle 101" o:spid="_x0000_s1026" style="position:absolute;margin-left:11.2pt;margin-top:1.4pt;width:16.8pt;height:13.2pt;z-index:2578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B9Z4h7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72" w:type="dxa"/>
            <w:vAlign w:val="center"/>
          </w:tcPr>
          <w:p w14:paraId="2F1D28C3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1872" behindDoc="0" locked="0" layoutInCell="1" allowOverlap="1" wp14:anchorId="768913B3" wp14:editId="3C5A6FBA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26670</wp:posOffset>
                      </wp:positionV>
                      <wp:extent cx="213360" cy="167640"/>
                      <wp:effectExtent l="0" t="0" r="15240" b="22860"/>
                      <wp:wrapNone/>
                      <wp:docPr id="102" name="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7A81A6" id="Rectangle 102" o:spid="_x0000_s1026" style="position:absolute;margin-left:40.25pt;margin-top:2.1pt;width:16.8pt;height:13.2pt;z-index:25787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DhGTF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23CE216C" w14:textId="77777777" w:rsidR="00AA0431" w:rsidRDefault="00AA0431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8080"/>
        <w:gridCol w:w="993"/>
        <w:gridCol w:w="1134"/>
        <w:gridCol w:w="992"/>
        <w:gridCol w:w="1134"/>
        <w:gridCol w:w="1843"/>
      </w:tblGrid>
      <w:tr w:rsidR="00881C58" w:rsidRPr="008B7917" w14:paraId="7C58E784" w14:textId="77777777" w:rsidTr="00B2137D">
        <w:trPr>
          <w:trHeight w:val="249"/>
        </w:trPr>
        <w:tc>
          <w:tcPr>
            <w:tcW w:w="8789" w:type="dxa"/>
            <w:gridSpan w:val="2"/>
            <w:shd w:val="clear" w:color="auto" w:fill="FFE599" w:themeFill="accent4" w:themeFillTint="66"/>
            <w:vAlign w:val="center"/>
          </w:tcPr>
          <w:p w14:paraId="337FE901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estion</w:t>
            </w:r>
          </w:p>
        </w:tc>
        <w:tc>
          <w:tcPr>
            <w:tcW w:w="993" w:type="dxa"/>
            <w:shd w:val="clear" w:color="auto" w:fill="FFE599" w:themeFill="accent4" w:themeFillTint="66"/>
            <w:vAlign w:val="center"/>
          </w:tcPr>
          <w:p w14:paraId="4D1A8E46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ot at all</w:t>
            </w:r>
          </w:p>
          <w:p w14:paraId="0ED0F524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159142A" w14:textId="1C6D19C8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Worried</w:t>
            </w:r>
          </w:p>
          <w:p w14:paraId="51673792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7FCBAB3C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A little</w:t>
            </w:r>
          </w:p>
          <w:p w14:paraId="4375283D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095875A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Somewhat</w:t>
            </w:r>
          </w:p>
          <w:p w14:paraId="03763D59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843" w:type="dxa"/>
            <w:shd w:val="clear" w:color="auto" w:fill="FFE599" w:themeFill="accent4" w:themeFillTint="66"/>
            <w:vAlign w:val="center"/>
          </w:tcPr>
          <w:p w14:paraId="6A1C34E8" w14:textId="2B6770A5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much worried</w:t>
            </w:r>
          </w:p>
          <w:p w14:paraId="572688BF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36CF5B81" w14:textId="77777777" w:rsidTr="00B2137D">
        <w:trPr>
          <w:trHeight w:val="305"/>
        </w:trPr>
        <w:tc>
          <w:tcPr>
            <w:tcW w:w="709" w:type="dxa"/>
            <w:vAlign w:val="center"/>
          </w:tcPr>
          <w:p w14:paraId="79B6B4E0" w14:textId="0AF3E431" w:rsidR="004772BA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4772BA" w:rsidRPr="00C651D3">
              <w:rPr>
                <w:b/>
                <w:bCs/>
                <w:sz w:val="19"/>
                <w:szCs w:val="19"/>
              </w:rPr>
              <w:t>.6</w:t>
            </w:r>
          </w:p>
        </w:tc>
        <w:tc>
          <w:tcPr>
            <w:tcW w:w="8080" w:type="dxa"/>
            <w:vAlign w:val="center"/>
          </w:tcPr>
          <w:p w14:paraId="7145F460" w14:textId="3724CE30" w:rsidR="004772BA" w:rsidRPr="008B7917" w:rsidRDefault="004772BA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How worried / distressed are you with your current sleep pattern?</w:t>
            </w:r>
          </w:p>
        </w:tc>
        <w:tc>
          <w:tcPr>
            <w:tcW w:w="993" w:type="dxa"/>
            <w:vAlign w:val="center"/>
          </w:tcPr>
          <w:p w14:paraId="23BD0295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3920" behindDoc="0" locked="0" layoutInCell="1" allowOverlap="1" wp14:anchorId="4BF632D6" wp14:editId="4CC54ECC">
                      <wp:simplePos x="0" y="0"/>
                      <wp:positionH relativeFrom="column">
                        <wp:posOffset>13525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EE3C58" id="Rectangle 129" o:spid="_x0000_s1026" style="position:absolute;margin-left:10.65pt;margin-top:.45pt;width:16.8pt;height:13.2pt;z-index:2578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CADC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518E3C6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4944" behindDoc="0" locked="0" layoutInCell="1" allowOverlap="1" wp14:anchorId="5D22E90E" wp14:editId="591EEF37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30" name="Rectangle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8013D3" id="Rectangle 130" o:spid="_x0000_s1026" style="position:absolute;margin-left:15.6pt;margin-top:.45pt;width:16.8pt;height:13.2pt;z-index:25787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l5aMSu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46E6EE02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5968" behindDoc="0" locked="0" layoutInCell="1" allowOverlap="1" wp14:anchorId="66961E25" wp14:editId="4C877694">
                      <wp:simplePos x="0" y="0"/>
                      <wp:positionH relativeFrom="column">
                        <wp:posOffset>135890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22860"/>
                      <wp:wrapNone/>
                      <wp:docPr id="131" name="Rectangle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E5D645" id="Rectangle 131" o:spid="_x0000_s1026" style="position:absolute;margin-left:10.7pt;margin-top:.3pt;width:16.8pt;height:13.2pt;z-index:2578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FAxgc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4459CB8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6992" behindDoc="0" locked="0" layoutInCell="1" allowOverlap="1" wp14:anchorId="70C4786D" wp14:editId="0550D85E">
                      <wp:simplePos x="0" y="0"/>
                      <wp:positionH relativeFrom="column">
                        <wp:posOffset>186690</wp:posOffset>
                      </wp:positionH>
                      <wp:positionV relativeFrom="paragraph">
                        <wp:posOffset>1905</wp:posOffset>
                      </wp:positionV>
                      <wp:extent cx="213360" cy="167640"/>
                      <wp:effectExtent l="0" t="0" r="15240" b="22860"/>
                      <wp:wrapNone/>
                      <wp:docPr id="132" name="Rectangle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51DC70" id="Rectangle 132" o:spid="_x0000_s1026" style="position:absolute;margin-left:14.7pt;margin-top:.15pt;width:16.8pt;height:13.2pt;z-index:2578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3pmrd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43" w:type="dxa"/>
            <w:vAlign w:val="center"/>
          </w:tcPr>
          <w:p w14:paraId="1D99F817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8016" behindDoc="0" locked="0" layoutInCell="1" allowOverlap="1" wp14:anchorId="6AED4A04" wp14:editId="16357869">
                      <wp:simplePos x="0" y="0"/>
                      <wp:positionH relativeFrom="column">
                        <wp:posOffset>408305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22860"/>
                      <wp:wrapNone/>
                      <wp:docPr id="133" name="Rectangle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8A44C" id="Rectangle 133" o:spid="_x0000_s1026" style="position:absolute;margin-left:32.15pt;margin-top:-.35pt;width:16.8pt;height:13.2pt;z-index:2578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VAf2T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0CD4AFD0" w14:textId="77FDDF78" w:rsidR="004772BA" w:rsidRDefault="004772BA" w:rsidP="004C7E84">
      <w:pPr>
        <w:pStyle w:val="NoSpacing"/>
        <w:rPr>
          <w:sz w:val="19"/>
          <w:szCs w:val="19"/>
        </w:rPr>
      </w:pPr>
    </w:p>
    <w:p w14:paraId="6172FE0C" w14:textId="77777777" w:rsidR="00A153A5" w:rsidRDefault="00A153A5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4"/>
        <w:gridCol w:w="8085"/>
        <w:gridCol w:w="1031"/>
        <w:gridCol w:w="1113"/>
        <w:gridCol w:w="800"/>
        <w:gridCol w:w="1061"/>
        <w:gridCol w:w="2091"/>
      </w:tblGrid>
      <w:tr w:rsidR="00881C58" w:rsidRPr="008B7917" w14:paraId="3C444209" w14:textId="77777777" w:rsidTr="00B2137D">
        <w:trPr>
          <w:trHeight w:val="249"/>
        </w:trPr>
        <w:tc>
          <w:tcPr>
            <w:tcW w:w="8789" w:type="dxa"/>
            <w:gridSpan w:val="2"/>
            <w:shd w:val="clear" w:color="auto" w:fill="FFE599" w:themeFill="accent4" w:themeFillTint="66"/>
            <w:vAlign w:val="center"/>
          </w:tcPr>
          <w:p w14:paraId="45856E9A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lastRenderedPageBreak/>
              <w:t>Question</w:t>
            </w:r>
          </w:p>
        </w:tc>
        <w:tc>
          <w:tcPr>
            <w:tcW w:w="1031" w:type="dxa"/>
            <w:shd w:val="clear" w:color="auto" w:fill="FFE599" w:themeFill="accent4" w:themeFillTint="66"/>
            <w:vAlign w:val="center"/>
          </w:tcPr>
          <w:p w14:paraId="2AF0E882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ot at all</w:t>
            </w:r>
          </w:p>
          <w:p w14:paraId="77147F8A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13" w:type="dxa"/>
            <w:shd w:val="clear" w:color="auto" w:fill="FFE599" w:themeFill="accent4" w:themeFillTint="66"/>
            <w:vAlign w:val="center"/>
          </w:tcPr>
          <w:p w14:paraId="686DD9CD" w14:textId="6D010DBF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Interfering</w:t>
            </w:r>
          </w:p>
          <w:p w14:paraId="5949734D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800" w:type="dxa"/>
            <w:shd w:val="clear" w:color="auto" w:fill="FFE599" w:themeFill="accent4" w:themeFillTint="66"/>
            <w:vAlign w:val="center"/>
          </w:tcPr>
          <w:p w14:paraId="71D9250A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A little</w:t>
            </w:r>
          </w:p>
          <w:p w14:paraId="326EE932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061" w:type="dxa"/>
            <w:shd w:val="clear" w:color="auto" w:fill="FFE599" w:themeFill="accent4" w:themeFillTint="66"/>
            <w:vAlign w:val="center"/>
          </w:tcPr>
          <w:p w14:paraId="63F4E0AE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Somewhat</w:t>
            </w:r>
          </w:p>
          <w:p w14:paraId="445C51EC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091" w:type="dxa"/>
            <w:shd w:val="clear" w:color="auto" w:fill="FFE599" w:themeFill="accent4" w:themeFillTint="66"/>
            <w:vAlign w:val="center"/>
          </w:tcPr>
          <w:p w14:paraId="24BF94FE" w14:textId="2A1F7B1A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Very much interfering</w:t>
            </w:r>
          </w:p>
          <w:p w14:paraId="64C387F9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5B9301CB" w14:textId="77777777" w:rsidTr="00B2137D">
        <w:trPr>
          <w:trHeight w:val="454"/>
        </w:trPr>
        <w:tc>
          <w:tcPr>
            <w:tcW w:w="704" w:type="dxa"/>
            <w:vAlign w:val="center"/>
          </w:tcPr>
          <w:p w14:paraId="21A6204C" w14:textId="3126A935" w:rsidR="004772BA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4772BA" w:rsidRPr="00C651D3">
              <w:rPr>
                <w:b/>
                <w:bCs/>
                <w:sz w:val="19"/>
                <w:szCs w:val="19"/>
              </w:rPr>
              <w:t>.</w:t>
            </w:r>
            <w:r w:rsidR="009A3149" w:rsidRPr="00C651D3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8085" w:type="dxa"/>
            <w:vAlign w:val="center"/>
          </w:tcPr>
          <w:p w14:paraId="7D31D2F4" w14:textId="3A105B94" w:rsidR="004772BA" w:rsidRPr="008B7917" w:rsidRDefault="004772BA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To what extent do you consider your sleep problem to interfere with your daily functioning (</w:t>
            </w:r>
            <w:proofErr w:type="gramStart"/>
            <w:r>
              <w:rPr>
                <w:sz w:val="19"/>
                <w:szCs w:val="19"/>
              </w:rPr>
              <w:t>e.g.</w:t>
            </w:r>
            <w:proofErr w:type="gramEnd"/>
            <w:r>
              <w:rPr>
                <w:sz w:val="19"/>
                <w:szCs w:val="19"/>
              </w:rPr>
              <w:t xml:space="preserve"> </w:t>
            </w:r>
            <w:r w:rsidR="009A3149">
              <w:rPr>
                <w:sz w:val="19"/>
                <w:szCs w:val="19"/>
              </w:rPr>
              <w:t xml:space="preserve">daytime fatigue, mood, ability to function at work / daily chores, concentration, memory, mood, </w:t>
            </w:r>
            <w:proofErr w:type="spellStart"/>
            <w:r w:rsidR="009A3149">
              <w:rPr>
                <w:sz w:val="19"/>
                <w:szCs w:val="19"/>
              </w:rPr>
              <w:t>etc</w:t>
            </w:r>
            <w:proofErr w:type="spellEnd"/>
            <w:r w:rsidR="009A3149">
              <w:rPr>
                <w:sz w:val="19"/>
                <w:szCs w:val="19"/>
              </w:rPr>
              <w:t>) currently</w:t>
            </w:r>
          </w:p>
        </w:tc>
        <w:tc>
          <w:tcPr>
            <w:tcW w:w="1031" w:type="dxa"/>
            <w:vAlign w:val="center"/>
          </w:tcPr>
          <w:p w14:paraId="7B76E88D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0064" behindDoc="0" locked="0" layoutInCell="1" allowOverlap="1" wp14:anchorId="31B8A0CA" wp14:editId="54FCA528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34" name="Rectangle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CF939" id="Rectangle 134" o:spid="_x0000_s1026" style="position:absolute;margin-left:10.6pt;margin-top:2.75pt;width:16.8pt;height:13.2pt;z-index:2578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QnBPH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13" w:type="dxa"/>
            <w:vAlign w:val="center"/>
          </w:tcPr>
          <w:p w14:paraId="1BC46AA0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1088" behindDoc="0" locked="0" layoutInCell="1" allowOverlap="1" wp14:anchorId="15250546" wp14:editId="484813AA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35" name="Rectangle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9D230C" id="Rectangle 135" o:spid="_x0000_s1026" style="position:absolute;margin-left:15.5pt;margin-top:2.25pt;width:16.8pt;height:13.2pt;z-index:2578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T0ihh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00" w:type="dxa"/>
            <w:vAlign w:val="center"/>
          </w:tcPr>
          <w:p w14:paraId="593B4A46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2112" behindDoc="0" locked="0" layoutInCell="1" allowOverlap="1" wp14:anchorId="1027344E" wp14:editId="5894518E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23495</wp:posOffset>
                      </wp:positionV>
                      <wp:extent cx="213360" cy="167640"/>
                      <wp:effectExtent l="0" t="0" r="15240" b="22860"/>
                      <wp:wrapNone/>
                      <wp:docPr id="136" name="Rectangle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49B544" id="Rectangle 136" o:spid="_x0000_s1026" style="position:absolute;margin-left:5.15pt;margin-top:1.85pt;width:16.8pt;height:13.2pt;z-index:2578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pg9R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061" w:type="dxa"/>
            <w:vAlign w:val="center"/>
          </w:tcPr>
          <w:p w14:paraId="529D4A94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3136" behindDoc="0" locked="0" layoutInCell="1" allowOverlap="1" wp14:anchorId="00F0C531" wp14:editId="48D7818F">
                      <wp:simplePos x="0" y="0"/>
                      <wp:positionH relativeFrom="column">
                        <wp:posOffset>173355</wp:posOffset>
                      </wp:positionH>
                      <wp:positionV relativeFrom="paragraph">
                        <wp:posOffset>24130</wp:posOffset>
                      </wp:positionV>
                      <wp:extent cx="213360" cy="167640"/>
                      <wp:effectExtent l="0" t="0" r="15240" b="22860"/>
                      <wp:wrapNone/>
                      <wp:docPr id="137" name="Rectangle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1D798" id="Rectangle 137" o:spid="_x0000_s1026" style="position:absolute;margin-left:13.65pt;margin-top:1.9pt;width:16.8pt;height:13.2pt;z-index:2578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X8i2x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091" w:type="dxa"/>
            <w:vAlign w:val="center"/>
          </w:tcPr>
          <w:p w14:paraId="7742DFDC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4160" behindDoc="0" locked="0" layoutInCell="1" allowOverlap="1" wp14:anchorId="63C8099D" wp14:editId="0C25A803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26670</wp:posOffset>
                      </wp:positionV>
                      <wp:extent cx="213360" cy="167640"/>
                      <wp:effectExtent l="0" t="0" r="15240" b="22860"/>
                      <wp:wrapNone/>
                      <wp:docPr id="138" name="Rectangle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4FD6D8" id="Rectangle 138" o:spid="_x0000_s1026" style="position:absolute;margin-left:40.25pt;margin-top:2.1pt;width:16.8pt;height:13.2pt;z-index:2578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DhGTF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5663962F" w14:textId="7063712F" w:rsidR="004772BA" w:rsidRDefault="004772BA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276"/>
        <w:gridCol w:w="1134"/>
        <w:gridCol w:w="1134"/>
        <w:gridCol w:w="1276"/>
        <w:gridCol w:w="1276"/>
        <w:gridCol w:w="1276"/>
        <w:gridCol w:w="1275"/>
        <w:gridCol w:w="1276"/>
        <w:gridCol w:w="1418"/>
        <w:gridCol w:w="1417"/>
        <w:gridCol w:w="1418"/>
      </w:tblGrid>
      <w:tr w:rsidR="009A3149" w14:paraId="52AE113C" w14:textId="77777777" w:rsidTr="00B2137D">
        <w:trPr>
          <w:trHeight w:val="471"/>
        </w:trPr>
        <w:tc>
          <w:tcPr>
            <w:tcW w:w="14885" w:type="dxa"/>
            <w:gridSpan w:val="12"/>
            <w:shd w:val="clear" w:color="auto" w:fill="E2EFD9" w:themeFill="accent6" w:themeFillTint="33"/>
            <w:vAlign w:val="center"/>
          </w:tcPr>
          <w:p w14:paraId="32BB335C" w14:textId="45F86E34" w:rsidR="009A3149" w:rsidRPr="00205487" w:rsidRDefault="009A3149" w:rsidP="004C7E84">
            <w:pPr>
              <w:pStyle w:val="NoSpacing"/>
              <w:rPr>
                <w:b/>
                <w:bCs/>
                <w:szCs w:val="24"/>
              </w:rPr>
            </w:pPr>
            <w:r w:rsidRPr="00205487">
              <w:rPr>
                <w:b/>
                <w:bCs/>
                <w:szCs w:val="24"/>
              </w:rPr>
              <w:t xml:space="preserve">Module </w:t>
            </w:r>
            <w:r w:rsidR="00BF651B">
              <w:rPr>
                <w:b/>
                <w:bCs/>
                <w:szCs w:val="24"/>
              </w:rPr>
              <w:t>10</w:t>
            </w:r>
            <w:r w:rsidRPr="00205487">
              <w:rPr>
                <w:b/>
                <w:bCs/>
                <w:szCs w:val="24"/>
              </w:rPr>
              <w:t>: Suicidal Ideation Attribute Scale (SIDAS)</w:t>
            </w:r>
          </w:p>
        </w:tc>
      </w:tr>
      <w:tr w:rsidR="00205487" w14:paraId="010505DE" w14:textId="77777777" w:rsidTr="00B2137D">
        <w:trPr>
          <w:trHeight w:val="407"/>
        </w:trPr>
        <w:tc>
          <w:tcPr>
            <w:tcW w:w="709" w:type="dxa"/>
            <w:vMerge w:val="restart"/>
            <w:vAlign w:val="center"/>
          </w:tcPr>
          <w:p w14:paraId="7AD80934" w14:textId="4D8C1C28" w:rsidR="00205487" w:rsidRPr="00C651D3" w:rsidRDefault="00BF651B" w:rsidP="0020548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05487" w:rsidRPr="00C651D3">
              <w:rPr>
                <w:b/>
                <w:bCs/>
                <w:sz w:val="19"/>
                <w:szCs w:val="19"/>
              </w:rPr>
              <w:t>.1</w:t>
            </w:r>
          </w:p>
        </w:tc>
        <w:tc>
          <w:tcPr>
            <w:tcW w:w="14176" w:type="dxa"/>
            <w:gridSpan w:val="11"/>
            <w:vAlign w:val="center"/>
          </w:tcPr>
          <w:p w14:paraId="3B09C630" w14:textId="0CD1AB78" w:rsidR="00205487" w:rsidRDefault="00205487" w:rsidP="004C7E84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n the past month, how often have you had thoughts about suicide? (0= Never, 10= Always)</w:t>
            </w:r>
          </w:p>
        </w:tc>
      </w:tr>
      <w:tr w:rsidR="00205487" w14:paraId="526963FB" w14:textId="3AAB9366" w:rsidTr="00B2137D">
        <w:trPr>
          <w:trHeight w:val="347"/>
        </w:trPr>
        <w:tc>
          <w:tcPr>
            <w:tcW w:w="709" w:type="dxa"/>
            <w:vMerge/>
          </w:tcPr>
          <w:p w14:paraId="38BED4BD" w14:textId="77777777" w:rsidR="00205487" w:rsidRDefault="00205487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0BF42E42" w14:textId="4FCFB81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6208" behindDoc="0" locked="0" layoutInCell="1" allowOverlap="1" wp14:anchorId="07D57C90" wp14:editId="081A2AC0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6510</wp:posOffset>
                      </wp:positionV>
                      <wp:extent cx="213360" cy="167640"/>
                      <wp:effectExtent l="0" t="0" r="15240" b="10160"/>
                      <wp:wrapNone/>
                      <wp:docPr id="139" name="Rectangle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AF6884" w14:textId="715B9017" w:rsidR="00205487" w:rsidRDefault="00205487" w:rsidP="0020548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D57C90" id="Rectangle 139" o:spid="_x0000_s1028" style="position:absolute;margin-left:38.8pt;margin-top:-1.3pt;width:16.8pt;height:13.2pt;z-index:2578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" filled="f" strokecolor="black [3200]">
                      <v:stroke joinstyle="round"/>
                      <v:textbox>
                        <w:txbxContent>
                          <w:p w14:paraId="0DAF6884" w14:textId="715B9017" w:rsidR="00205487" w:rsidRDefault="00205487" w:rsidP="00205487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319F3F84" w14:textId="6ED6999B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8256" behindDoc="0" locked="0" layoutInCell="1" allowOverlap="1" wp14:anchorId="386071D4" wp14:editId="178F4D3F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40" name="Rectangle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43298" id="Rectangle 140" o:spid="_x0000_s1026" style="position:absolute;margin-left:29.65pt;margin-top:-.25pt;width:16.8pt;height:13.2pt;z-index:2578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455484DE" w14:textId="39CFB92F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0304" behindDoc="0" locked="0" layoutInCell="1" allowOverlap="1" wp14:anchorId="4F8C10AE" wp14:editId="05314FD1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41" name="Rectangle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313286" id="Rectangle 141" o:spid="_x0000_s1026" style="position:absolute;margin-left:30.25pt;margin-top:-.05pt;width:16.8pt;height:13.2pt;z-index:2578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567A114A" w14:textId="71000CE0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2352" behindDoc="0" locked="0" layoutInCell="1" allowOverlap="1" wp14:anchorId="1642FA9E" wp14:editId="056BF295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42" name="Rectangle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1F2F6" id="Rectangle 142" o:spid="_x0000_s1026" style="position:absolute;margin-left:38pt;margin-top:.5pt;width:16.8pt;height:13.2pt;z-index:2578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23F61927" w14:textId="29FACE2F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4400" behindDoc="0" locked="0" layoutInCell="1" allowOverlap="1" wp14:anchorId="62F2CD03" wp14:editId="6EAA9141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14CEDB" id="Rectangle 143" o:spid="_x0000_s1026" style="position:absolute;margin-left:38.6pt;margin-top:-.2pt;width:16.8pt;height:13.2pt;z-index:2578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32FBBC5" w14:textId="15C4AEA1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6448" behindDoc="0" locked="0" layoutInCell="1" allowOverlap="1" wp14:anchorId="39499E8E" wp14:editId="642DE2D0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1A0FB5" id="Rectangle 144" o:spid="_x0000_s1026" style="position:absolute;margin-left:39.1pt;margin-top:-.9pt;width:16.8pt;height:13.2pt;z-index:2578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9433CCC" w14:textId="356C09E4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8496" behindDoc="0" locked="0" layoutInCell="1" allowOverlap="1" wp14:anchorId="49F0A006" wp14:editId="47214031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45" name="Rectangle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A29658" id="Rectangle 145" o:spid="_x0000_s1026" style="position:absolute;margin-left:38.3pt;margin-top:-.1pt;width:16.8pt;height:13.2pt;z-index:2578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33803BD9" w14:textId="0CC43A89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0544" behindDoc="0" locked="0" layoutInCell="1" allowOverlap="1" wp14:anchorId="102313CF" wp14:editId="2B756847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46" name="Rectangle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AAB6C5" id="Rectangle 146" o:spid="_x0000_s1026" style="position:absolute;margin-left:37.45pt;margin-top:.4pt;width:16.8pt;height:13.2pt;z-index:2579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5984B039" w14:textId="5F0650E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2592" behindDoc="0" locked="0" layoutInCell="1" allowOverlap="1" wp14:anchorId="7CC42D46" wp14:editId="73401F0D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0EBB8" id="Rectangle 147" o:spid="_x0000_s1026" style="position:absolute;margin-left:44.75pt;margin-top:-.8pt;width:16.8pt;height:13.2pt;z-index:25790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26C58416" w14:textId="105B153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4640" behindDoc="0" locked="0" layoutInCell="1" allowOverlap="1" wp14:anchorId="4AD47936" wp14:editId="7520CEFA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67A973" id="Rectangle 148" o:spid="_x0000_s1026" style="position:absolute;margin-left:45.85pt;margin-top:-.25pt;width:16.8pt;height:13.2pt;z-index:2579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634285C5" w14:textId="5E2E4FC4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6688" behindDoc="0" locked="0" layoutInCell="1" allowOverlap="1" wp14:anchorId="299D7E7E" wp14:editId="004AECB3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49" name="Rectangle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FADA4B" id="Rectangle 149" o:spid="_x0000_s1026" style="position:absolute;margin-left:45.35pt;margin-top:-.05pt;width:16.8pt;height:13.2pt;z-index:2579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31F9FEE1" w14:textId="3881157C" w:rsidR="009A3149" w:rsidRDefault="009A3149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276"/>
        <w:gridCol w:w="1134"/>
        <w:gridCol w:w="1134"/>
        <w:gridCol w:w="1276"/>
        <w:gridCol w:w="1276"/>
        <w:gridCol w:w="1276"/>
        <w:gridCol w:w="1275"/>
        <w:gridCol w:w="1276"/>
        <w:gridCol w:w="1418"/>
        <w:gridCol w:w="1417"/>
        <w:gridCol w:w="1418"/>
      </w:tblGrid>
      <w:tr w:rsidR="002D2D80" w14:paraId="485FBCA8" w14:textId="77777777" w:rsidTr="00B2137D">
        <w:trPr>
          <w:trHeight w:val="407"/>
        </w:trPr>
        <w:tc>
          <w:tcPr>
            <w:tcW w:w="709" w:type="dxa"/>
            <w:vMerge w:val="restart"/>
            <w:vAlign w:val="center"/>
          </w:tcPr>
          <w:p w14:paraId="76ED1073" w14:textId="58DC1E76" w:rsidR="002D2D80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14176" w:type="dxa"/>
            <w:gridSpan w:val="11"/>
            <w:vAlign w:val="center"/>
          </w:tcPr>
          <w:p w14:paraId="7F9D15F1" w14:textId="078E1335" w:rsidR="002D2D80" w:rsidRDefault="002D2D80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n the past month, how much control have you had over these thoughts? (0= No control, 10= Full control)</w:t>
            </w:r>
          </w:p>
        </w:tc>
      </w:tr>
      <w:tr w:rsidR="002D2D80" w:rsidRPr="00205487" w14:paraId="41045FE6" w14:textId="77777777" w:rsidTr="00B2137D">
        <w:trPr>
          <w:trHeight w:val="263"/>
        </w:trPr>
        <w:tc>
          <w:tcPr>
            <w:tcW w:w="709" w:type="dxa"/>
            <w:vMerge/>
          </w:tcPr>
          <w:p w14:paraId="1BD5477C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60241A57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8736" behindDoc="0" locked="0" layoutInCell="1" allowOverlap="1" wp14:anchorId="5FDFD225" wp14:editId="58E7338C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10160"/>
                      <wp:wrapNone/>
                      <wp:docPr id="150" name="Rect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BFD508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FD225" id="Rectangle 150" o:spid="_x0000_s1029" style="position:absolute;margin-left:38.8pt;margin-top:-.9pt;width:16.8pt;height:13.2pt;z-index:2579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" filled="f" strokecolor="black [3200]">
                      <v:stroke joinstyle="round"/>
                      <v:textbox>
                        <w:txbxContent>
                          <w:p w14:paraId="73BFD508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64136195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9760" behindDoc="0" locked="0" layoutInCell="1" allowOverlap="1" wp14:anchorId="607B7874" wp14:editId="7BC8E37D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51" name="Rectangle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06D223" id="Rectangle 151" o:spid="_x0000_s1026" style="position:absolute;margin-left:29.65pt;margin-top:-.25pt;width:16.8pt;height:13.2pt;z-index:2579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569373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0784" behindDoc="0" locked="0" layoutInCell="1" allowOverlap="1" wp14:anchorId="64CC1B15" wp14:editId="0537EB65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52" name="Rectangle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78E1C0" id="Rectangle 152" o:spid="_x0000_s1026" style="position:absolute;margin-left:30.25pt;margin-top:-.05pt;width:16.8pt;height:13.2pt;z-index:2579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71B4CFAB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1808" behindDoc="0" locked="0" layoutInCell="1" allowOverlap="1" wp14:anchorId="4D4E3158" wp14:editId="4BC7EAE3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53" name="Rectangle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1A6E3" id="Rectangle 153" o:spid="_x0000_s1026" style="position:absolute;margin-left:38pt;margin-top:.5pt;width:16.8pt;height:13.2pt;z-index:2579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408FB7A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2832" behindDoc="0" locked="0" layoutInCell="1" allowOverlap="1" wp14:anchorId="4F8AF236" wp14:editId="207AE31A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54" name="Rectangle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EFC09B" id="Rectangle 154" o:spid="_x0000_s1026" style="position:absolute;margin-left:38.6pt;margin-top:-.2pt;width:16.8pt;height:13.2pt;z-index:2579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648638B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3856" behindDoc="0" locked="0" layoutInCell="1" allowOverlap="1" wp14:anchorId="25671BFD" wp14:editId="7FA96D95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55" name="Rectangle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5A82C2" id="Rectangle 155" o:spid="_x0000_s1026" style="position:absolute;margin-left:39.1pt;margin-top:-.9pt;width:16.8pt;height:13.2pt;z-index:2579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0C39DE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4880" behindDoc="0" locked="0" layoutInCell="1" allowOverlap="1" wp14:anchorId="21DDE192" wp14:editId="58235C01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56" name="Rectangle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91D76" id="Rectangle 156" o:spid="_x0000_s1026" style="position:absolute;margin-left:38.3pt;margin-top:-.1pt;width:16.8pt;height:13.2pt;z-index:2579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230B6D2F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5904" behindDoc="0" locked="0" layoutInCell="1" allowOverlap="1" wp14:anchorId="5F8D7485" wp14:editId="50BBEA35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57" name="Rectangle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36AC2" id="Rectangle 157" o:spid="_x0000_s1026" style="position:absolute;margin-left:37.45pt;margin-top:.4pt;width:16.8pt;height:13.2pt;z-index:2579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08686BB6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6928" behindDoc="0" locked="0" layoutInCell="1" allowOverlap="1" wp14:anchorId="5414CF91" wp14:editId="3D6BBF20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58" name="Rectangle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64F306" id="Rectangle 158" o:spid="_x0000_s1026" style="position:absolute;margin-left:44.75pt;margin-top:-.8pt;width:16.8pt;height:13.2pt;z-index:2579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28F8CB1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7952" behindDoc="0" locked="0" layoutInCell="1" allowOverlap="1" wp14:anchorId="698FF31B" wp14:editId="526E53C2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59" name="Rectangle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666C35" id="Rectangle 159" o:spid="_x0000_s1026" style="position:absolute;margin-left:45.85pt;margin-top:-.25pt;width:16.8pt;height:13.2pt;z-index:2579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6B94A82B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8976" behindDoc="0" locked="0" layoutInCell="1" allowOverlap="1" wp14:anchorId="6D902A77" wp14:editId="4EBA1423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60" name="Rectangle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4FA53" id="Rectangle 160" o:spid="_x0000_s1026" style="position:absolute;margin-left:45.35pt;margin-top:-.05pt;width:16.8pt;height:13.2pt;z-index:2579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4B2208FE" w14:textId="53A354C3" w:rsidR="002D2D80" w:rsidRDefault="002D2D80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276"/>
        <w:gridCol w:w="1134"/>
        <w:gridCol w:w="1134"/>
        <w:gridCol w:w="1276"/>
        <w:gridCol w:w="1276"/>
        <w:gridCol w:w="1276"/>
        <w:gridCol w:w="1275"/>
        <w:gridCol w:w="1276"/>
        <w:gridCol w:w="1418"/>
        <w:gridCol w:w="1417"/>
        <w:gridCol w:w="1418"/>
      </w:tblGrid>
      <w:tr w:rsidR="002D2D80" w14:paraId="4F52620C" w14:textId="77777777" w:rsidTr="00B2137D">
        <w:trPr>
          <w:trHeight w:val="407"/>
        </w:trPr>
        <w:tc>
          <w:tcPr>
            <w:tcW w:w="709" w:type="dxa"/>
            <w:vMerge w:val="restart"/>
            <w:vAlign w:val="center"/>
          </w:tcPr>
          <w:p w14:paraId="1A588241" w14:textId="57FB2ED8" w:rsidR="002D2D80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3</w:t>
            </w:r>
          </w:p>
        </w:tc>
        <w:tc>
          <w:tcPr>
            <w:tcW w:w="14176" w:type="dxa"/>
            <w:gridSpan w:val="11"/>
            <w:vAlign w:val="center"/>
          </w:tcPr>
          <w:p w14:paraId="5089BE32" w14:textId="2255BFA9" w:rsidR="002D2D80" w:rsidRDefault="002D2D80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In the past month, how close have you come to making a suicide attempt? (0= Not to close, 10= </w:t>
            </w:r>
            <w:proofErr w:type="gramStart"/>
            <w:r>
              <w:rPr>
                <w:sz w:val="19"/>
                <w:szCs w:val="19"/>
              </w:rPr>
              <w:t>Made an attempt</w:t>
            </w:r>
            <w:proofErr w:type="gramEnd"/>
            <w:r>
              <w:rPr>
                <w:sz w:val="19"/>
                <w:szCs w:val="19"/>
              </w:rPr>
              <w:t>)</w:t>
            </w:r>
          </w:p>
        </w:tc>
      </w:tr>
      <w:tr w:rsidR="002D2D80" w:rsidRPr="00205487" w14:paraId="3C3A2253" w14:textId="77777777" w:rsidTr="00B2137D">
        <w:trPr>
          <w:trHeight w:val="307"/>
        </w:trPr>
        <w:tc>
          <w:tcPr>
            <w:tcW w:w="709" w:type="dxa"/>
            <w:vMerge/>
          </w:tcPr>
          <w:p w14:paraId="2688570E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57806EC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1024" behindDoc="0" locked="0" layoutInCell="1" allowOverlap="1" wp14:anchorId="1D43ADBC" wp14:editId="772626B3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0795</wp:posOffset>
                      </wp:positionV>
                      <wp:extent cx="213360" cy="167640"/>
                      <wp:effectExtent l="0" t="0" r="15240" b="10160"/>
                      <wp:wrapNone/>
                      <wp:docPr id="165" name="Rectangle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C409BD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43ADBC" id="Rectangle 165" o:spid="_x0000_s1030" style="position:absolute;margin-left:38.8pt;margin-top:-.85pt;width:16.8pt;height:13.2pt;z-index:2579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23C409BD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7525C49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2048" behindDoc="0" locked="0" layoutInCell="1" allowOverlap="1" wp14:anchorId="10469B18" wp14:editId="7FB899EB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66" name="Rectangle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D5329D" id="Rectangle 166" o:spid="_x0000_s1026" style="position:absolute;margin-left:29.65pt;margin-top:-.25pt;width:16.8pt;height:13.2pt;z-index:2579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44F2E27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3072" behindDoc="0" locked="0" layoutInCell="1" allowOverlap="1" wp14:anchorId="67F5C108" wp14:editId="59FB4910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67" name="Rectangle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E4445B" id="Rectangle 167" o:spid="_x0000_s1026" style="position:absolute;margin-left:30.25pt;margin-top:-.05pt;width:16.8pt;height:13.2pt;z-index:2579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34E5D4F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4096" behindDoc="0" locked="0" layoutInCell="1" allowOverlap="1" wp14:anchorId="182EE001" wp14:editId="59543D22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68" name="Rectangle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8DA54" id="Rectangle 168" o:spid="_x0000_s1026" style="position:absolute;margin-left:38pt;margin-top:.5pt;width:16.8pt;height:13.2pt;z-index:2579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70276E8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5120" behindDoc="0" locked="0" layoutInCell="1" allowOverlap="1" wp14:anchorId="0FBA3917" wp14:editId="762CE4DE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69" name="Rectangle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565408" id="Rectangle 169" o:spid="_x0000_s1026" style="position:absolute;margin-left:38.6pt;margin-top:-.2pt;width:16.8pt;height:13.2pt;z-index:2579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3C9163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6144" behindDoc="0" locked="0" layoutInCell="1" allowOverlap="1" wp14:anchorId="33551DB9" wp14:editId="63620C76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70" name="Rectangle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040725" id="Rectangle 170" o:spid="_x0000_s1026" style="position:absolute;margin-left:39.1pt;margin-top:-.9pt;width:16.8pt;height:13.2pt;z-index:2579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466846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7168" behindDoc="0" locked="0" layoutInCell="1" allowOverlap="1" wp14:anchorId="4384E4EE" wp14:editId="5C4F6509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71" name="Rectangle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6710C" id="Rectangle 171" o:spid="_x0000_s1026" style="position:absolute;margin-left:38.3pt;margin-top:-.1pt;width:16.8pt;height:13.2pt;z-index:2579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2BF2AC1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8192" behindDoc="0" locked="0" layoutInCell="1" allowOverlap="1" wp14:anchorId="6CE3FDA8" wp14:editId="01870BBF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72" name="Rectangle 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ACB2B3" id="Rectangle 172" o:spid="_x0000_s1026" style="position:absolute;margin-left:37.45pt;margin-top:.4pt;width:16.8pt;height:13.2pt;z-index:2579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17C03F6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9216" behindDoc="0" locked="0" layoutInCell="1" allowOverlap="1" wp14:anchorId="34DA5FA6" wp14:editId="3894452A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73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20A7AB" id="Rectangle 173" o:spid="_x0000_s1026" style="position:absolute;margin-left:44.75pt;margin-top:-.8pt;width:16.8pt;height:13.2pt;z-index:2579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454C23F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0240" behindDoc="0" locked="0" layoutInCell="1" allowOverlap="1" wp14:anchorId="2B2E23C7" wp14:editId="241F5E6A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74" name="Rectangle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F544EA" id="Rectangle 174" o:spid="_x0000_s1026" style="position:absolute;margin-left:45.85pt;margin-top:-.25pt;width:16.8pt;height:13.2pt;z-index:2579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150D59C9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1264" behindDoc="0" locked="0" layoutInCell="1" allowOverlap="1" wp14:anchorId="6275C92B" wp14:editId="5BB36D75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75" name="Rectangle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61E031" id="Rectangle 175" o:spid="_x0000_s1026" style="position:absolute;margin-left:45.35pt;margin-top:-.05pt;width:16.8pt;height:13.2pt;z-index:25793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3BF792B5" w14:textId="0D7AFE7E" w:rsidR="002D2D80" w:rsidRDefault="002D2D80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276"/>
        <w:gridCol w:w="1134"/>
        <w:gridCol w:w="1134"/>
        <w:gridCol w:w="1276"/>
        <w:gridCol w:w="1276"/>
        <w:gridCol w:w="1276"/>
        <w:gridCol w:w="1275"/>
        <w:gridCol w:w="1276"/>
        <w:gridCol w:w="1418"/>
        <w:gridCol w:w="1417"/>
        <w:gridCol w:w="1418"/>
      </w:tblGrid>
      <w:tr w:rsidR="002D2D80" w14:paraId="4F2CB152" w14:textId="77777777" w:rsidTr="00B2137D">
        <w:trPr>
          <w:trHeight w:val="407"/>
        </w:trPr>
        <w:tc>
          <w:tcPr>
            <w:tcW w:w="709" w:type="dxa"/>
            <w:vMerge w:val="restart"/>
            <w:vAlign w:val="center"/>
          </w:tcPr>
          <w:p w14:paraId="0A3F3F0B" w14:textId="1FEBEF14" w:rsidR="002D2D80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4</w:t>
            </w:r>
          </w:p>
        </w:tc>
        <w:tc>
          <w:tcPr>
            <w:tcW w:w="14176" w:type="dxa"/>
            <w:gridSpan w:val="11"/>
            <w:vAlign w:val="center"/>
          </w:tcPr>
          <w:p w14:paraId="37623F8C" w14:textId="135B226D" w:rsidR="002D2D80" w:rsidRDefault="002D2D80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n the past month, to what extent have you felt tormented by thoughts about suicide? (0= Not at all, 10= Extremely)</w:t>
            </w:r>
          </w:p>
        </w:tc>
      </w:tr>
      <w:tr w:rsidR="002D2D80" w:rsidRPr="00205487" w14:paraId="00257B99" w14:textId="77777777" w:rsidTr="00B2137D">
        <w:trPr>
          <w:trHeight w:val="349"/>
        </w:trPr>
        <w:tc>
          <w:tcPr>
            <w:tcW w:w="709" w:type="dxa"/>
            <w:vMerge/>
          </w:tcPr>
          <w:p w14:paraId="009B6EAF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65F1E585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3312" behindDoc="0" locked="0" layoutInCell="1" allowOverlap="1" wp14:anchorId="39033BE7" wp14:editId="0F37F311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2065</wp:posOffset>
                      </wp:positionV>
                      <wp:extent cx="213360" cy="167640"/>
                      <wp:effectExtent l="0" t="0" r="15240" b="10160"/>
                      <wp:wrapNone/>
                      <wp:docPr id="176" name="Rectangle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293C61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33BE7" id="Rectangle 176" o:spid="_x0000_s1031" style="position:absolute;margin-left:38.8pt;margin-top:-.95pt;width:16.8pt;height:13.2pt;z-index:2579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0D293C61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0BFF17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4336" behindDoc="0" locked="0" layoutInCell="1" allowOverlap="1" wp14:anchorId="31BD4573" wp14:editId="451E2485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77" name="Rectangle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6EFAE8" id="Rectangle 177" o:spid="_x0000_s1026" style="position:absolute;margin-left:29.65pt;margin-top:-.25pt;width:16.8pt;height:13.2pt;z-index:2579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54271CF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5360" behindDoc="0" locked="0" layoutInCell="1" allowOverlap="1" wp14:anchorId="306BD0B1" wp14:editId="3331EFFE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78" name="Rectangle 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015E0" id="Rectangle 178" o:spid="_x0000_s1026" style="position:absolute;margin-left:30.25pt;margin-top:-.05pt;width:16.8pt;height:13.2pt;z-index:2579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7B8DF5C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6384" behindDoc="0" locked="0" layoutInCell="1" allowOverlap="1" wp14:anchorId="1DD0A703" wp14:editId="68A3D95B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79" name="Rectangle 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56BC15" id="Rectangle 179" o:spid="_x0000_s1026" style="position:absolute;margin-left:38pt;margin-top:.5pt;width:16.8pt;height:13.2pt;z-index:2579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1019F3C3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7408" behindDoc="0" locked="0" layoutInCell="1" allowOverlap="1" wp14:anchorId="70D66BE5" wp14:editId="6CF62959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80" name="Rectangle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2D3DCE" id="Rectangle 180" o:spid="_x0000_s1026" style="position:absolute;margin-left:38.6pt;margin-top:-.2pt;width:16.8pt;height:13.2pt;z-index:2579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4EA9430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8432" behindDoc="0" locked="0" layoutInCell="1" allowOverlap="1" wp14:anchorId="3A9D3098" wp14:editId="3B5E1B66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81" name="Rectangle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8566F4" id="Rectangle 181" o:spid="_x0000_s1026" style="position:absolute;margin-left:39.1pt;margin-top:-.9pt;width:16.8pt;height:13.2pt;z-index:2579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E7E20F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9456" behindDoc="0" locked="0" layoutInCell="1" allowOverlap="1" wp14:anchorId="244DEC47" wp14:editId="5C6E1990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82" name="Rectangle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4FBDDD" id="Rectangle 182" o:spid="_x0000_s1026" style="position:absolute;margin-left:38.3pt;margin-top:-.1pt;width:16.8pt;height:13.2pt;z-index:2579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57C2818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0480" behindDoc="0" locked="0" layoutInCell="1" allowOverlap="1" wp14:anchorId="06D784E1" wp14:editId="15115DDE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83" name="Rectangle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57846" id="Rectangle 183" o:spid="_x0000_s1026" style="position:absolute;margin-left:37.45pt;margin-top:.4pt;width:16.8pt;height:13.2pt;z-index:2579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5BEF4EC3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1504" behindDoc="0" locked="0" layoutInCell="1" allowOverlap="1" wp14:anchorId="564AD4FB" wp14:editId="0FD97807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84" name="Rectangle 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5EEFCE" id="Rectangle 184" o:spid="_x0000_s1026" style="position:absolute;margin-left:44.75pt;margin-top:-.8pt;width:16.8pt;height:13.2pt;z-index:2579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06AD765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2528" behindDoc="0" locked="0" layoutInCell="1" allowOverlap="1" wp14:anchorId="24DE6C07" wp14:editId="03E306F6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85" name="Rectangle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700E06" id="Rectangle 185" o:spid="_x0000_s1026" style="position:absolute;margin-left:45.85pt;margin-top:-.25pt;width:16.8pt;height:13.2pt;z-index:2579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47A0D558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3552" behindDoc="0" locked="0" layoutInCell="1" allowOverlap="1" wp14:anchorId="378ECA9C" wp14:editId="7BFF81D5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86" name="Rectangle 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50EF0" id="Rectangle 186" o:spid="_x0000_s1026" style="position:absolute;margin-left:45.35pt;margin-top:-.05pt;width:16.8pt;height:13.2pt;z-index:2579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4281EB36" w14:textId="1424CD4E" w:rsidR="002D2D80" w:rsidRDefault="002D2D80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1276"/>
        <w:gridCol w:w="1134"/>
        <w:gridCol w:w="1134"/>
        <w:gridCol w:w="1276"/>
        <w:gridCol w:w="1276"/>
        <w:gridCol w:w="1276"/>
        <w:gridCol w:w="1275"/>
        <w:gridCol w:w="1276"/>
        <w:gridCol w:w="1418"/>
        <w:gridCol w:w="1417"/>
        <w:gridCol w:w="1418"/>
      </w:tblGrid>
      <w:tr w:rsidR="002D2D80" w14:paraId="5629D682" w14:textId="77777777" w:rsidTr="00B2137D">
        <w:trPr>
          <w:trHeight w:val="407"/>
        </w:trPr>
        <w:tc>
          <w:tcPr>
            <w:tcW w:w="709" w:type="dxa"/>
            <w:vMerge w:val="restart"/>
            <w:vAlign w:val="center"/>
          </w:tcPr>
          <w:p w14:paraId="5C5DA3FF" w14:textId="22B877E2" w:rsidR="002D2D80" w:rsidRPr="00C651D3" w:rsidRDefault="00BF651B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5</w:t>
            </w:r>
          </w:p>
        </w:tc>
        <w:tc>
          <w:tcPr>
            <w:tcW w:w="14176" w:type="dxa"/>
            <w:gridSpan w:val="11"/>
            <w:vAlign w:val="center"/>
          </w:tcPr>
          <w:p w14:paraId="0F694FDF" w14:textId="38A03D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n the past month, how much have thoughts about suicide interfered with your ability to carry out daily activities, such as works, household tasks, or social activities? (0= Not at all, 10= Extremely)</w:t>
            </w:r>
          </w:p>
        </w:tc>
      </w:tr>
      <w:tr w:rsidR="002D2D80" w:rsidRPr="00205487" w14:paraId="5E0C4A2F" w14:textId="77777777" w:rsidTr="00B2137D">
        <w:trPr>
          <w:trHeight w:val="261"/>
        </w:trPr>
        <w:tc>
          <w:tcPr>
            <w:tcW w:w="709" w:type="dxa"/>
            <w:vMerge/>
          </w:tcPr>
          <w:p w14:paraId="1E17116B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760407B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5600" behindDoc="0" locked="0" layoutInCell="1" allowOverlap="1" wp14:anchorId="1886CD23" wp14:editId="62D4370F">
                      <wp:simplePos x="0" y="0"/>
                      <wp:positionH relativeFrom="column">
                        <wp:posOffset>48323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187" name="Rectangle 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50D9B8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86CD23" id="Rectangle 187" o:spid="_x0000_s1032" style="position:absolute;margin-left:38.05pt;margin-top:-.8pt;width:16.8pt;height:13.2pt;z-index:2579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0250D9B8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13A7F8A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6624" behindDoc="0" locked="0" layoutInCell="1" allowOverlap="1" wp14:anchorId="53EBD186" wp14:editId="18D1EF01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88" name="Rectangle 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52848D" id="Rectangle 188" o:spid="_x0000_s1026" style="position:absolute;margin-left:29.65pt;margin-top:-.25pt;width:16.8pt;height:13.2pt;z-index:25794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2DF9FE8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7648" behindDoc="0" locked="0" layoutInCell="1" allowOverlap="1" wp14:anchorId="48CAAD5D" wp14:editId="2269A4E0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89" name="Rectangle 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C76D1" id="Rectangle 189" o:spid="_x0000_s1026" style="position:absolute;margin-left:30.25pt;margin-top:-.05pt;width:16.8pt;height:13.2pt;z-index:2579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6AA7145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8672" behindDoc="0" locked="0" layoutInCell="1" allowOverlap="1" wp14:anchorId="49E6E1EB" wp14:editId="3975C538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90" name="Rectangle 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7E16FF" id="Rectangle 190" o:spid="_x0000_s1026" style="position:absolute;margin-left:38pt;margin-top:.5pt;width:16.8pt;height:13.2pt;z-index:2579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26C3C1B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9696" behindDoc="0" locked="0" layoutInCell="1" allowOverlap="1" wp14:anchorId="761BCECE" wp14:editId="23D9B065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91" name="Rectangle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A17C0E" id="Rectangle 191" o:spid="_x0000_s1026" style="position:absolute;margin-left:38.6pt;margin-top:-.2pt;width:16.8pt;height:13.2pt;z-index:2579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EEA81B6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0720" behindDoc="0" locked="0" layoutInCell="1" allowOverlap="1" wp14:anchorId="7150DA65" wp14:editId="45D74E60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92" name="Rectangle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1722F" id="Rectangle 192" o:spid="_x0000_s1026" style="position:absolute;margin-left:39.1pt;margin-top:-.9pt;width:16.8pt;height:13.2pt;z-index:2579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57EF7D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1744" behindDoc="0" locked="0" layoutInCell="1" allowOverlap="1" wp14:anchorId="6FE6921D" wp14:editId="7B80492F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93" name="Rectangle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916F07" id="Rectangle 193" o:spid="_x0000_s1026" style="position:absolute;margin-left:38.3pt;margin-top:-.1pt;width:16.8pt;height:13.2pt;z-index:2579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32F79D79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2768" behindDoc="0" locked="0" layoutInCell="1" allowOverlap="1" wp14:anchorId="03848A96" wp14:editId="0EC54F5F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94" name="Rectangle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039C0D" id="Rectangle 194" o:spid="_x0000_s1026" style="position:absolute;margin-left:37.45pt;margin-top:.4pt;width:16.8pt;height:13.2pt;z-index:2579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6060E9A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3792" behindDoc="0" locked="0" layoutInCell="1" allowOverlap="1" wp14:anchorId="4282AFCD" wp14:editId="2A9F1F78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18EA5F" id="Rectangle 195" o:spid="_x0000_s1026" style="position:absolute;margin-left:44.75pt;margin-top:-.8pt;width:16.8pt;height:13.2pt;z-index:25795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00F1469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4816" behindDoc="0" locked="0" layoutInCell="1" allowOverlap="1" wp14:anchorId="358709D3" wp14:editId="1890A538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1923C2" id="Rectangle 196" o:spid="_x0000_s1026" style="position:absolute;margin-left:45.85pt;margin-top:-.25pt;width:16.8pt;height:13.2pt;z-index:25795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432E30A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5840" behindDoc="0" locked="0" layoutInCell="1" allowOverlap="1" wp14:anchorId="001F065A" wp14:editId="4143563B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1119AE" id="Rectangle 197" o:spid="_x0000_s1026" style="position:absolute;margin-left:45.35pt;margin-top:-.05pt;width:16.8pt;height:13.2pt;z-index:2579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62E4E5CD" w14:textId="77777777" w:rsidR="002D2D80" w:rsidRPr="008B7917" w:rsidRDefault="002D2D80" w:rsidP="004C7E84">
      <w:pPr>
        <w:pStyle w:val="NoSpacing"/>
        <w:rPr>
          <w:sz w:val="19"/>
          <w:szCs w:val="19"/>
        </w:rPr>
      </w:pPr>
    </w:p>
    <w:sectPr w:rsidR="002D2D80" w:rsidRPr="008B7917" w:rsidSect="0040234E">
      <w:headerReference w:type="default" r:id="rId8"/>
      <w:footerReference w:type="default" r:id="rId9"/>
      <w:pgSz w:w="15840" w:h="12240" w:orient="landscape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47FC2" w14:textId="77777777" w:rsidR="009C7C2E" w:rsidRDefault="009C7C2E" w:rsidP="00DD09D2">
      <w:pPr>
        <w:spacing w:after="0" w:line="240" w:lineRule="auto"/>
      </w:pPr>
      <w:r>
        <w:separator/>
      </w:r>
    </w:p>
  </w:endnote>
  <w:endnote w:type="continuationSeparator" w:id="0">
    <w:p w14:paraId="15B7208B" w14:textId="77777777" w:rsidR="009C7C2E" w:rsidRDefault="009C7C2E" w:rsidP="00DD0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utonnyCon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9843715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32959570" w14:textId="2B8F2D49" w:rsidR="00B240D2" w:rsidRPr="00224133" w:rsidRDefault="00B240D2">
        <w:pPr>
          <w:pStyle w:val="Footer"/>
          <w:jc w:val="center"/>
          <w:rPr>
            <w:sz w:val="22"/>
          </w:rPr>
        </w:pPr>
        <w:r w:rsidRPr="00224133">
          <w:rPr>
            <w:sz w:val="22"/>
          </w:rPr>
          <w:fldChar w:fldCharType="begin"/>
        </w:r>
        <w:r w:rsidRPr="00224133">
          <w:rPr>
            <w:sz w:val="22"/>
          </w:rPr>
          <w:instrText xml:space="preserve"> PAGE   \* MERGEFORMAT </w:instrText>
        </w:r>
        <w:r w:rsidRPr="00224133">
          <w:rPr>
            <w:sz w:val="22"/>
          </w:rPr>
          <w:fldChar w:fldCharType="separate"/>
        </w:r>
        <w:r w:rsidRPr="00224133">
          <w:rPr>
            <w:noProof/>
            <w:sz w:val="22"/>
          </w:rPr>
          <w:t>2</w:t>
        </w:r>
        <w:r w:rsidRPr="00224133">
          <w:rPr>
            <w:noProof/>
            <w:sz w:val="22"/>
          </w:rPr>
          <w:fldChar w:fldCharType="end"/>
        </w:r>
      </w:p>
    </w:sdtContent>
  </w:sdt>
  <w:p w14:paraId="32F4C623" w14:textId="77777777" w:rsidR="004D4596" w:rsidRPr="007B76D7" w:rsidRDefault="004D4596" w:rsidP="007B7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4E06E" w14:textId="77777777" w:rsidR="009C7C2E" w:rsidRDefault="009C7C2E" w:rsidP="00DD09D2">
      <w:pPr>
        <w:spacing w:after="0" w:line="240" w:lineRule="auto"/>
      </w:pPr>
      <w:r>
        <w:separator/>
      </w:r>
    </w:p>
  </w:footnote>
  <w:footnote w:type="continuationSeparator" w:id="0">
    <w:p w14:paraId="75536A2E" w14:textId="77777777" w:rsidR="009C7C2E" w:rsidRDefault="009C7C2E" w:rsidP="00DD0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C5CC4" w14:textId="7F05B29D" w:rsidR="00F47C46" w:rsidRDefault="0032289E" w:rsidP="005067AA">
    <w:pPr>
      <w:pStyle w:val="Header"/>
      <w:jc w:val="center"/>
      <w:rPr>
        <w:rFonts w:ascii="Garamond" w:hAnsi="Garamond"/>
        <w:b/>
        <w:bCs/>
        <w:sz w:val="30"/>
        <w:szCs w:val="30"/>
      </w:rPr>
    </w:pPr>
    <w:r w:rsidRPr="00224133">
      <w:rPr>
        <w:rFonts w:ascii="Cambria" w:eastAsia="Cambria" w:hAnsi="Cambria"/>
        <w:b/>
        <w:bCs/>
        <w:noProof/>
        <w:kern w:val="24"/>
        <w:sz w:val="30"/>
        <w:szCs w:val="30"/>
      </w:rPr>
      <w:drawing>
        <wp:anchor distT="0" distB="0" distL="114300" distR="114300" simplePos="0" relativeHeight="251665408" behindDoc="1" locked="0" layoutInCell="1" allowOverlap="1" wp14:anchorId="44975387" wp14:editId="5A18DDD3">
          <wp:simplePos x="0" y="0"/>
          <wp:positionH relativeFrom="column">
            <wp:posOffset>8075295</wp:posOffset>
          </wp:positionH>
          <wp:positionV relativeFrom="paragraph">
            <wp:posOffset>-356235</wp:posOffset>
          </wp:positionV>
          <wp:extent cx="952500" cy="952500"/>
          <wp:effectExtent l="0" t="0" r="0" b="0"/>
          <wp:wrapTight wrapText="bothSides">
            <wp:wrapPolygon edited="0">
              <wp:start x="7344" y="1728"/>
              <wp:lineTo x="4752" y="4752"/>
              <wp:lineTo x="2160" y="8208"/>
              <wp:lineTo x="2160" y="10368"/>
              <wp:lineTo x="3888" y="16416"/>
              <wp:lineTo x="8208" y="19008"/>
              <wp:lineTo x="9072" y="19872"/>
              <wp:lineTo x="12096" y="19872"/>
              <wp:lineTo x="12960" y="19008"/>
              <wp:lineTo x="17280" y="16416"/>
              <wp:lineTo x="19440" y="8640"/>
              <wp:lineTo x="15984" y="4320"/>
              <wp:lineTo x="13824" y="1728"/>
              <wp:lineTo x="7344" y="1728"/>
            </wp:wrapPolygon>
          </wp:wrapTight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th-South-University-log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7C46">
      <w:rPr>
        <w:rFonts w:ascii="Garamond" w:hAnsi="Garamond"/>
        <w:b/>
        <w:bCs/>
        <w:sz w:val="30"/>
        <w:szCs w:val="30"/>
      </w:rPr>
      <w:t>PTSD symptoms, Insomnia, and Suicidal Ideation among Firefighters in Bangladesh:</w:t>
    </w:r>
  </w:p>
  <w:p w14:paraId="38FC4F5B" w14:textId="0E27E86D" w:rsidR="0032289E" w:rsidRPr="00224133" w:rsidRDefault="00F47C46" w:rsidP="005067AA">
    <w:pPr>
      <w:pStyle w:val="Header"/>
      <w:jc w:val="center"/>
      <w:rPr>
        <w:noProof/>
        <w:sz w:val="30"/>
        <w:szCs w:val="30"/>
      </w:rPr>
    </w:pPr>
    <w:r>
      <w:rPr>
        <w:rFonts w:ascii="Garamond" w:hAnsi="Garamond"/>
        <w:b/>
        <w:bCs/>
        <w:sz w:val="30"/>
        <w:szCs w:val="30"/>
      </w:rPr>
      <w:t>A Cross-sectional Study</w:t>
    </w:r>
  </w:p>
  <w:p w14:paraId="64A3A57A" w14:textId="28E01E6F" w:rsidR="0032289E" w:rsidRPr="00322E7B" w:rsidRDefault="0032289E" w:rsidP="00322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F30"/>
    <w:multiLevelType w:val="hybridMultilevel"/>
    <w:tmpl w:val="35149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46E86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E4F47"/>
    <w:multiLevelType w:val="hybridMultilevel"/>
    <w:tmpl w:val="4992D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4301"/>
    <w:multiLevelType w:val="hybridMultilevel"/>
    <w:tmpl w:val="FBD84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80D61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1F3B73"/>
    <w:multiLevelType w:val="hybridMultilevel"/>
    <w:tmpl w:val="60A04CC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D745B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91195">
    <w:abstractNumId w:val="0"/>
  </w:num>
  <w:num w:numId="2" w16cid:durableId="753205289">
    <w:abstractNumId w:val="1"/>
  </w:num>
  <w:num w:numId="3" w16cid:durableId="1276524558">
    <w:abstractNumId w:val="6"/>
  </w:num>
  <w:num w:numId="4" w16cid:durableId="2007904871">
    <w:abstractNumId w:val="4"/>
  </w:num>
  <w:num w:numId="5" w16cid:durableId="282461281">
    <w:abstractNumId w:val="2"/>
  </w:num>
  <w:num w:numId="6" w16cid:durableId="1083530712">
    <w:abstractNumId w:val="3"/>
  </w:num>
  <w:num w:numId="7" w16cid:durableId="9059183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zAxMzAxMLI0tDBT0lEKTi0uzszPAykwNKkFAAJ28gktAAAA"/>
  </w:docVars>
  <w:rsids>
    <w:rsidRoot w:val="00DD09D2"/>
    <w:rsid w:val="000059F1"/>
    <w:rsid w:val="00017A23"/>
    <w:rsid w:val="00024A3C"/>
    <w:rsid w:val="000274CF"/>
    <w:rsid w:val="000279E9"/>
    <w:rsid w:val="00030B21"/>
    <w:rsid w:val="00032396"/>
    <w:rsid w:val="000408CD"/>
    <w:rsid w:val="00051225"/>
    <w:rsid w:val="00051700"/>
    <w:rsid w:val="00052329"/>
    <w:rsid w:val="00053035"/>
    <w:rsid w:val="00055CB0"/>
    <w:rsid w:val="00065CE1"/>
    <w:rsid w:val="00066273"/>
    <w:rsid w:val="0007445E"/>
    <w:rsid w:val="00081DE2"/>
    <w:rsid w:val="00082C4C"/>
    <w:rsid w:val="00083F9D"/>
    <w:rsid w:val="0008787D"/>
    <w:rsid w:val="0009176F"/>
    <w:rsid w:val="000A3C7F"/>
    <w:rsid w:val="000A6102"/>
    <w:rsid w:val="000B1893"/>
    <w:rsid w:val="000B2B60"/>
    <w:rsid w:val="000C6359"/>
    <w:rsid w:val="000D11C1"/>
    <w:rsid w:val="000D2C88"/>
    <w:rsid w:val="000D6BFF"/>
    <w:rsid w:val="000E4364"/>
    <w:rsid w:val="000E5425"/>
    <w:rsid w:val="000F7121"/>
    <w:rsid w:val="0010478B"/>
    <w:rsid w:val="00113349"/>
    <w:rsid w:val="00114B4F"/>
    <w:rsid w:val="00115736"/>
    <w:rsid w:val="00116217"/>
    <w:rsid w:val="0012225B"/>
    <w:rsid w:val="00122779"/>
    <w:rsid w:val="00124DC5"/>
    <w:rsid w:val="001273B1"/>
    <w:rsid w:val="001422B8"/>
    <w:rsid w:val="00143A63"/>
    <w:rsid w:val="00146E60"/>
    <w:rsid w:val="00150CEE"/>
    <w:rsid w:val="001636F3"/>
    <w:rsid w:val="0016376C"/>
    <w:rsid w:val="00173165"/>
    <w:rsid w:val="00175C60"/>
    <w:rsid w:val="00176200"/>
    <w:rsid w:val="001774F9"/>
    <w:rsid w:val="00180CEC"/>
    <w:rsid w:val="00182209"/>
    <w:rsid w:val="001824CF"/>
    <w:rsid w:val="0018254D"/>
    <w:rsid w:val="001923FA"/>
    <w:rsid w:val="001928E3"/>
    <w:rsid w:val="001A0FE2"/>
    <w:rsid w:val="001A41DC"/>
    <w:rsid w:val="001B1458"/>
    <w:rsid w:val="001B5DB3"/>
    <w:rsid w:val="001B648A"/>
    <w:rsid w:val="001B7C64"/>
    <w:rsid w:val="001C1DC1"/>
    <w:rsid w:val="001C5EEF"/>
    <w:rsid w:val="001D52C8"/>
    <w:rsid w:val="001D5392"/>
    <w:rsid w:val="001D60C7"/>
    <w:rsid w:val="001E4A26"/>
    <w:rsid w:val="001E5009"/>
    <w:rsid w:val="001E662C"/>
    <w:rsid w:val="001F1E64"/>
    <w:rsid w:val="001F3630"/>
    <w:rsid w:val="00201495"/>
    <w:rsid w:val="00203654"/>
    <w:rsid w:val="00205487"/>
    <w:rsid w:val="00211BFC"/>
    <w:rsid w:val="002215B2"/>
    <w:rsid w:val="00223B61"/>
    <w:rsid w:val="00224133"/>
    <w:rsid w:val="002304D4"/>
    <w:rsid w:val="002311CF"/>
    <w:rsid w:val="00231F8F"/>
    <w:rsid w:val="002377CD"/>
    <w:rsid w:val="002409C9"/>
    <w:rsid w:val="00244709"/>
    <w:rsid w:val="00244F0A"/>
    <w:rsid w:val="00255C18"/>
    <w:rsid w:val="00256773"/>
    <w:rsid w:val="00267009"/>
    <w:rsid w:val="002678D6"/>
    <w:rsid w:val="0027718E"/>
    <w:rsid w:val="00281763"/>
    <w:rsid w:val="00281C7F"/>
    <w:rsid w:val="00282A22"/>
    <w:rsid w:val="00293E97"/>
    <w:rsid w:val="00296917"/>
    <w:rsid w:val="002A602C"/>
    <w:rsid w:val="002B030F"/>
    <w:rsid w:val="002B3F84"/>
    <w:rsid w:val="002B6B00"/>
    <w:rsid w:val="002C6D05"/>
    <w:rsid w:val="002D2D80"/>
    <w:rsid w:val="002E2587"/>
    <w:rsid w:val="002F3295"/>
    <w:rsid w:val="002F6413"/>
    <w:rsid w:val="002F6A72"/>
    <w:rsid w:val="00301D5D"/>
    <w:rsid w:val="00304C1E"/>
    <w:rsid w:val="003079B7"/>
    <w:rsid w:val="003132FF"/>
    <w:rsid w:val="003161EE"/>
    <w:rsid w:val="0032289E"/>
    <w:rsid w:val="00322DD5"/>
    <w:rsid w:val="00322E7B"/>
    <w:rsid w:val="0032363D"/>
    <w:rsid w:val="00327A08"/>
    <w:rsid w:val="00333ECE"/>
    <w:rsid w:val="0033596F"/>
    <w:rsid w:val="00337248"/>
    <w:rsid w:val="00350B10"/>
    <w:rsid w:val="003519DE"/>
    <w:rsid w:val="00352A25"/>
    <w:rsid w:val="00354A37"/>
    <w:rsid w:val="00357127"/>
    <w:rsid w:val="003615D9"/>
    <w:rsid w:val="00364D4E"/>
    <w:rsid w:val="0038060D"/>
    <w:rsid w:val="00387C82"/>
    <w:rsid w:val="00392988"/>
    <w:rsid w:val="003962AC"/>
    <w:rsid w:val="00396FAF"/>
    <w:rsid w:val="003A0C46"/>
    <w:rsid w:val="003B5FE1"/>
    <w:rsid w:val="003B7872"/>
    <w:rsid w:val="003C2A1F"/>
    <w:rsid w:val="003C2F9E"/>
    <w:rsid w:val="003C3476"/>
    <w:rsid w:val="003C76D3"/>
    <w:rsid w:val="003D4C6D"/>
    <w:rsid w:val="003E1DB5"/>
    <w:rsid w:val="003E4D43"/>
    <w:rsid w:val="003F02C6"/>
    <w:rsid w:val="003F518C"/>
    <w:rsid w:val="004013AA"/>
    <w:rsid w:val="0040234E"/>
    <w:rsid w:val="00403A61"/>
    <w:rsid w:val="00403E48"/>
    <w:rsid w:val="00414124"/>
    <w:rsid w:val="00414410"/>
    <w:rsid w:val="00424DDB"/>
    <w:rsid w:val="0042540B"/>
    <w:rsid w:val="0043227C"/>
    <w:rsid w:val="00433E9D"/>
    <w:rsid w:val="004478F4"/>
    <w:rsid w:val="00453BF5"/>
    <w:rsid w:val="004573DD"/>
    <w:rsid w:val="00457B53"/>
    <w:rsid w:val="00462F17"/>
    <w:rsid w:val="00466221"/>
    <w:rsid w:val="004772BA"/>
    <w:rsid w:val="0048215C"/>
    <w:rsid w:val="0048226F"/>
    <w:rsid w:val="004822D3"/>
    <w:rsid w:val="0048797F"/>
    <w:rsid w:val="00494FF8"/>
    <w:rsid w:val="00497A17"/>
    <w:rsid w:val="004A34B5"/>
    <w:rsid w:val="004A702C"/>
    <w:rsid w:val="004B590F"/>
    <w:rsid w:val="004B7D32"/>
    <w:rsid w:val="004C7E84"/>
    <w:rsid w:val="004D4596"/>
    <w:rsid w:val="004D55D5"/>
    <w:rsid w:val="004E0927"/>
    <w:rsid w:val="004E2F25"/>
    <w:rsid w:val="004E3D5F"/>
    <w:rsid w:val="004E7B74"/>
    <w:rsid w:val="004F0908"/>
    <w:rsid w:val="00500E7F"/>
    <w:rsid w:val="005013C4"/>
    <w:rsid w:val="00501F6B"/>
    <w:rsid w:val="005036B9"/>
    <w:rsid w:val="0050484F"/>
    <w:rsid w:val="005067AA"/>
    <w:rsid w:val="00513ADB"/>
    <w:rsid w:val="00523713"/>
    <w:rsid w:val="00525D8B"/>
    <w:rsid w:val="005326F6"/>
    <w:rsid w:val="005444C0"/>
    <w:rsid w:val="005469C3"/>
    <w:rsid w:val="00551D9D"/>
    <w:rsid w:val="00552960"/>
    <w:rsid w:val="005558BF"/>
    <w:rsid w:val="00557D34"/>
    <w:rsid w:val="00563CF2"/>
    <w:rsid w:val="00564B6C"/>
    <w:rsid w:val="00574A34"/>
    <w:rsid w:val="00582116"/>
    <w:rsid w:val="005847E6"/>
    <w:rsid w:val="00585450"/>
    <w:rsid w:val="005859FC"/>
    <w:rsid w:val="00585D60"/>
    <w:rsid w:val="00587B9F"/>
    <w:rsid w:val="005A0B42"/>
    <w:rsid w:val="005A1CC0"/>
    <w:rsid w:val="005C3783"/>
    <w:rsid w:val="005C4084"/>
    <w:rsid w:val="005D388D"/>
    <w:rsid w:val="005D6403"/>
    <w:rsid w:val="005E2EFA"/>
    <w:rsid w:val="005E4064"/>
    <w:rsid w:val="005E45DB"/>
    <w:rsid w:val="005E5844"/>
    <w:rsid w:val="005E6CFE"/>
    <w:rsid w:val="005F0818"/>
    <w:rsid w:val="005F55C9"/>
    <w:rsid w:val="00603648"/>
    <w:rsid w:val="00607A84"/>
    <w:rsid w:val="0061357F"/>
    <w:rsid w:val="006143FE"/>
    <w:rsid w:val="00616B8D"/>
    <w:rsid w:val="00616BC0"/>
    <w:rsid w:val="006202F4"/>
    <w:rsid w:val="00621A7F"/>
    <w:rsid w:val="00626A0E"/>
    <w:rsid w:val="00626F68"/>
    <w:rsid w:val="00646DF4"/>
    <w:rsid w:val="00647D23"/>
    <w:rsid w:val="00651C10"/>
    <w:rsid w:val="00657EBF"/>
    <w:rsid w:val="006670EC"/>
    <w:rsid w:val="0067077F"/>
    <w:rsid w:val="0067124C"/>
    <w:rsid w:val="00672EC6"/>
    <w:rsid w:val="00672F84"/>
    <w:rsid w:val="006A4F75"/>
    <w:rsid w:val="006B0C77"/>
    <w:rsid w:val="006B327C"/>
    <w:rsid w:val="006C0588"/>
    <w:rsid w:val="006C1109"/>
    <w:rsid w:val="006C14E7"/>
    <w:rsid w:val="006C5915"/>
    <w:rsid w:val="006C5949"/>
    <w:rsid w:val="006D2E4F"/>
    <w:rsid w:val="006D6F09"/>
    <w:rsid w:val="006D6F70"/>
    <w:rsid w:val="006E1A28"/>
    <w:rsid w:val="006E69A3"/>
    <w:rsid w:val="006E6CC3"/>
    <w:rsid w:val="006F0BBE"/>
    <w:rsid w:val="006F1F90"/>
    <w:rsid w:val="00700BC2"/>
    <w:rsid w:val="00711BCF"/>
    <w:rsid w:val="00716D64"/>
    <w:rsid w:val="0071782D"/>
    <w:rsid w:val="00726DF7"/>
    <w:rsid w:val="00730A94"/>
    <w:rsid w:val="00732B19"/>
    <w:rsid w:val="00732D9E"/>
    <w:rsid w:val="007334BD"/>
    <w:rsid w:val="00736195"/>
    <w:rsid w:val="00737028"/>
    <w:rsid w:val="00746778"/>
    <w:rsid w:val="00750E96"/>
    <w:rsid w:val="007706D3"/>
    <w:rsid w:val="0077567D"/>
    <w:rsid w:val="007812C8"/>
    <w:rsid w:val="00783FC2"/>
    <w:rsid w:val="00786679"/>
    <w:rsid w:val="00791E9D"/>
    <w:rsid w:val="007A1FDD"/>
    <w:rsid w:val="007A2C7D"/>
    <w:rsid w:val="007A4BF9"/>
    <w:rsid w:val="007A5C2A"/>
    <w:rsid w:val="007B6B03"/>
    <w:rsid w:val="007B76D7"/>
    <w:rsid w:val="007C058F"/>
    <w:rsid w:val="007C1EC4"/>
    <w:rsid w:val="007C1F2A"/>
    <w:rsid w:val="007D1AB4"/>
    <w:rsid w:val="007D2A97"/>
    <w:rsid w:val="007D2E15"/>
    <w:rsid w:val="007D4D8C"/>
    <w:rsid w:val="007D52BB"/>
    <w:rsid w:val="007D5414"/>
    <w:rsid w:val="007D679A"/>
    <w:rsid w:val="007E16F9"/>
    <w:rsid w:val="007E184B"/>
    <w:rsid w:val="00806A40"/>
    <w:rsid w:val="00810F89"/>
    <w:rsid w:val="00812483"/>
    <w:rsid w:val="00812E8A"/>
    <w:rsid w:val="008173FD"/>
    <w:rsid w:val="00817784"/>
    <w:rsid w:val="00820B6E"/>
    <w:rsid w:val="008218FD"/>
    <w:rsid w:val="00825B1A"/>
    <w:rsid w:val="008265C6"/>
    <w:rsid w:val="00826918"/>
    <w:rsid w:val="008279C4"/>
    <w:rsid w:val="008367DA"/>
    <w:rsid w:val="008403E5"/>
    <w:rsid w:val="00841C7D"/>
    <w:rsid w:val="008432C8"/>
    <w:rsid w:val="00852008"/>
    <w:rsid w:val="00853199"/>
    <w:rsid w:val="00861675"/>
    <w:rsid w:val="00875276"/>
    <w:rsid w:val="00875B49"/>
    <w:rsid w:val="00880CAA"/>
    <w:rsid w:val="00881C58"/>
    <w:rsid w:val="008823E8"/>
    <w:rsid w:val="00890872"/>
    <w:rsid w:val="00892486"/>
    <w:rsid w:val="00894C98"/>
    <w:rsid w:val="00895168"/>
    <w:rsid w:val="00897B6F"/>
    <w:rsid w:val="008A4543"/>
    <w:rsid w:val="008A52DD"/>
    <w:rsid w:val="008B6A25"/>
    <w:rsid w:val="008B7917"/>
    <w:rsid w:val="008D06B9"/>
    <w:rsid w:val="008D386B"/>
    <w:rsid w:val="008D43F4"/>
    <w:rsid w:val="008D4E0F"/>
    <w:rsid w:val="008E0FF7"/>
    <w:rsid w:val="008E6F11"/>
    <w:rsid w:val="008F11D3"/>
    <w:rsid w:val="008F6AE1"/>
    <w:rsid w:val="00901988"/>
    <w:rsid w:val="0090788F"/>
    <w:rsid w:val="00913CA0"/>
    <w:rsid w:val="00913DCC"/>
    <w:rsid w:val="00921E4F"/>
    <w:rsid w:val="0092789D"/>
    <w:rsid w:val="00927E2F"/>
    <w:rsid w:val="00944E07"/>
    <w:rsid w:val="00945203"/>
    <w:rsid w:val="0094786D"/>
    <w:rsid w:val="00950CA4"/>
    <w:rsid w:val="00954FC0"/>
    <w:rsid w:val="009565E3"/>
    <w:rsid w:val="00957462"/>
    <w:rsid w:val="00981CEA"/>
    <w:rsid w:val="00984E00"/>
    <w:rsid w:val="0099001A"/>
    <w:rsid w:val="0099293F"/>
    <w:rsid w:val="00992980"/>
    <w:rsid w:val="009A3149"/>
    <w:rsid w:val="009A3970"/>
    <w:rsid w:val="009B17C7"/>
    <w:rsid w:val="009B2B09"/>
    <w:rsid w:val="009B7017"/>
    <w:rsid w:val="009B7FB2"/>
    <w:rsid w:val="009C3EE9"/>
    <w:rsid w:val="009C7C2E"/>
    <w:rsid w:val="009D34C9"/>
    <w:rsid w:val="009D37E6"/>
    <w:rsid w:val="009E6E5F"/>
    <w:rsid w:val="009F0CD7"/>
    <w:rsid w:val="009F1154"/>
    <w:rsid w:val="009F279C"/>
    <w:rsid w:val="009F27A4"/>
    <w:rsid w:val="009F4777"/>
    <w:rsid w:val="009F5936"/>
    <w:rsid w:val="009F5E42"/>
    <w:rsid w:val="009F6984"/>
    <w:rsid w:val="009F74A0"/>
    <w:rsid w:val="00A024BF"/>
    <w:rsid w:val="00A02EFA"/>
    <w:rsid w:val="00A052BF"/>
    <w:rsid w:val="00A11931"/>
    <w:rsid w:val="00A153A5"/>
    <w:rsid w:val="00A23926"/>
    <w:rsid w:val="00A31C36"/>
    <w:rsid w:val="00A4655B"/>
    <w:rsid w:val="00A468A3"/>
    <w:rsid w:val="00A47145"/>
    <w:rsid w:val="00A52DA1"/>
    <w:rsid w:val="00A61A3B"/>
    <w:rsid w:val="00A65CA7"/>
    <w:rsid w:val="00A671C2"/>
    <w:rsid w:val="00A7134D"/>
    <w:rsid w:val="00A74A1D"/>
    <w:rsid w:val="00A7761C"/>
    <w:rsid w:val="00A778A0"/>
    <w:rsid w:val="00A82184"/>
    <w:rsid w:val="00A836C6"/>
    <w:rsid w:val="00A93FA2"/>
    <w:rsid w:val="00AA0431"/>
    <w:rsid w:val="00AA2867"/>
    <w:rsid w:val="00AA5A23"/>
    <w:rsid w:val="00AB62F7"/>
    <w:rsid w:val="00AB6A4B"/>
    <w:rsid w:val="00AB6A81"/>
    <w:rsid w:val="00AD2F73"/>
    <w:rsid w:val="00AD49AA"/>
    <w:rsid w:val="00AE31E7"/>
    <w:rsid w:val="00AE5A5E"/>
    <w:rsid w:val="00AF4BC8"/>
    <w:rsid w:val="00AF6EFC"/>
    <w:rsid w:val="00AF748A"/>
    <w:rsid w:val="00B00D56"/>
    <w:rsid w:val="00B02143"/>
    <w:rsid w:val="00B06EEC"/>
    <w:rsid w:val="00B07703"/>
    <w:rsid w:val="00B113C3"/>
    <w:rsid w:val="00B12D1B"/>
    <w:rsid w:val="00B14AEC"/>
    <w:rsid w:val="00B2137D"/>
    <w:rsid w:val="00B216B6"/>
    <w:rsid w:val="00B23CDF"/>
    <w:rsid w:val="00B240D2"/>
    <w:rsid w:val="00B24693"/>
    <w:rsid w:val="00B3016F"/>
    <w:rsid w:val="00B30D8D"/>
    <w:rsid w:val="00B325D4"/>
    <w:rsid w:val="00B33660"/>
    <w:rsid w:val="00B40E55"/>
    <w:rsid w:val="00B422EE"/>
    <w:rsid w:val="00B5429A"/>
    <w:rsid w:val="00B5591E"/>
    <w:rsid w:val="00B85EB0"/>
    <w:rsid w:val="00B85EB2"/>
    <w:rsid w:val="00B960D7"/>
    <w:rsid w:val="00B97334"/>
    <w:rsid w:val="00B97CE7"/>
    <w:rsid w:val="00B97F29"/>
    <w:rsid w:val="00BA036D"/>
    <w:rsid w:val="00BA1A32"/>
    <w:rsid w:val="00BA2EC3"/>
    <w:rsid w:val="00BB1145"/>
    <w:rsid w:val="00BB1366"/>
    <w:rsid w:val="00BB2ED0"/>
    <w:rsid w:val="00BB312D"/>
    <w:rsid w:val="00BB338D"/>
    <w:rsid w:val="00BC01BD"/>
    <w:rsid w:val="00BC1495"/>
    <w:rsid w:val="00BC4E25"/>
    <w:rsid w:val="00BC56C9"/>
    <w:rsid w:val="00BD0180"/>
    <w:rsid w:val="00BD0C5C"/>
    <w:rsid w:val="00BD1DDE"/>
    <w:rsid w:val="00BE0EC7"/>
    <w:rsid w:val="00BE431F"/>
    <w:rsid w:val="00BE6380"/>
    <w:rsid w:val="00BE6A79"/>
    <w:rsid w:val="00BF1BC3"/>
    <w:rsid w:val="00BF2A30"/>
    <w:rsid w:val="00BF3D0E"/>
    <w:rsid w:val="00BF522A"/>
    <w:rsid w:val="00BF586D"/>
    <w:rsid w:val="00BF651B"/>
    <w:rsid w:val="00C11763"/>
    <w:rsid w:val="00C12E37"/>
    <w:rsid w:val="00C13C64"/>
    <w:rsid w:val="00C2153C"/>
    <w:rsid w:val="00C21B3C"/>
    <w:rsid w:val="00C24B5F"/>
    <w:rsid w:val="00C271E7"/>
    <w:rsid w:val="00C317C6"/>
    <w:rsid w:val="00C31D72"/>
    <w:rsid w:val="00C31E91"/>
    <w:rsid w:val="00C4028E"/>
    <w:rsid w:val="00C47CC3"/>
    <w:rsid w:val="00C50327"/>
    <w:rsid w:val="00C51C81"/>
    <w:rsid w:val="00C5506F"/>
    <w:rsid w:val="00C651D3"/>
    <w:rsid w:val="00C65355"/>
    <w:rsid w:val="00C65812"/>
    <w:rsid w:val="00C6642C"/>
    <w:rsid w:val="00C673C5"/>
    <w:rsid w:val="00C70B6A"/>
    <w:rsid w:val="00C71017"/>
    <w:rsid w:val="00C77AAF"/>
    <w:rsid w:val="00C823C3"/>
    <w:rsid w:val="00C8286A"/>
    <w:rsid w:val="00C82A24"/>
    <w:rsid w:val="00C854F0"/>
    <w:rsid w:val="00C86A04"/>
    <w:rsid w:val="00C94221"/>
    <w:rsid w:val="00CA04B8"/>
    <w:rsid w:val="00CA2893"/>
    <w:rsid w:val="00CA4F58"/>
    <w:rsid w:val="00CA6A21"/>
    <w:rsid w:val="00CA79ED"/>
    <w:rsid w:val="00CB1443"/>
    <w:rsid w:val="00CB4DAA"/>
    <w:rsid w:val="00CB6B8B"/>
    <w:rsid w:val="00CC30E2"/>
    <w:rsid w:val="00CC7516"/>
    <w:rsid w:val="00CD7143"/>
    <w:rsid w:val="00CD7E20"/>
    <w:rsid w:val="00CE3111"/>
    <w:rsid w:val="00CE6995"/>
    <w:rsid w:val="00D03496"/>
    <w:rsid w:val="00D044A8"/>
    <w:rsid w:val="00D06CFA"/>
    <w:rsid w:val="00D10245"/>
    <w:rsid w:val="00D126DB"/>
    <w:rsid w:val="00D200A3"/>
    <w:rsid w:val="00D36EA8"/>
    <w:rsid w:val="00D371DE"/>
    <w:rsid w:val="00D46970"/>
    <w:rsid w:val="00D47D27"/>
    <w:rsid w:val="00D52302"/>
    <w:rsid w:val="00D525FA"/>
    <w:rsid w:val="00D61D7C"/>
    <w:rsid w:val="00D62C5A"/>
    <w:rsid w:val="00D6387D"/>
    <w:rsid w:val="00D64457"/>
    <w:rsid w:val="00D80E07"/>
    <w:rsid w:val="00D820CA"/>
    <w:rsid w:val="00D91290"/>
    <w:rsid w:val="00D93FB2"/>
    <w:rsid w:val="00D94739"/>
    <w:rsid w:val="00D94A6B"/>
    <w:rsid w:val="00DA0093"/>
    <w:rsid w:val="00DA01E2"/>
    <w:rsid w:val="00DA3C82"/>
    <w:rsid w:val="00DB278C"/>
    <w:rsid w:val="00DB431E"/>
    <w:rsid w:val="00DC5791"/>
    <w:rsid w:val="00DC78C4"/>
    <w:rsid w:val="00DD05B7"/>
    <w:rsid w:val="00DD09D2"/>
    <w:rsid w:val="00DD7088"/>
    <w:rsid w:val="00DE37BE"/>
    <w:rsid w:val="00DF29D2"/>
    <w:rsid w:val="00DF4CAE"/>
    <w:rsid w:val="00DF7A92"/>
    <w:rsid w:val="00E01205"/>
    <w:rsid w:val="00E019A1"/>
    <w:rsid w:val="00E101C4"/>
    <w:rsid w:val="00E124CB"/>
    <w:rsid w:val="00E12D65"/>
    <w:rsid w:val="00E13DB6"/>
    <w:rsid w:val="00E14822"/>
    <w:rsid w:val="00E2052A"/>
    <w:rsid w:val="00E21878"/>
    <w:rsid w:val="00E23576"/>
    <w:rsid w:val="00E24183"/>
    <w:rsid w:val="00E2525B"/>
    <w:rsid w:val="00E26DE3"/>
    <w:rsid w:val="00E27C30"/>
    <w:rsid w:val="00E30AC4"/>
    <w:rsid w:val="00E32B28"/>
    <w:rsid w:val="00E42FDF"/>
    <w:rsid w:val="00E4367F"/>
    <w:rsid w:val="00E52C84"/>
    <w:rsid w:val="00E54A51"/>
    <w:rsid w:val="00E6073F"/>
    <w:rsid w:val="00E740A8"/>
    <w:rsid w:val="00E803B7"/>
    <w:rsid w:val="00E806CE"/>
    <w:rsid w:val="00E81557"/>
    <w:rsid w:val="00E81DFA"/>
    <w:rsid w:val="00E83994"/>
    <w:rsid w:val="00EA1773"/>
    <w:rsid w:val="00EB2569"/>
    <w:rsid w:val="00EB25FA"/>
    <w:rsid w:val="00EB2935"/>
    <w:rsid w:val="00EC6CC8"/>
    <w:rsid w:val="00EC7342"/>
    <w:rsid w:val="00ED0406"/>
    <w:rsid w:val="00ED4987"/>
    <w:rsid w:val="00EE0A1D"/>
    <w:rsid w:val="00EE42A4"/>
    <w:rsid w:val="00EE6CE5"/>
    <w:rsid w:val="00EE791C"/>
    <w:rsid w:val="00EF0B74"/>
    <w:rsid w:val="00F13408"/>
    <w:rsid w:val="00F14B7E"/>
    <w:rsid w:val="00F219DA"/>
    <w:rsid w:val="00F27114"/>
    <w:rsid w:val="00F32C10"/>
    <w:rsid w:val="00F33503"/>
    <w:rsid w:val="00F3450E"/>
    <w:rsid w:val="00F35F5B"/>
    <w:rsid w:val="00F4014F"/>
    <w:rsid w:val="00F41F5C"/>
    <w:rsid w:val="00F47C46"/>
    <w:rsid w:val="00F5533C"/>
    <w:rsid w:val="00F56CF9"/>
    <w:rsid w:val="00F57CED"/>
    <w:rsid w:val="00F65C4D"/>
    <w:rsid w:val="00F71F08"/>
    <w:rsid w:val="00F73932"/>
    <w:rsid w:val="00F777C9"/>
    <w:rsid w:val="00F85952"/>
    <w:rsid w:val="00F86910"/>
    <w:rsid w:val="00F925AC"/>
    <w:rsid w:val="00FA0B18"/>
    <w:rsid w:val="00FA33BF"/>
    <w:rsid w:val="00FB05FE"/>
    <w:rsid w:val="00FB13AE"/>
    <w:rsid w:val="00FB1C92"/>
    <w:rsid w:val="00FB6538"/>
    <w:rsid w:val="00FC3FFE"/>
    <w:rsid w:val="00FC4151"/>
    <w:rsid w:val="00FC721D"/>
    <w:rsid w:val="00FD0A81"/>
    <w:rsid w:val="00FD33A0"/>
    <w:rsid w:val="00FD4A21"/>
    <w:rsid w:val="00FE06B6"/>
    <w:rsid w:val="00FE3A86"/>
    <w:rsid w:val="00FF1B82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62A10"/>
  <w15:chartTrackingRefBased/>
  <w15:docId w15:val="{34C5DB7E-3F8D-4A63-9021-7330DE1F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9D2"/>
  </w:style>
  <w:style w:type="paragraph" w:styleId="Footer">
    <w:name w:val="footer"/>
    <w:basedOn w:val="Normal"/>
    <w:link w:val="Foot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9D2"/>
  </w:style>
  <w:style w:type="table" w:styleId="TableGrid">
    <w:name w:val="Table Grid"/>
    <w:basedOn w:val="TableNormal"/>
    <w:uiPriority w:val="39"/>
    <w:rsid w:val="006C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D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67D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839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9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9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994"/>
    <w:rPr>
      <w:b/>
      <w:bCs/>
      <w:sz w:val="20"/>
      <w:szCs w:val="20"/>
    </w:rPr>
  </w:style>
  <w:style w:type="paragraph" w:customStyle="1" w:styleId="Default">
    <w:name w:val="Default"/>
    <w:rsid w:val="009F27A4"/>
    <w:pPr>
      <w:autoSpaceDE w:val="0"/>
      <w:autoSpaceDN w:val="0"/>
      <w:adjustRightInd w:val="0"/>
      <w:spacing w:after="0" w:line="240" w:lineRule="auto"/>
      <w:jc w:val="left"/>
    </w:pPr>
    <w:rPr>
      <w:rFonts w:ascii="SutonnyCon" w:hAnsi="SutonnyCon" w:cs="SutonnyCon"/>
      <w:color w:val="000000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4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03648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BD" w:eastAsia="en-GB" w:bidi="bn-IN"/>
    </w:rPr>
  </w:style>
  <w:style w:type="paragraph" w:styleId="NoSpacing">
    <w:name w:val="No Spacing"/>
    <w:uiPriority w:val="1"/>
    <w:qFormat/>
    <w:rsid w:val="004C7E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8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0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5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2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3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3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5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1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5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88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8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87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2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6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1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23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99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96992-1F5C-4AFA-90F3-7A921FC08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5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Kundu</dc:creator>
  <cp:keywords/>
  <dc:description/>
  <cp:lastModifiedBy>Md Tamzid Hasan Unique</cp:lastModifiedBy>
  <cp:revision>45</cp:revision>
  <cp:lastPrinted>2022-08-01T05:56:00Z</cp:lastPrinted>
  <dcterms:created xsi:type="dcterms:W3CDTF">2022-08-01T06:56:00Z</dcterms:created>
  <dcterms:modified xsi:type="dcterms:W3CDTF">2023-04-01T08:47:00Z</dcterms:modified>
</cp:coreProperties>
</file>